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12036"/>
      </w:tblGrid>
      <w:tr w:rsidR="000943B9" w:rsidTr="000943B9">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12036"/>
            </w:tblGrid>
            <w:tr w:rsidR="000943B9">
              <w:trPr>
                <w:tblCellSpacing w:w="0" w:type="dxa"/>
                <w:jc w:val="center"/>
              </w:trPr>
              <w:tc>
                <w:tcPr>
                  <w:tcW w:w="5000" w:type="pct"/>
                  <w:tcMar>
                    <w:top w:w="0" w:type="dxa"/>
                    <w:left w:w="225" w:type="dxa"/>
                    <w:bottom w:w="105" w:type="dxa"/>
                    <w:right w:w="225" w:type="dxa"/>
                  </w:tcMar>
                  <w:hideMark/>
                </w:tcPr>
                <w:p w:rsidR="000943B9" w:rsidRDefault="000943B9"/>
              </w:tc>
            </w:tr>
            <w:tr w:rsidR="000943B9">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7"/>
                    <w:gridCol w:w="11759"/>
                  </w:tblGrid>
                  <w:tr w:rsidR="000943B9">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7"/>
                        </w:tblGrid>
                        <w:tr w:rsidR="000943B9">
                          <w:trPr>
                            <w:tblCellSpacing w:w="0" w:type="dxa"/>
                            <w:jc w:val="center"/>
                          </w:trPr>
                          <w:tc>
                            <w:tcPr>
                              <w:tcW w:w="5000" w:type="pct"/>
                              <w:tcMar>
                                <w:top w:w="0" w:type="dxa"/>
                                <w:left w:w="135" w:type="dxa"/>
                                <w:bottom w:w="0" w:type="dxa"/>
                                <w:right w:w="135" w:type="dxa"/>
                              </w:tcMar>
                              <w:vAlign w:val="bottom"/>
                              <w:hideMark/>
                            </w:tcPr>
                            <w:p w:rsidR="000943B9" w:rsidRDefault="000943B9">
                              <w:pPr>
                                <w:rPr>
                                  <w:sz w:val="20"/>
                                  <w:szCs w:val="20"/>
                                </w:rPr>
                              </w:pPr>
                            </w:p>
                          </w:tc>
                        </w:tr>
                      </w:tbl>
                      <w:p w:rsidR="000943B9" w:rsidRDefault="000943B9">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11759"/>
                        </w:tblGrid>
                        <w:tr w:rsidR="000943B9">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11624"/>
                              </w:tblGrid>
                              <w:tr w:rsidR="000943B9">
                                <w:trPr>
                                  <w:tblCellSpacing w:w="0" w:type="dxa"/>
                                  <w:jc w:val="right"/>
                                </w:trPr>
                                <w:tc>
                                  <w:tcPr>
                                    <w:tcW w:w="0" w:type="auto"/>
                                    <w:vAlign w:val="bottom"/>
                                    <w:hideMark/>
                                  </w:tcPr>
                                  <w:p w:rsidR="000943B9" w:rsidRDefault="000943B9">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5" name="Picture 75"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0943B9">
                                      <w:trPr>
                                        <w:tblCellSpacing w:w="0" w:type="dxa"/>
                                        <w:jc w:val="right"/>
                                      </w:trPr>
                                      <w:tc>
                                        <w:tcPr>
                                          <w:tcW w:w="0" w:type="auto"/>
                                          <w:shd w:val="clear" w:color="auto" w:fill="000000"/>
                                          <w:tcMar>
                                            <w:top w:w="210" w:type="dxa"/>
                                            <w:left w:w="540" w:type="dxa"/>
                                            <w:bottom w:w="0" w:type="dxa"/>
                                            <w:right w:w="540" w:type="dxa"/>
                                          </w:tcMar>
                                          <w:vAlign w:val="bottom"/>
                                          <w:hideMark/>
                                        </w:tcPr>
                                        <w:p w:rsidR="000943B9" w:rsidRDefault="000943B9">
                                          <w:pPr>
                                            <w:jc w:val="center"/>
                                            <w:rPr>
                                              <w:rFonts w:ascii="Arial" w:hAnsi="Arial" w:cs="Arial"/>
                                              <w:color w:val="FFFFFF"/>
                                            </w:rPr>
                                          </w:pPr>
                                          <w:r>
                                            <w:rPr>
                                              <w:rFonts w:ascii="Arial" w:hAnsi="Arial" w:cs="Arial"/>
                                              <w:b/>
                                              <w:bCs/>
                                              <w:color w:val="FFFFFF"/>
                                            </w:rPr>
                                            <w:t>Date 4/1/15</w:t>
                                          </w:r>
                                        </w:p>
                                      </w:tc>
                                    </w:tr>
                                  </w:tbl>
                                  <w:p w:rsidR="000943B9" w:rsidRDefault="000943B9">
                                    <w:pPr>
                                      <w:jc w:val="right"/>
                                      <w:rPr>
                                        <w:sz w:val="20"/>
                                        <w:szCs w:val="20"/>
                                      </w:rPr>
                                    </w:pPr>
                                  </w:p>
                                </w:tc>
                              </w:tr>
                            </w:tbl>
                            <w:p w:rsidR="000943B9" w:rsidRDefault="000943B9">
                              <w:pPr>
                                <w:jc w:val="right"/>
                                <w:rPr>
                                  <w:sz w:val="20"/>
                                  <w:szCs w:val="20"/>
                                </w:rPr>
                              </w:pPr>
                            </w:p>
                          </w:tc>
                        </w:tr>
                      </w:tbl>
                      <w:p w:rsidR="000943B9" w:rsidRDefault="000943B9">
                        <w:pPr>
                          <w:jc w:val="right"/>
                          <w:rPr>
                            <w:sz w:val="20"/>
                            <w:szCs w:val="20"/>
                          </w:rPr>
                        </w:pPr>
                      </w:p>
                    </w:tc>
                  </w:tr>
                </w:tbl>
                <w:p w:rsidR="000943B9" w:rsidRDefault="000943B9">
                  <w:pPr>
                    <w:jc w:val="center"/>
                    <w:rPr>
                      <w:sz w:val="20"/>
                      <w:szCs w:val="20"/>
                    </w:rPr>
                  </w:pPr>
                </w:p>
              </w:tc>
            </w:tr>
            <w:tr w:rsidR="000943B9">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11616"/>
                    <w:gridCol w:w="210"/>
                  </w:tblGrid>
                  <w:tr w:rsidR="000943B9">
                    <w:trPr>
                      <w:tblCellSpacing w:w="0" w:type="dxa"/>
                    </w:trPr>
                    <w:tc>
                      <w:tcPr>
                        <w:tcW w:w="0" w:type="auto"/>
                        <w:hideMark/>
                      </w:tcPr>
                      <w:p w:rsidR="000943B9" w:rsidRDefault="000943B9">
                        <w:r>
                          <w:rPr>
                            <w:noProof/>
                          </w:rPr>
                          <w:drawing>
                            <wp:inline distT="0" distB="0" distL="0" distR="0">
                              <wp:extent cx="123825" cy="190500"/>
                              <wp:effectExtent l="0" t="0" r="9525" b="0"/>
                              <wp:docPr id="74" name="Picture 74"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11616"/>
                        </w:tblGrid>
                        <w:tr w:rsidR="000943B9">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11616"/>
                              </w:tblGrid>
                              <w:tr w:rsidR="000943B9">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11166"/>
                                      <w:gridCol w:w="210"/>
                                    </w:tblGrid>
                                    <w:tr w:rsidR="000943B9">
                                      <w:trPr>
                                        <w:tblCellSpacing w:w="0" w:type="dxa"/>
                                      </w:trPr>
                                      <w:tc>
                                        <w:tcPr>
                                          <w:tcW w:w="0" w:type="auto"/>
                                          <w:shd w:val="clear" w:color="auto" w:fill="FFFFFF"/>
                                          <w:hideMark/>
                                        </w:tcPr>
                                        <w:p w:rsidR="000943B9" w:rsidRDefault="000943B9">
                                          <w:r>
                                            <w:rPr>
                                              <w:noProof/>
                                            </w:rPr>
                                            <w:drawing>
                                              <wp:inline distT="0" distB="0" distL="0" distR="0">
                                                <wp:extent cx="123825" cy="76200"/>
                                                <wp:effectExtent l="0" t="0" r="9525" b="0"/>
                                                <wp:docPr id="73" name="Picture 73"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11166"/>
                                          </w:tblGrid>
                                          <w:tr w:rsidR="000943B9">
                                            <w:trPr>
                                              <w:trHeight w:val="15"/>
                                              <w:tblCellSpacing w:w="0" w:type="dxa"/>
                                              <w:jc w:val="center"/>
                                            </w:trPr>
                                            <w:tc>
                                              <w:tcPr>
                                                <w:tcW w:w="0" w:type="auto"/>
                                                <w:shd w:val="clear" w:color="auto" w:fill="E9E9E9"/>
                                                <w:vAlign w:val="center"/>
                                                <w:hideMark/>
                                              </w:tcPr>
                                              <w:p w:rsidR="000943B9" w:rsidRDefault="000943B9"/>
                                            </w:tc>
                                          </w:tr>
                                          <w:tr w:rsidR="000943B9">
                                            <w:trPr>
                                              <w:trHeight w:val="15"/>
                                              <w:tblCellSpacing w:w="0" w:type="dxa"/>
                                              <w:jc w:val="center"/>
                                            </w:trPr>
                                            <w:tc>
                                              <w:tcPr>
                                                <w:tcW w:w="0" w:type="auto"/>
                                                <w:shd w:val="clear" w:color="auto" w:fill="EDEDED"/>
                                                <w:vAlign w:val="center"/>
                                                <w:hideMark/>
                                              </w:tcPr>
                                              <w:p w:rsidR="000943B9" w:rsidRDefault="000943B9">
                                                <w:pPr>
                                                  <w:rPr>
                                                    <w:sz w:val="20"/>
                                                    <w:szCs w:val="20"/>
                                                  </w:rPr>
                                                </w:pPr>
                                              </w:p>
                                            </w:tc>
                                          </w:tr>
                                          <w:tr w:rsidR="000943B9">
                                            <w:trPr>
                                              <w:trHeight w:val="15"/>
                                              <w:tblCellSpacing w:w="0" w:type="dxa"/>
                                              <w:jc w:val="center"/>
                                            </w:trPr>
                                            <w:tc>
                                              <w:tcPr>
                                                <w:tcW w:w="0" w:type="auto"/>
                                                <w:shd w:val="clear" w:color="auto" w:fill="F1F1F1"/>
                                                <w:vAlign w:val="center"/>
                                                <w:hideMark/>
                                              </w:tcPr>
                                              <w:p w:rsidR="000943B9" w:rsidRDefault="000943B9">
                                                <w:pPr>
                                                  <w:rPr>
                                                    <w:sz w:val="20"/>
                                                    <w:szCs w:val="20"/>
                                                  </w:rPr>
                                                </w:pPr>
                                              </w:p>
                                            </w:tc>
                                          </w:tr>
                                          <w:tr w:rsidR="000943B9">
                                            <w:trPr>
                                              <w:trHeight w:val="15"/>
                                              <w:tblCellSpacing w:w="0" w:type="dxa"/>
                                              <w:jc w:val="center"/>
                                            </w:trPr>
                                            <w:tc>
                                              <w:tcPr>
                                                <w:tcW w:w="0" w:type="auto"/>
                                                <w:shd w:val="clear" w:color="auto" w:fill="F6F6F6"/>
                                                <w:vAlign w:val="center"/>
                                                <w:hideMark/>
                                              </w:tcPr>
                                              <w:p w:rsidR="000943B9" w:rsidRDefault="000943B9">
                                                <w:pPr>
                                                  <w:rPr>
                                                    <w:sz w:val="20"/>
                                                    <w:szCs w:val="20"/>
                                                  </w:rPr>
                                                </w:pPr>
                                              </w:p>
                                            </w:tc>
                                          </w:tr>
                                          <w:tr w:rsidR="000943B9">
                                            <w:trPr>
                                              <w:trHeight w:val="15"/>
                                              <w:tblCellSpacing w:w="0" w:type="dxa"/>
                                              <w:jc w:val="center"/>
                                            </w:trPr>
                                            <w:tc>
                                              <w:tcPr>
                                                <w:tcW w:w="0" w:type="auto"/>
                                                <w:shd w:val="clear" w:color="auto" w:fill="F9F9F9"/>
                                                <w:vAlign w:val="center"/>
                                                <w:hideMark/>
                                              </w:tcPr>
                                              <w:p w:rsidR="000943B9" w:rsidRDefault="000943B9">
                                                <w:pPr>
                                                  <w:rPr>
                                                    <w:sz w:val="20"/>
                                                    <w:szCs w:val="20"/>
                                                  </w:rPr>
                                                </w:pPr>
                                              </w:p>
                                            </w:tc>
                                          </w:tr>
                                          <w:tr w:rsidR="000943B9">
                                            <w:trPr>
                                              <w:trHeight w:val="15"/>
                                              <w:tblCellSpacing w:w="0" w:type="dxa"/>
                                              <w:jc w:val="center"/>
                                            </w:trPr>
                                            <w:tc>
                                              <w:tcPr>
                                                <w:tcW w:w="0" w:type="auto"/>
                                                <w:shd w:val="clear" w:color="auto" w:fill="FCFCFC"/>
                                                <w:vAlign w:val="center"/>
                                                <w:hideMark/>
                                              </w:tcPr>
                                              <w:p w:rsidR="000943B9" w:rsidRDefault="000943B9">
                                                <w:pPr>
                                                  <w:rPr>
                                                    <w:sz w:val="20"/>
                                                    <w:szCs w:val="20"/>
                                                  </w:rPr>
                                                </w:pPr>
                                              </w:p>
                                            </w:tc>
                                          </w:tr>
                                          <w:tr w:rsidR="000943B9">
                                            <w:trPr>
                                              <w:trHeight w:val="15"/>
                                              <w:tblCellSpacing w:w="0" w:type="dxa"/>
                                              <w:jc w:val="center"/>
                                            </w:trPr>
                                            <w:tc>
                                              <w:tcPr>
                                                <w:tcW w:w="0" w:type="auto"/>
                                                <w:shd w:val="clear" w:color="auto" w:fill="FDFDFD"/>
                                                <w:vAlign w:val="center"/>
                                                <w:hideMark/>
                                              </w:tcPr>
                                              <w:p w:rsidR="000943B9" w:rsidRDefault="000943B9">
                                                <w:pPr>
                                                  <w:rPr>
                                                    <w:sz w:val="20"/>
                                                    <w:szCs w:val="20"/>
                                                  </w:rPr>
                                                </w:pPr>
                                              </w:p>
                                            </w:tc>
                                          </w:tr>
                                          <w:tr w:rsidR="000943B9">
                                            <w:trPr>
                                              <w:trHeight w:val="15"/>
                                              <w:tblCellSpacing w:w="0" w:type="dxa"/>
                                              <w:jc w:val="center"/>
                                            </w:trPr>
                                            <w:tc>
                                              <w:tcPr>
                                                <w:tcW w:w="0" w:type="auto"/>
                                                <w:shd w:val="clear" w:color="auto" w:fill="FEFEFE"/>
                                                <w:vAlign w:val="center"/>
                                                <w:hideMark/>
                                              </w:tcPr>
                                              <w:p w:rsidR="000943B9" w:rsidRDefault="000943B9">
                                                <w:pPr>
                                                  <w:rPr>
                                                    <w:sz w:val="20"/>
                                                    <w:szCs w:val="20"/>
                                                  </w:rPr>
                                                </w:pPr>
                                              </w:p>
                                            </w:tc>
                                          </w:tr>
                                        </w:tbl>
                                        <w:p w:rsidR="000943B9" w:rsidRDefault="000943B9">
                                          <w:pPr>
                                            <w:jc w:val="center"/>
                                            <w:rPr>
                                              <w:sz w:val="20"/>
                                              <w:szCs w:val="20"/>
                                            </w:rPr>
                                          </w:pPr>
                                        </w:p>
                                      </w:tc>
                                      <w:tc>
                                        <w:tcPr>
                                          <w:tcW w:w="0" w:type="auto"/>
                                          <w:shd w:val="clear" w:color="auto" w:fill="FFFFFF"/>
                                          <w:hideMark/>
                                        </w:tcPr>
                                        <w:p w:rsidR="000943B9" w:rsidRDefault="000943B9">
                                          <w:r>
                                            <w:rPr>
                                              <w:noProof/>
                                            </w:rPr>
                                            <w:drawing>
                                              <wp:inline distT="0" distB="0" distL="0" distR="0">
                                                <wp:extent cx="123825" cy="76200"/>
                                                <wp:effectExtent l="0" t="0" r="9525" b="0"/>
                                                <wp:docPr id="72" name="Picture 72"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sz w:val="20"/>
                                  <w:szCs w:val="20"/>
                                </w:rPr>
                              </w:pPr>
                            </w:p>
                          </w:tc>
                        </w:tr>
                      </w:tbl>
                      <w:p w:rsidR="000943B9" w:rsidRDefault="000943B9">
                        <w:pPr>
                          <w:jc w:val="center"/>
                          <w:rPr>
                            <w:sz w:val="20"/>
                            <w:szCs w:val="20"/>
                          </w:rPr>
                        </w:pPr>
                      </w:p>
                    </w:tc>
                    <w:tc>
                      <w:tcPr>
                        <w:tcW w:w="0" w:type="auto"/>
                        <w:hideMark/>
                      </w:tcPr>
                      <w:p w:rsidR="000943B9" w:rsidRDefault="000943B9">
                        <w:r>
                          <w:rPr>
                            <w:noProof/>
                          </w:rPr>
                          <w:drawing>
                            <wp:inline distT="0" distB="0" distL="0" distR="0">
                              <wp:extent cx="123825" cy="190500"/>
                              <wp:effectExtent l="0" t="0" r="9525" b="0"/>
                              <wp:docPr id="71" name="Picture 71"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0943B9" w:rsidRDefault="000943B9">
                  <w:pPr>
                    <w:rPr>
                      <w:sz w:val="20"/>
                      <w:szCs w:val="20"/>
                    </w:rPr>
                  </w:pPr>
                </w:p>
              </w:tc>
            </w:tr>
            <w:tr w:rsidR="000943B9">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11376"/>
                    <w:gridCol w:w="30"/>
                    <w:gridCol w:w="30"/>
                    <w:gridCol w:w="30"/>
                    <w:gridCol w:w="30"/>
                    <w:gridCol w:w="30"/>
                    <w:gridCol w:w="30"/>
                    <w:gridCol w:w="30"/>
                    <w:gridCol w:w="30"/>
                    <w:gridCol w:w="30"/>
                    <w:gridCol w:w="60"/>
                  </w:tblGrid>
                  <w:tr w:rsidR="000943B9">
                    <w:trPr>
                      <w:tblCellSpacing w:w="0" w:type="dxa"/>
                      <w:jc w:val="center"/>
                    </w:trPr>
                    <w:tc>
                      <w:tcPr>
                        <w:tcW w:w="0" w:type="auto"/>
                        <w:shd w:val="clear" w:color="auto" w:fill="F7F7F7"/>
                        <w:vAlign w:val="bottom"/>
                        <w:hideMark/>
                      </w:tcPr>
                      <w:p w:rsidR="000943B9" w:rsidRDefault="000943B9">
                        <w:r>
                          <w:rPr>
                            <w:noProof/>
                          </w:rPr>
                          <w:drawing>
                            <wp:inline distT="0" distB="0" distL="0" distR="0">
                              <wp:extent cx="28575" cy="342900"/>
                              <wp:effectExtent l="0" t="0" r="9525" b="0"/>
                              <wp:docPr id="70" name="Picture 70"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0943B9" w:rsidRDefault="000943B9">
                        <w:r>
                          <w:rPr>
                            <w:noProof/>
                          </w:rPr>
                          <w:drawing>
                            <wp:inline distT="0" distB="0" distL="0" distR="0">
                              <wp:extent cx="19050" cy="342900"/>
                              <wp:effectExtent l="0" t="0" r="0" b="0"/>
                              <wp:docPr id="69" name="Picture 69"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0943B9" w:rsidRDefault="000943B9">
                        <w:r>
                          <w:rPr>
                            <w:noProof/>
                          </w:rPr>
                          <w:drawing>
                            <wp:inline distT="0" distB="0" distL="0" distR="0">
                              <wp:extent cx="9525" cy="342900"/>
                              <wp:effectExtent l="0" t="0" r="9525" b="0"/>
                              <wp:docPr id="68" name="Picture 68"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0943B9" w:rsidRDefault="000943B9">
                        <w:r>
                          <w:rPr>
                            <w:noProof/>
                          </w:rPr>
                          <w:drawing>
                            <wp:inline distT="0" distB="0" distL="0" distR="0">
                              <wp:extent cx="9525" cy="342900"/>
                              <wp:effectExtent l="0" t="0" r="9525" b="0"/>
                              <wp:docPr id="67" name="Picture 67"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0943B9" w:rsidRDefault="000943B9">
                        <w:r>
                          <w:rPr>
                            <w:noProof/>
                          </w:rPr>
                          <w:drawing>
                            <wp:inline distT="0" distB="0" distL="0" distR="0">
                              <wp:extent cx="9525" cy="342900"/>
                              <wp:effectExtent l="0" t="0" r="9525" b="0"/>
                              <wp:docPr id="66" name="Picture 66"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0943B9" w:rsidRDefault="000943B9">
                        <w:r>
                          <w:rPr>
                            <w:noProof/>
                          </w:rPr>
                          <w:drawing>
                            <wp:inline distT="0" distB="0" distL="0" distR="0">
                              <wp:extent cx="9525" cy="342900"/>
                              <wp:effectExtent l="0" t="0" r="9525" b="0"/>
                              <wp:docPr id="65" name="Picture 65"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0943B9" w:rsidRDefault="000943B9">
                        <w:r>
                          <w:rPr>
                            <w:noProof/>
                          </w:rPr>
                          <w:drawing>
                            <wp:inline distT="0" distB="0" distL="0" distR="0">
                              <wp:extent cx="9525" cy="342900"/>
                              <wp:effectExtent l="0" t="0" r="9525" b="0"/>
                              <wp:docPr id="64" name="Picture 64"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0943B9" w:rsidRDefault="000943B9">
                        <w:r>
                          <w:rPr>
                            <w:noProof/>
                          </w:rPr>
                          <w:drawing>
                            <wp:inline distT="0" distB="0" distL="0" distR="0">
                              <wp:extent cx="9525" cy="342900"/>
                              <wp:effectExtent l="0" t="0" r="9525" b="0"/>
                              <wp:docPr id="63" name="Picture 63"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0943B9" w:rsidRDefault="000943B9">
                        <w:r>
                          <w:rPr>
                            <w:noProof/>
                          </w:rPr>
                          <w:drawing>
                            <wp:inline distT="0" distB="0" distL="0" distR="0">
                              <wp:extent cx="9525" cy="342900"/>
                              <wp:effectExtent l="0" t="0" r="9525" b="0"/>
                              <wp:docPr id="62" name="Picture 62"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0943B9" w:rsidRDefault="000943B9">
                        <w:r>
                          <w:rPr>
                            <w:noProof/>
                          </w:rPr>
                          <w:drawing>
                            <wp:inline distT="0" distB="0" distL="0" distR="0">
                              <wp:extent cx="9525" cy="342900"/>
                              <wp:effectExtent l="0" t="0" r="9525" b="0"/>
                              <wp:docPr id="61" name="Picture 61"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11376"/>
                        </w:tblGrid>
                        <w:tr w:rsidR="000943B9">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0" w:type="dxa"/>
                                            <w:left w:w="540" w:type="dxa"/>
                                            <w:bottom w:w="0" w:type="dxa"/>
                                            <w:right w:w="540" w:type="dxa"/>
                                          </w:tcMar>
                                          <w:vAlign w:val="bottom"/>
                                          <w:hideMark/>
                                        </w:tcPr>
                                        <w:p w:rsidR="000943B9" w:rsidRDefault="000943B9">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60" name="Picture 60"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drawing>
                                                    <wp:inline distT="0" distB="0" distL="0" distR="0">
                                                      <wp:extent cx="47625" cy="9525"/>
                                                      <wp:effectExtent l="0" t="0" r="0" b="0"/>
                                                      <wp:docPr id="59" name="Picture 5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0" w:type="dxa"/>
                                            <w:left w:w="540" w:type="dxa"/>
                                            <w:bottom w:w="0" w:type="dxa"/>
                                            <w:right w:w="540" w:type="dxa"/>
                                          </w:tcMar>
                                          <w:vAlign w:val="bottom"/>
                                          <w:hideMark/>
                                        </w:tcPr>
                                        <w:p w:rsidR="000943B9" w:rsidRDefault="000943B9">
                                          <w:pPr>
                                            <w:jc w:val="center"/>
                                            <w:rPr>
                                              <w:rFonts w:ascii="Georgia" w:hAnsi="Georgia" w:cs="Arial"/>
                                              <w:color w:val="000090"/>
                                              <w:sz w:val="36"/>
                                              <w:szCs w:val="36"/>
                                            </w:rPr>
                                          </w:pPr>
                                          <w:r>
                                            <w:rPr>
                                              <w:rFonts w:ascii="Georgia" w:hAnsi="Georgia" w:cs="Arial"/>
                                              <w:color w:val="000090"/>
                                              <w:sz w:val="36"/>
                                              <w:szCs w:val="36"/>
                                            </w:rPr>
                                            <w:t>  </w:t>
                                          </w:r>
                                        </w:p>
                                        <w:p w:rsidR="000943B9" w:rsidRDefault="000943B9">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0943B9" w:rsidRDefault="000943B9">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0943B9" w:rsidRDefault="000943B9">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0266"/>
                                          </w:tblGrid>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58" name="Picture 5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tcMar>
                                                  <w:top w:w="0" w:type="dxa"/>
                                                  <w:left w:w="0" w:type="dxa"/>
                                                  <w:bottom w:w="15" w:type="dxa"/>
                                                  <w:right w:w="0" w:type="dxa"/>
                                                </w:tcMar>
                                                <w:vAlign w:val="center"/>
                                                <w:hideMark/>
                                              </w:tcPr>
                                              <w:p w:rsidR="000943B9" w:rsidRDefault="000943B9">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hideMark/>
                                        </w:tcPr>
                                        <w:p w:rsidR="000943B9" w:rsidRDefault="000943B9">
                                          <w:pPr>
                                            <w:ind w:left="720"/>
                                            <w:jc w:val="center"/>
                                            <w:rPr>
                                              <w:rFonts w:ascii="Arial" w:hAnsi="Arial" w:cs="Arial"/>
                                              <w:color w:val="000000"/>
                                              <w:sz w:val="28"/>
                                              <w:szCs w:val="28"/>
                                            </w:rPr>
                                          </w:pPr>
                                          <w:r>
                                            <w:rPr>
                                              <w:rStyle w:val="Strong"/>
                                              <w:rFonts w:ascii="Arial" w:hAnsi="Arial" w:cs="Arial"/>
                                              <w:color w:val="000000"/>
                                              <w:sz w:val="28"/>
                                              <w:szCs w:val="28"/>
                                            </w:rPr>
                                            <w:t>4/1/15</w:t>
                                          </w:r>
                                        </w:p>
                                        <w:p w:rsidR="000943B9" w:rsidRDefault="000943B9">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0943B9" w:rsidRDefault="000943B9">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0943B9" w:rsidRDefault="000943B9">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0943B9" w:rsidRDefault="000943B9">
                                          <w:pPr>
                                            <w:spacing w:after="240"/>
                                            <w:ind w:left="1440"/>
                                            <w:rPr>
                                              <w:rFonts w:ascii="Arial" w:hAnsi="Arial" w:cs="Arial"/>
                                              <w:color w:val="000000"/>
                                            </w:rPr>
                                          </w:pPr>
                                          <w:hyperlink r:id="rId23" w:tgtFrame="_new" w:history="1">
                                            <w:r>
                                              <w:rPr>
                                                <w:rStyle w:val="Hyperlink"/>
                                                <w:rFonts w:ascii="Arial" w:hAnsi="Arial" w:cs="Arial"/>
                                                <w:color w:val="000000"/>
                                              </w:rPr>
                                              <w:t>April Fools: Iran nuclear talks miss deadline; Russia says 'key aspects' agreed</w:t>
                                            </w:r>
                                          </w:hyperlink>
                                        </w:p>
                                        <w:p w:rsidR="000943B9" w:rsidRDefault="000943B9">
                                          <w:pPr>
                                            <w:spacing w:after="240"/>
                                            <w:ind w:left="1440"/>
                                            <w:rPr>
                                              <w:rFonts w:ascii="Arial" w:hAnsi="Arial" w:cs="Arial"/>
                                              <w:color w:val="000000"/>
                                            </w:rPr>
                                          </w:pPr>
                                          <w:hyperlink r:id="rId24" w:tgtFrame="_new" w:history="1">
                                            <w:r>
                                              <w:rPr>
                                                <w:rStyle w:val="Hyperlink"/>
                                                <w:rFonts w:ascii="Arial" w:hAnsi="Arial" w:cs="Arial"/>
                                                <w:color w:val="000000"/>
                                              </w:rPr>
                                              <w:t xml:space="preserve">US says ready to pursue Iran nuclear talks into Wednesday if needed </w:t>
                                            </w:r>
                                          </w:hyperlink>
                                        </w:p>
                                        <w:p w:rsidR="000943B9" w:rsidRDefault="000943B9">
                                          <w:pPr>
                                            <w:spacing w:after="240"/>
                                            <w:ind w:left="1440"/>
                                            <w:rPr>
                                              <w:rFonts w:ascii="Arial" w:hAnsi="Arial" w:cs="Arial"/>
                                              <w:color w:val="000000"/>
                                            </w:rPr>
                                          </w:pPr>
                                          <w:hyperlink r:id="rId25" w:tgtFrame="_new" w:history="1">
                                            <w:r>
                                              <w:rPr>
                                                <w:rStyle w:val="Hyperlink"/>
                                                <w:rFonts w:ascii="Arial" w:hAnsi="Arial" w:cs="Arial"/>
                                                <w:color w:val="000000"/>
                                              </w:rPr>
                                              <w:t xml:space="preserve">French diplomat: 'There is no deadline' for Iran deal </w:t>
                                            </w:r>
                                          </w:hyperlink>
                                        </w:p>
                                        <w:p w:rsidR="000943B9" w:rsidRDefault="000943B9">
                                          <w:pPr>
                                            <w:spacing w:after="240"/>
                                            <w:ind w:left="1440"/>
                                            <w:rPr>
                                              <w:rFonts w:ascii="Arial" w:hAnsi="Arial" w:cs="Arial"/>
                                              <w:color w:val="000000"/>
                                            </w:rPr>
                                          </w:pPr>
                                          <w:hyperlink r:id="rId26" w:tgtFrame="_new" w:history="1">
                                            <w:r>
                                              <w:rPr>
                                                <w:rStyle w:val="Hyperlink"/>
                                                <w:rFonts w:ascii="Arial" w:hAnsi="Arial" w:cs="Arial"/>
                                                <w:color w:val="000000"/>
                                              </w:rPr>
                                              <w:t xml:space="preserve">Iran - Nuclear talks to continue until major disputes overcome </w:t>
                                            </w:r>
                                          </w:hyperlink>
                                        </w:p>
                                        <w:p w:rsidR="000943B9" w:rsidRDefault="000943B9">
                                          <w:pPr>
                                            <w:spacing w:after="240"/>
                                            <w:ind w:left="1440"/>
                                            <w:rPr>
                                              <w:rFonts w:ascii="Arial" w:hAnsi="Arial" w:cs="Arial"/>
                                              <w:color w:val="000000"/>
                                            </w:rPr>
                                          </w:pPr>
                                          <w:hyperlink r:id="rId27" w:tgtFrame="_new" w:history="1">
                                            <w:r>
                                              <w:rPr>
                                                <w:rStyle w:val="Hyperlink"/>
                                                <w:rFonts w:ascii="Arial" w:hAnsi="Arial" w:cs="Arial"/>
                                                <w:color w:val="000000"/>
                                              </w:rPr>
                                              <w:t xml:space="preserve">US says no ultimatum given to Iran in nuclear talks </w:t>
                                            </w:r>
                                          </w:hyperlink>
                                        </w:p>
                                        <w:p w:rsidR="000943B9" w:rsidRDefault="000943B9">
                                          <w:pPr>
                                            <w:spacing w:after="240"/>
                                            <w:ind w:left="1440"/>
                                            <w:rPr>
                                              <w:rFonts w:ascii="Arial" w:hAnsi="Arial" w:cs="Arial"/>
                                              <w:color w:val="000000"/>
                                            </w:rPr>
                                          </w:pPr>
                                          <w:hyperlink r:id="rId28" w:tgtFrame="_new" w:history="1">
                                            <w:r>
                                              <w:rPr>
                                                <w:rStyle w:val="Hyperlink"/>
                                                <w:rFonts w:ascii="Arial" w:hAnsi="Arial" w:cs="Arial"/>
                                                <w:color w:val="000000"/>
                                              </w:rPr>
                                              <w:t>Iran seeks nuclear deal but not normal ties with 'Great Satan'</w:t>
                                            </w:r>
                                          </w:hyperlink>
                                        </w:p>
                                        <w:p w:rsidR="000943B9" w:rsidRDefault="000943B9">
                                          <w:pPr>
                                            <w:spacing w:after="240"/>
                                            <w:ind w:left="1440"/>
                                            <w:rPr>
                                              <w:rFonts w:ascii="Arial" w:hAnsi="Arial" w:cs="Arial"/>
                                              <w:color w:val="000000"/>
                                            </w:rPr>
                                          </w:pPr>
                                          <w:hyperlink r:id="rId29" w:tgtFrame="_new" w:history="1">
                                            <w:r>
                                              <w:rPr>
                                                <w:rStyle w:val="Hyperlink"/>
                                                <w:rFonts w:ascii="Arial" w:hAnsi="Arial" w:cs="Arial"/>
                                                <w:color w:val="000000"/>
                                              </w:rPr>
                                              <w:t>Iran Refuses to Give Up Core Nuke Materials</w:t>
                                            </w:r>
                                          </w:hyperlink>
                                        </w:p>
                                        <w:p w:rsidR="000943B9" w:rsidRDefault="000943B9">
                                          <w:pPr>
                                            <w:spacing w:after="240"/>
                                            <w:ind w:left="1440"/>
                                            <w:rPr>
                                              <w:rFonts w:ascii="Arial" w:hAnsi="Arial" w:cs="Arial"/>
                                              <w:color w:val="000000"/>
                                            </w:rPr>
                                          </w:pPr>
                                          <w:hyperlink r:id="rId30" w:tgtFrame="_new" w:history="1">
                                            <w:r>
                                              <w:rPr>
                                                <w:rStyle w:val="Hyperlink"/>
                                                <w:rFonts w:ascii="Arial" w:hAnsi="Arial" w:cs="Arial"/>
                                                <w:color w:val="000000"/>
                                              </w:rPr>
                                              <w:t xml:space="preserve">Netanyahu catches Obama in Iran-nuclear flip-flop </w:t>
                                            </w:r>
                                          </w:hyperlink>
                                        </w:p>
                                        <w:p w:rsidR="000943B9" w:rsidRDefault="000943B9">
                                          <w:pPr>
                                            <w:spacing w:after="240"/>
                                            <w:ind w:left="1440"/>
                                            <w:rPr>
                                              <w:rFonts w:ascii="Arial" w:hAnsi="Arial" w:cs="Arial"/>
                                              <w:color w:val="000000"/>
                                            </w:rPr>
                                          </w:pPr>
                                          <w:hyperlink r:id="rId31" w:tgtFrame="_new" w:history="1">
                                            <w:r>
                                              <w:rPr>
                                                <w:rStyle w:val="Hyperlink"/>
                                                <w:rFonts w:ascii="Arial" w:hAnsi="Arial" w:cs="Arial"/>
                                                <w:color w:val="000000"/>
                                              </w:rPr>
                                              <w:t xml:space="preserve">Netanyahu: Under emerging deal, Iran's nuclear breakout time is a year or less </w:t>
                                            </w:r>
                                          </w:hyperlink>
                                        </w:p>
                                        <w:p w:rsidR="000943B9" w:rsidRDefault="000943B9">
                                          <w:pPr>
                                            <w:spacing w:after="240"/>
                                            <w:ind w:left="1440"/>
                                            <w:rPr>
                                              <w:rFonts w:ascii="Arial" w:hAnsi="Arial" w:cs="Arial"/>
                                              <w:color w:val="000000"/>
                                            </w:rPr>
                                          </w:pPr>
                                          <w:hyperlink r:id="rId32" w:tgtFrame="_new" w:history="1">
                                            <w:r>
                                              <w:rPr>
                                                <w:rStyle w:val="Hyperlink"/>
                                                <w:rFonts w:ascii="Arial" w:hAnsi="Arial" w:cs="Arial"/>
                                                <w:color w:val="000000"/>
                                              </w:rPr>
                                              <w:t xml:space="preserve">Netanyahu on Iran deal: Israel not 'burying head,' will do what is needed to secure its future </w:t>
                                            </w:r>
                                          </w:hyperlink>
                                        </w:p>
                                        <w:p w:rsidR="000943B9" w:rsidRDefault="000943B9">
                                          <w:pPr>
                                            <w:spacing w:after="240"/>
                                            <w:ind w:left="1440"/>
                                            <w:rPr>
                                              <w:rFonts w:ascii="Arial" w:hAnsi="Arial" w:cs="Arial"/>
                                              <w:color w:val="000000"/>
                                            </w:rPr>
                                          </w:pPr>
                                          <w:hyperlink r:id="rId33" w:tgtFrame="_new" w:history="1">
                                            <w:r>
                                              <w:rPr>
                                                <w:rStyle w:val="Hyperlink"/>
                                                <w:rFonts w:ascii="Arial" w:hAnsi="Arial" w:cs="Arial"/>
                                                <w:color w:val="000000"/>
                                              </w:rPr>
                                              <w:t>Be 'very worried' about Iran deal, says ex-Shin Bet head</w:t>
                                            </w:r>
                                          </w:hyperlink>
                                        </w:p>
                                        <w:p w:rsidR="000943B9" w:rsidRDefault="000943B9">
                                          <w:pPr>
                                            <w:spacing w:after="240"/>
                                            <w:ind w:left="1440"/>
                                            <w:rPr>
                                              <w:rFonts w:ascii="Arial" w:hAnsi="Arial" w:cs="Arial"/>
                                              <w:color w:val="000000"/>
                                            </w:rPr>
                                          </w:pPr>
                                          <w:hyperlink r:id="rId34" w:tgtFrame="_new" w:history="1">
                                            <w:r>
                                              <w:rPr>
                                                <w:rStyle w:val="Hyperlink"/>
                                                <w:rFonts w:ascii="Arial" w:hAnsi="Arial" w:cs="Arial"/>
                                                <w:color w:val="000000"/>
                                              </w:rPr>
                                              <w:t>Iran militia chief: Destroying Israel is 'nonnegotiable'</w:t>
                                            </w:r>
                                          </w:hyperlink>
                                        </w:p>
                                        <w:p w:rsidR="000943B9" w:rsidRDefault="000943B9">
                                          <w:pPr>
                                            <w:spacing w:after="240"/>
                                            <w:ind w:left="1440"/>
                                            <w:rPr>
                                              <w:rFonts w:ascii="Arial" w:hAnsi="Arial" w:cs="Arial"/>
                                              <w:color w:val="000000"/>
                                            </w:rPr>
                                          </w:pPr>
                                          <w:hyperlink r:id="rId35" w:tgtFrame="_new" w:history="1">
                                            <w:r>
                                              <w:rPr>
                                                <w:rStyle w:val="Hyperlink"/>
                                                <w:rFonts w:ascii="Arial" w:hAnsi="Arial" w:cs="Arial"/>
                                                <w:color w:val="000000"/>
                                              </w:rPr>
                                              <w:t xml:space="preserve">'Iran is placing guided warheads on Hezbollah rockets' </w:t>
                                            </w:r>
                                          </w:hyperlink>
                                        </w:p>
                                        <w:p w:rsidR="000943B9" w:rsidRDefault="000943B9">
                                          <w:pPr>
                                            <w:spacing w:after="240"/>
                                            <w:ind w:left="1440"/>
                                            <w:rPr>
                                              <w:rFonts w:ascii="Arial" w:hAnsi="Arial" w:cs="Arial"/>
                                              <w:color w:val="000000"/>
                                            </w:rPr>
                                          </w:pPr>
                                          <w:hyperlink r:id="rId36" w:tgtFrame="_new" w:history="1">
                                            <w:r>
                                              <w:rPr>
                                                <w:rStyle w:val="Hyperlink"/>
                                                <w:rFonts w:ascii="Arial" w:hAnsi="Arial" w:cs="Arial"/>
                                                <w:color w:val="000000"/>
                                              </w:rPr>
                                              <w:t xml:space="preserve">'Biden told US Jews that Israel - not America - guaranteed their security' </w:t>
                                            </w:r>
                                          </w:hyperlink>
                                        </w:p>
                                        <w:p w:rsidR="000943B9" w:rsidRDefault="000943B9">
                                          <w:pPr>
                                            <w:spacing w:after="240"/>
                                            <w:ind w:left="1440"/>
                                            <w:rPr>
                                              <w:rFonts w:ascii="Arial" w:hAnsi="Arial" w:cs="Arial"/>
                                              <w:color w:val="000000"/>
                                            </w:rPr>
                                          </w:pPr>
                                          <w:hyperlink r:id="rId37" w:tgtFrame="_new" w:history="1">
                                            <w:r>
                                              <w:rPr>
                                                <w:rStyle w:val="Hyperlink"/>
                                                <w:rFonts w:ascii="Arial" w:hAnsi="Arial" w:cs="Arial"/>
                                                <w:color w:val="000000"/>
                                              </w:rPr>
                                              <w:t xml:space="preserve">Senior Palestinian official: Oslo accords are dead </w:t>
                                            </w:r>
                                          </w:hyperlink>
                                        </w:p>
                                        <w:p w:rsidR="000943B9" w:rsidRDefault="000943B9">
                                          <w:pPr>
                                            <w:spacing w:after="240"/>
                                            <w:ind w:left="1440"/>
                                            <w:rPr>
                                              <w:rFonts w:ascii="Arial" w:hAnsi="Arial" w:cs="Arial"/>
                                              <w:color w:val="000000"/>
                                            </w:rPr>
                                          </w:pPr>
                                          <w:hyperlink r:id="rId38" w:tgtFrame="_new" w:history="1">
                                            <w:r>
                                              <w:rPr>
                                                <w:rStyle w:val="Hyperlink"/>
                                                <w:rFonts w:ascii="Arial" w:hAnsi="Arial" w:cs="Arial"/>
                                                <w:color w:val="000000"/>
                                              </w:rPr>
                                              <w:t>Human Rights Groups Blast UNHRC for Issuing More Condemnations of Israel Than Any Other Country</w:t>
                                            </w:r>
                                          </w:hyperlink>
                                        </w:p>
                                        <w:p w:rsidR="000943B9" w:rsidRDefault="000943B9">
                                          <w:pPr>
                                            <w:spacing w:after="240"/>
                                            <w:ind w:left="1440"/>
                                            <w:rPr>
                                              <w:rFonts w:ascii="Arial" w:hAnsi="Arial" w:cs="Arial"/>
                                              <w:color w:val="000000"/>
                                            </w:rPr>
                                          </w:pPr>
                                          <w:hyperlink r:id="rId39" w:tgtFrame="_new" w:history="1">
                                            <w:r>
                                              <w:rPr>
                                                <w:rStyle w:val="Hyperlink"/>
                                                <w:rFonts w:ascii="Arial" w:hAnsi="Arial" w:cs="Arial"/>
                                                <w:color w:val="000000"/>
                                              </w:rPr>
                                              <w:t>As Palestinians join ICC Wednesday, will war crimes complaints quickly follow?</w:t>
                                            </w:r>
                                          </w:hyperlink>
                                        </w:p>
                                        <w:p w:rsidR="000943B9" w:rsidRDefault="000943B9">
                                          <w:pPr>
                                            <w:spacing w:after="240"/>
                                            <w:ind w:left="1440"/>
                                            <w:rPr>
                                              <w:rFonts w:ascii="Arial" w:hAnsi="Arial" w:cs="Arial"/>
                                              <w:color w:val="000000"/>
                                            </w:rPr>
                                          </w:pPr>
                                          <w:hyperlink r:id="rId40" w:tgtFrame="_new" w:history="1">
                                            <w:r>
                                              <w:rPr>
                                                <w:rStyle w:val="Hyperlink"/>
                                                <w:rFonts w:ascii="Arial" w:hAnsi="Arial" w:cs="Arial"/>
                                                <w:color w:val="000000"/>
                                              </w:rPr>
                                              <w:t xml:space="preserve">Analysis: Can the ICC go after settlements as war crimes? </w:t>
                                            </w:r>
                                          </w:hyperlink>
                                        </w:p>
                                        <w:p w:rsidR="000943B9" w:rsidRDefault="000943B9">
                                          <w:pPr>
                                            <w:spacing w:after="240"/>
                                            <w:ind w:left="1440"/>
                                            <w:rPr>
                                              <w:rFonts w:ascii="Arial" w:hAnsi="Arial" w:cs="Arial"/>
                                              <w:color w:val="000000"/>
                                            </w:rPr>
                                          </w:pPr>
                                          <w:hyperlink r:id="rId41" w:tgtFrame="_new" w:history="1">
                                            <w:r>
                                              <w:rPr>
                                                <w:rStyle w:val="Hyperlink"/>
                                                <w:rFonts w:ascii="Arial" w:hAnsi="Arial" w:cs="Arial"/>
                                                <w:color w:val="000000"/>
                                              </w:rPr>
                                              <w:t>Plan approved for construction of 2,200 Arab homes in East Jerusalem</w:t>
                                            </w:r>
                                          </w:hyperlink>
                                        </w:p>
                                        <w:p w:rsidR="000943B9" w:rsidRDefault="000943B9">
                                          <w:pPr>
                                            <w:spacing w:after="240"/>
                                            <w:ind w:left="1440"/>
                                            <w:rPr>
                                              <w:rFonts w:ascii="Arial" w:hAnsi="Arial" w:cs="Arial"/>
                                              <w:color w:val="000000"/>
                                            </w:rPr>
                                          </w:pPr>
                                          <w:hyperlink r:id="rId42" w:tgtFrame="_new" w:history="1">
                                            <w:r>
                                              <w:rPr>
                                                <w:rStyle w:val="Hyperlink"/>
                                                <w:rFonts w:ascii="Arial" w:hAnsi="Arial" w:cs="Arial"/>
                                                <w:color w:val="000000"/>
                                              </w:rPr>
                                              <w:t xml:space="preserve">UK parliamentary candidate quits after suggesting Israel kidnap Obama </w:t>
                                            </w:r>
                                          </w:hyperlink>
                                        </w:p>
                                        <w:p w:rsidR="000943B9" w:rsidRDefault="000943B9">
                                          <w:pPr>
                                            <w:spacing w:after="240"/>
                                            <w:ind w:left="1440"/>
                                            <w:rPr>
                                              <w:rFonts w:ascii="Arial" w:hAnsi="Arial" w:cs="Arial"/>
                                              <w:color w:val="000000"/>
                                            </w:rPr>
                                          </w:pPr>
                                          <w:hyperlink r:id="rId43" w:tgtFrame="_new" w:history="1">
                                            <w:r>
                                              <w:rPr>
                                                <w:rStyle w:val="Hyperlink"/>
                                                <w:rFonts w:ascii="Arial" w:hAnsi="Arial" w:cs="Arial"/>
                                                <w:color w:val="000000"/>
                                              </w:rPr>
                                              <w:t>Hamas to face war crimes claims in US</w:t>
                                            </w:r>
                                          </w:hyperlink>
                                        </w:p>
                                        <w:p w:rsidR="000943B9" w:rsidRDefault="000943B9">
                                          <w:pPr>
                                            <w:spacing w:after="240"/>
                                            <w:ind w:left="1440"/>
                                            <w:rPr>
                                              <w:rFonts w:ascii="Arial" w:hAnsi="Arial" w:cs="Arial"/>
                                              <w:color w:val="000000"/>
                                            </w:rPr>
                                          </w:pPr>
                                          <w:hyperlink r:id="rId44" w:tgtFrame="_new" w:history="1">
                                            <w:r>
                                              <w:rPr>
                                                <w:rStyle w:val="Hyperlink"/>
                                                <w:rFonts w:ascii="Arial" w:hAnsi="Arial" w:cs="Arial"/>
                                                <w:color w:val="000000"/>
                                              </w:rPr>
                                              <w:t xml:space="preserve">IDF scenario pictures mass casualties in third Lebanon war </w:t>
                                            </w:r>
                                          </w:hyperlink>
                                        </w:p>
                                        <w:p w:rsidR="000943B9" w:rsidRDefault="000943B9">
                                          <w:pPr>
                                            <w:spacing w:after="240"/>
                                            <w:ind w:left="1440"/>
                                            <w:rPr>
                                              <w:rFonts w:ascii="Arial" w:hAnsi="Arial" w:cs="Arial"/>
                                              <w:color w:val="000000"/>
                                            </w:rPr>
                                          </w:pPr>
                                          <w:hyperlink r:id="rId45" w:tgtFrame="_new" w:history="1">
                                            <w:r>
                                              <w:rPr>
                                                <w:rStyle w:val="Hyperlink"/>
                                                <w:rFonts w:ascii="Arial" w:hAnsi="Arial" w:cs="Arial"/>
                                                <w:color w:val="000000"/>
                                              </w:rPr>
                                              <w:t>Tourists stay away from Petra amid Jordan security fears</w:t>
                                            </w:r>
                                          </w:hyperlink>
                                        </w:p>
                                        <w:p w:rsidR="000943B9" w:rsidRDefault="000943B9">
                                          <w:pPr>
                                            <w:spacing w:after="240"/>
                                            <w:ind w:left="1440"/>
                                            <w:rPr>
                                              <w:rFonts w:ascii="Arial" w:hAnsi="Arial" w:cs="Arial"/>
                                              <w:color w:val="000000"/>
                                            </w:rPr>
                                          </w:pPr>
                                          <w:hyperlink r:id="rId46" w:tgtFrame="_new" w:history="1">
                                            <w:r>
                                              <w:rPr>
                                                <w:rStyle w:val="Hyperlink"/>
                                                <w:rFonts w:ascii="Arial" w:hAnsi="Arial" w:cs="Arial"/>
                                                <w:color w:val="000000"/>
                                              </w:rPr>
                                              <w:t>US releases military aid to Egypt, cites national security</w:t>
                                            </w:r>
                                          </w:hyperlink>
                                        </w:p>
                                        <w:p w:rsidR="000943B9" w:rsidRDefault="000943B9">
                                          <w:pPr>
                                            <w:spacing w:after="240"/>
                                            <w:ind w:left="1440"/>
                                            <w:rPr>
                                              <w:rFonts w:ascii="Arial" w:hAnsi="Arial" w:cs="Arial"/>
                                              <w:color w:val="000000"/>
                                            </w:rPr>
                                          </w:pPr>
                                          <w:hyperlink r:id="rId47" w:tgtFrame="_new" w:history="1">
                                            <w:r>
                                              <w:rPr>
                                                <w:rStyle w:val="Hyperlink"/>
                                                <w:rFonts w:ascii="Arial" w:hAnsi="Arial" w:cs="Arial"/>
                                                <w:color w:val="000000"/>
                                              </w:rPr>
                                              <w:t>Muslim Brotherhood Militants Attack Egyptian Church over Plans to Honor Coptic Christian Martyrs</w:t>
                                            </w:r>
                                          </w:hyperlink>
                                        </w:p>
                                        <w:p w:rsidR="000943B9" w:rsidRDefault="000943B9">
                                          <w:pPr>
                                            <w:spacing w:after="240"/>
                                            <w:ind w:left="1440"/>
                                            <w:rPr>
                                              <w:rFonts w:ascii="Arial" w:hAnsi="Arial" w:cs="Arial"/>
                                              <w:color w:val="000000"/>
                                            </w:rPr>
                                          </w:pPr>
                                          <w:hyperlink r:id="rId48" w:tgtFrame="_new" w:history="1">
                                            <w:r>
                                              <w:rPr>
                                                <w:rStyle w:val="Hyperlink"/>
                                                <w:rFonts w:ascii="Arial" w:hAnsi="Arial" w:cs="Arial"/>
                                                <w:color w:val="000000"/>
                                              </w:rPr>
                                              <w:t>Islamic State: Iraqi forces recapture city of Tikrit from jihadists after month-long battle, PM says</w:t>
                                            </w:r>
                                          </w:hyperlink>
                                        </w:p>
                                        <w:p w:rsidR="000943B9" w:rsidRDefault="000943B9">
                                          <w:pPr>
                                            <w:spacing w:after="240"/>
                                            <w:ind w:left="1440"/>
                                            <w:rPr>
                                              <w:rFonts w:ascii="Arial" w:hAnsi="Arial" w:cs="Arial"/>
                                              <w:color w:val="000000"/>
                                            </w:rPr>
                                          </w:pPr>
                                          <w:hyperlink r:id="rId49" w:tgtFrame="_new" w:history="1">
                                            <w:r>
                                              <w:rPr>
                                                <w:rStyle w:val="Hyperlink"/>
                                                <w:rFonts w:ascii="Arial" w:hAnsi="Arial" w:cs="Arial"/>
                                                <w:color w:val="000000"/>
                                              </w:rPr>
                                              <w:t xml:space="preserve">UN: Countries have pledged $3.8 billion toward Syria humanitarian crisis </w:t>
                                            </w:r>
                                          </w:hyperlink>
                                        </w:p>
                                        <w:p w:rsidR="000943B9" w:rsidRDefault="000943B9">
                                          <w:pPr>
                                            <w:spacing w:after="240"/>
                                            <w:ind w:left="1440"/>
                                            <w:rPr>
                                              <w:rFonts w:ascii="Arial" w:hAnsi="Arial" w:cs="Arial"/>
                                              <w:color w:val="000000"/>
                                            </w:rPr>
                                          </w:pPr>
                                          <w:hyperlink r:id="rId50" w:tgtFrame="_new" w:history="1">
                                            <w:r>
                                              <w:rPr>
                                                <w:rStyle w:val="Hyperlink"/>
                                                <w:rFonts w:ascii="Arial" w:hAnsi="Arial" w:cs="Arial"/>
                                                <w:color w:val="000000"/>
                                              </w:rPr>
                                              <w:t>Photo of scared Syrian child "surrendering" to camera goes viral</w:t>
                                            </w:r>
                                          </w:hyperlink>
                                        </w:p>
                                        <w:p w:rsidR="000943B9" w:rsidRDefault="000943B9">
                                          <w:pPr>
                                            <w:spacing w:after="240"/>
                                            <w:ind w:left="1440"/>
                                            <w:rPr>
                                              <w:rFonts w:ascii="Arial" w:hAnsi="Arial" w:cs="Arial"/>
                                              <w:color w:val="000000"/>
                                            </w:rPr>
                                          </w:pPr>
                                          <w:hyperlink r:id="rId51" w:tgtFrame="_new" w:history="1">
                                            <w:r>
                                              <w:rPr>
                                                <w:rStyle w:val="Hyperlink"/>
                                                <w:rFonts w:ascii="Arial" w:hAnsi="Arial" w:cs="Arial"/>
                                                <w:color w:val="000000"/>
                                              </w:rPr>
                                              <w:t>Pentagon chief backs joint Arab military force</w:t>
                                            </w:r>
                                          </w:hyperlink>
                                        </w:p>
                                        <w:p w:rsidR="000943B9" w:rsidRDefault="000943B9">
                                          <w:pPr>
                                            <w:spacing w:after="240"/>
                                            <w:ind w:left="1440"/>
                                            <w:rPr>
                                              <w:rFonts w:ascii="Arial" w:hAnsi="Arial" w:cs="Arial"/>
                                              <w:color w:val="000000"/>
                                            </w:rPr>
                                          </w:pPr>
                                          <w:hyperlink r:id="rId52" w:tgtFrame="_new" w:history="1">
                                            <w:r>
                                              <w:rPr>
                                                <w:rStyle w:val="Hyperlink"/>
                                                <w:rFonts w:ascii="Arial" w:hAnsi="Arial" w:cs="Arial"/>
                                                <w:color w:val="000000"/>
                                              </w:rPr>
                                              <w:t>Mideast powers trade blame as Yemen teeters</w:t>
                                            </w:r>
                                          </w:hyperlink>
                                        </w:p>
                                        <w:p w:rsidR="000943B9" w:rsidRDefault="000943B9">
                                          <w:pPr>
                                            <w:spacing w:after="240"/>
                                            <w:ind w:left="1440"/>
                                            <w:rPr>
                                              <w:rFonts w:ascii="Arial" w:hAnsi="Arial" w:cs="Arial"/>
                                              <w:color w:val="000000"/>
                                            </w:rPr>
                                          </w:pPr>
                                          <w:hyperlink r:id="rId53" w:tgtFrame="_new" w:history="1">
                                            <w:r>
                                              <w:rPr>
                                                <w:rStyle w:val="Hyperlink"/>
                                                <w:rFonts w:ascii="Arial" w:hAnsi="Arial" w:cs="Arial"/>
                                                <w:color w:val="000000"/>
                                              </w:rPr>
                                              <w:t>Civilian deaths mount as Yemen falls apart</w:t>
                                            </w:r>
                                          </w:hyperlink>
                                        </w:p>
                                        <w:p w:rsidR="000943B9" w:rsidRDefault="000943B9">
                                          <w:pPr>
                                            <w:spacing w:after="240"/>
                                            <w:ind w:left="1440"/>
                                            <w:rPr>
                                              <w:rFonts w:ascii="Arial" w:hAnsi="Arial" w:cs="Arial"/>
                                              <w:color w:val="000000"/>
                                            </w:rPr>
                                          </w:pPr>
                                          <w:hyperlink r:id="rId54" w:tgtFrame="_new" w:history="1">
                                            <w:r>
                                              <w:rPr>
                                                <w:rStyle w:val="Hyperlink"/>
                                                <w:rFonts w:ascii="Arial" w:hAnsi="Arial" w:cs="Arial"/>
                                                <w:color w:val="000000"/>
                                              </w:rPr>
                                              <w:t>Iranian aircraft buzzed Navy helicopter in Persian Gulf</w:t>
                                            </w:r>
                                          </w:hyperlink>
                                        </w:p>
                                        <w:p w:rsidR="000943B9" w:rsidRDefault="000943B9">
                                          <w:pPr>
                                            <w:spacing w:after="240"/>
                                            <w:ind w:left="1440"/>
                                            <w:rPr>
                                              <w:rFonts w:ascii="Arial" w:hAnsi="Arial" w:cs="Arial"/>
                                              <w:color w:val="000000"/>
                                            </w:rPr>
                                          </w:pPr>
                                          <w:hyperlink r:id="rId55" w:tgtFrame="_new" w:history="1">
                                            <w:r>
                                              <w:rPr>
                                                <w:rStyle w:val="Hyperlink"/>
                                                <w:rFonts w:ascii="Arial" w:hAnsi="Arial" w:cs="Arial"/>
                                                <w:color w:val="000000"/>
                                              </w:rPr>
                                              <w:t>Turkey power cut: Prime Minister says nationwide blackout could be caused by terrorists</w:t>
                                            </w:r>
                                          </w:hyperlink>
                                        </w:p>
                                        <w:p w:rsidR="000943B9" w:rsidRDefault="000943B9">
                                          <w:pPr>
                                            <w:spacing w:after="240"/>
                                            <w:ind w:left="1440"/>
                                            <w:rPr>
                                              <w:rFonts w:ascii="Arial" w:hAnsi="Arial" w:cs="Arial"/>
                                              <w:color w:val="000000"/>
                                            </w:rPr>
                                          </w:pPr>
                                          <w:hyperlink r:id="rId56" w:tgtFrame="_new" w:history="1">
                                            <w:r>
                                              <w:rPr>
                                                <w:rStyle w:val="Hyperlink"/>
                                                <w:rFonts w:ascii="Arial" w:hAnsi="Arial" w:cs="Arial"/>
                                                <w:color w:val="000000"/>
                                              </w:rPr>
                                              <w:t>Russia Again Flight Tests New ICBM to Treaty-Violating Range</w:t>
                                            </w:r>
                                          </w:hyperlink>
                                        </w:p>
                                        <w:p w:rsidR="000943B9" w:rsidRDefault="000943B9">
                                          <w:pPr>
                                            <w:spacing w:after="240"/>
                                            <w:ind w:left="1440"/>
                                            <w:rPr>
                                              <w:rFonts w:ascii="Arial" w:hAnsi="Arial" w:cs="Arial"/>
                                              <w:color w:val="000000"/>
                                            </w:rPr>
                                          </w:pPr>
                                          <w:hyperlink r:id="rId57" w:tgtFrame="_new" w:history="1">
                                            <w:r>
                                              <w:rPr>
                                                <w:rStyle w:val="Hyperlink"/>
                                                <w:rFonts w:ascii="Arial" w:hAnsi="Arial" w:cs="Arial"/>
                                                <w:color w:val="000000"/>
                                              </w:rPr>
                                              <w:t>Think tank tallies 64 terror plots targeting American homeland since 9/11</w:t>
                                            </w:r>
                                          </w:hyperlink>
                                        </w:p>
                                        <w:p w:rsidR="000943B9" w:rsidRDefault="000943B9">
                                          <w:pPr>
                                            <w:spacing w:after="240"/>
                                            <w:ind w:left="1440"/>
                                            <w:rPr>
                                              <w:rFonts w:ascii="Arial" w:hAnsi="Arial" w:cs="Arial"/>
                                              <w:color w:val="000000"/>
                                            </w:rPr>
                                          </w:pPr>
                                          <w:hyperlink r:id="rId58" w:tgtFrame="_new" w:history="1">
                                            <w:r>
                                              <w:rPr>
                                                <w:rStyle w:val="Hyperlink"/>
                                                <w:rFonts w:ascii="Arial" w:hAnsi="Arial" w:cs="Arial"/>
                                                <w:color w:val="000000"/>
                                              </w:rPr>
                                              <w:t>Iranian terrorist network could use Latin American traffickers against U.S., military warns</w:t>
                                            </w:r>
                                          </w:hyperlink>
                                        </w:p>
                                        <w:p w:rsidR="000943B9" w:rsidRDefault="000943B9">
                                          <w:pPr>
                                            <w:spacing w:after="240"/>
                                            <w:ind w:left="1440"/>
                                            <w:rPr>
                                              <w:rFonts w:ascii="Arial" w:hAnsi="Arial" w:cs="Arial"/>
                                              <w:color w:val="000000"/>
                                            </w:rPr>
                                          </w:pPr>
                                          <w:hyperlink r:id="rId59" w:tgtFrame="_new" w:history="1">
                                            <w:r>
                                              <w:rPr>
                                                <w:rStyle w:val="Hyperlink"/>
                                                <w:rFonts w:ascii="Arial" w:hAnsi="Arial" w:cs="Arial"/>
                                                <w:color w:val="000000"/>
                                              </w:rPr>
                                              <w:t>Benghazi committee seeks 'transcribed' interview with Clinton over deleted records</w:t>
                                            </w:r>
                                          </w:hyperlink>
                                        </w:p>
                                        <w:p w:rsidR="000943B9" w:rsidRDefault="000943B9">
                                          <w:pPr>
                                            <w:spacing w:after="240"/>
                                            <w:ind w:left="1440"/>
                                            <w:rPr>
                                              <w:rFonts w:ascii="Arial" w:hAnsi="Arial" w:cs="Arial"/>
                                              <w:color w:val="000000"/>
                                            </w:rPr>
                                          </w:pPr>
                                          <w:hyperlink r:id="rId60" w:tgtFrame="_new" w:history="1">
                                            <w:r>
                                              <w:rPr>
                                                <w:rStyle w:val="Hyperlink"/>
                                                <w:rFonts w:ascii="Arial" w:hAnsi="Arial" w:cs="Arial"/>
                                                <w:color w:val="000000"/>
                                              </w:rPr>
                                              <w:t>Dress-wearing man killed by NSA police had lengthy record</w:t>
                                            </w:r>
                                          </w:hyperlink>
                                        </w:p>
                                        <w:p w:rsidR="000943B9" w:rsidRDefault="000943B9">
                                          <w:pPr>
                                            <w:spacing w:after="240"/>
                                            <w:ind w:left="1440"/>
                                            <w:rPr>
                                              <w:rFonts w:ascii="Arial" w:hAnsi="Arial" w:cs="Arial"/>
                                              <w:color w:val="000000"/>
                                            </w:rPr>
                                          </w:pPr>
                                          <w:hyperlink r:id="rId61" w:tgtFrame="_new" w:history="1">
                                            <w:r>
                                              <w:rPr>
                                                <w:rStyle w:val="Hyperlink"/>
                                                <w:rFonts w:ascii="Arial" w:hAnsi="Arial" w:cs="Arial"/>
                                                <w:color w:val="000000"/>
                                              </w:rPr>
                                              <w:t xml:space="preserve">Pentagon Personnel Now Talking on 'NSA-Proof' Smartphones </w:t>
                                            </w:r>
                                          </w:hyperlink>
                                        </w:p>
                                        <w:p w:rsidR="000943B9" w:rsidRDefault="000943B9">
                                          <w:pPr>
                                            <w:spacing w:after="240"/>
                                            <w:ind w:left="1440"/>
                                            <w:rPr>
                                              <w:rFonts w:ascii="Arial" w:hAnsi="Arial" w:cs="Arial"/>
                                              <w:color w:val="000000"/>
                                            </w:rPr>
                                          </w:pPr>
                                          <w:hyperlink r:id="rId62" w:tgtFrame="_new" w:history="1">
                                            <w:r>
                                              <w:rPr>
                                                <w:rStyle w:val="Hyperlink"/>
                                                <w:rFonts w:ascii="Arial" w:hAnsi="Arial" w:cs="Arial"/>
                                                <w:color w:val="000000"/>
                                              </w:rPr>
                                              <w:t>Internet Security at risk as Hack Attacks on the rise: No Site Seems to be Safe Anymore</w:t>
                                            </w:r>
                                          </w:hyperlink>
                                        </w:p>
                                        <w:p w:rsidR="000943B9" w:rsidRDefault="000943B9">
                                          <w:pPr>
                                            <w:spacing w:after="240"/>
                                            <w:ind w:left="1440"/>
                                            <w:rPr>
                                              <w:rFonts w:ascii="Arial" w:hAnsi="Arial" w:cs="Arial"/>
                                              <w:color w:val="000000"/>
                                            </w:rPr>
                                          </w:pPr>
                                          <w:hyperlink r:id="rId63" w:tgtFrame="_new" w:history="1">
                                            <w:r>
                                              <w:rPr>
                                                <w:rStyle w:val="Hyperlink"/>
                                                <w:rFonts w:ascii="Arial" w:hAnsi="Arial" w:cs="Arial"/>
                                                <w:color w:val="000000"/>
                                              </w:rPr>
                                              <w:t>Facebook accused of tracking all users even if they delete accounts, ask never to be followed</w:t>
                                            </w:r>
                                          </w:hyperlink>
                                        </w:p>
                                        <w:p w:rsidR="000943B9" w:rsidRDefault="000943B9">
                                          <w:pPr>
                                            <w:spacing w:after="240"/>
                                            <w:ind w:left="1440"/>
                                            <w:rPr>
                                              <w:rFonts w:ascii="Arial" w:hAnsi="Arial" w:cs="Arial"/>
                                              <w:color w:val="000000"/>
                                            </w:rPr>
                                          </w:pPr>
                                          <w:hyperlink r:id="rId64" w:tgtFrame="_new" w:history="1">
                                            <w:r>
                                              <w:rPr>
                                                <w:rStyle w:val="Hyperlink"/>
                                                <w:rFonts w:ascii="Arial" w:hAnsi="Arial" w:cs="Arial"/>
                                                <w:color w:val="000000"/>
                                              </w:rPr>
                                              <w:t>New Apps Allow Smartphone Users To Live Broadcast Any Unfiltered Video Content</w:t>
                                            </w:r>
                                          </w:hyperlink>
                                        </w:p>
                                        <w:p w:rsidR="000943B9" w:rsidRDefault="000943B9">
                                          <w:pPr>
                                            <w:spacing w:after="240"/>
                                            <w:ind w:left="1440"/>
                                            <w:rPr>
                                              <w:rFonts w:ascii="Arial" w:hAnsi="Arial" w:cs="Arial"/>
                                              <w:color w:val="000000"/>
                                            </w:rPr>
                                          </w:pPr>
                                          <w:hyperlink r:id="rId65" w:tgtFrame="_new" w:history="1">
                                            <w:r>
                                              <w:rPr>
                                                <w:rStyle w:val="Hyperlink"/>
                                                <w:rFonts w:ascii="Arial" w:hAnsi="Arial" w:cs="Arial"/>
                                                <w:color w:val="000000"/>
                                              </w:rPr>
                                              <w:t xml:space="preserve">Amazon tests delivery drones at secret Canada site after US frustration </w:t>
                                            </w:r>
                                          </w:hyperlink>
                                        </w:p>
                                        <w:p w:rsidR="000943B9" w:rsidRDefault="000943B9">
                                          <w:pPr>
                                            <w:spacing w:after="240"/>
                                            <w:ind w:left="1440"/>
                                            <w:rPr>
                                              <w:rFonts w:ascii="Arial" w:hAnsi="Arial" w:cs="Arial"/>
                                              <w:color w:val="000000"/>
                                            </w:rPr>
                                          </w:pPr>
                                          <w:hyperlink r:id="rId66" w:tgtFrame="_new" w:history="1">
                                            <w:r>
                                              <w:rPr>
                                                <w:rStyle w:val="Hyperlink"/>
                                                <w:rFonts w:ascii="Arial" w:hAnsi="Arial" w:cs="Arial"/>
                                                <w:color w:val="000000"/>
                                              </w:rPr>
                                              <w:t xml:space="preserve">Delta Debuts GPS Pet-Tracker to Ensure Dogs Have a Nice Trip </w:t>
                                            </w:r>
                                          </w:hyperlink>
                                        </w:p>
                                        <w:p w:rsidR="000943B9" w:rsidRDefault="000943B9">
                                          <w:pPr>
                                            <w:spacing w:after="240"/>
                                            <w:ind w:left="1440"/>
                                            <w:rPr>
                                              <w:rFonts w:ascii="Arial" w:hAnsi="Arial" w:cs="Arial"/>
                                              <w:color w:val="000000"/>
                                            </w:rPr>
                                          </w:pPr>
                                          <w:hyperlink r:id="rId67" w:tgtFrame="_new" w:history="1">
                                            <w:r>
                                              <w:rPr>
                                                <w:rStyle w:val="Hyperlink"/>
                                                <w:rFonts w:ascii="Arial" w:hAnsi="Arial" w:cs="Arial"/>
                                                <w:color w:val="000000"/>
                                              </w:rPr>
                                              <w:t>Taiwan, Norway seek to join China-backed AIIB, Japan still cautious</w:t>
                                            </w:r>
                                          </w:hyperlink>
                                        </w:p>
                                        <w:p w:rsidR="000943B9" w:rsidRDefault="000943B9">
                                          <w:pPr>
                                            <w:spacing w:after="240"/>
                                            <w:ind w:left="1440"/>
                                            <w:rPr>
                                              <w:rFonts w:ascii="Arial" w:hAnsi="Arial" w:cs="Arial"/>
                                              <w:color w:val="000000"/>
                                            </w:rPr>
                                          </w:pPr>
                                          <w:hyperlink r:id="rId68" w:tgtFrame="_new" w:history="1">
                                            <w:r>
                                              <w:rPr>
                                                <w:rStyle w:val="Hyperlink"/>
                                                <w:rFonts w:ascii="Arial" w:hAnsi="Arial" w:cs="Arial"/>
                                                <w:color w:val="000000"/>
                                              </w:rPr>
                                              <w:t>Cheap oil prices chop jobs by thousands</w:t>
                                            </w:r>
                                          </w:hyperlink>
                                        </w:p>
                                        <w:p w:rsidR="000943B9" w:rsidRDefault="000943B9">
                                          <w:pPr>
                                            <w:spacing w:after="240"/>
                                            <w:ind w:left="1440"/>
                                            <w:rPr>
                                              <w:rFonts w:ascii="Arial" w:hAnsi="Arial" w:cs="Arial"/>
                                              <w:color w:val="000000"/>
                                            </w:rPr>
                                          </w:pPr>
                                          <w:hyperlink r:id="rId69" w:tgtFrame="_new" w:history="1">
                                            <w:r>
                                              <w:rPr>
                                                <w:rStyle w:val="Hyperlink"/>
                                                <w:rFonts w:ascii="Arial" w:hAnsi="Arial" w:cs="Arial"/>
                                                <w:color w:val="000000"/>
                                              </w:rPr>
                                              <w:t>Blood Moon: Shortest Total Lunar Eclipse of the Century Rises Saturday</w:t>
                                            </w:r>
                                          </w:hyperlink>
                                        </w:p>
                                        <w:p w:rsidR="000943B9" w:rsidRDefault="000943B9">
                                          <w:pPr>
                                            <w:spacing w:after="240"/>
                                            <w:ind w:left="1440"/>
                                            <w:rPr>
                                              <w:rFonts w:ascii="Arial" w:hAnsi="Arial" w:cs="Arial"/>
                                              <w:color w:val="000000"/>
                                            </w:rPr>
                                          </w:pPr>
                                          <w:hyperlink r:id="rId70" w:tgtFrame="_new" w:history="1">
                                            <w:r>
                                              <w:rPr>
                                                <w:rStyle w:val="Hyperlink"/>
                                                <w:rFonts w:ascii="Arial" w:hAnsi="Arial" w:cs="Arial"/>
                                                <w:color w:val="000000"/>
                                              </w:rPr>
                                              <w:t>5.9 magnitude earthquake hits near Kokopo, Papua New Guinea</w:t>
                                            </w:r>
                                          </w:hyperlink>
                                        </w:p>
                                        <w:p w:rsidR="000943B9" w:rsidRDefault="000943B9">
                                          <w:pPr>
                                            <w:spacing w:after="240"/>
                                            <w:ind w:left="1440"/>
                                            <w:rPr>
                                              <w:rFonts w:ascii="Arial" w:hAnsi="Arial" w:cs="Arial"/>
                                              <w:color w:val="000000"/>
                                            </w:rPr>
                                          </w:pPr>
                                          <w:hyperlink r:id="rId71" w:tgtFrame="_new" w:history="1">
                                            <w:r>
                                              <w:rPr>
                                                <w:rStyle w:val="Hyperlink"/>
                                                <w:rFonts w:ascii="Arial" w:hAnsi="Arial" w:cs="Arial"/>
                                                <w:color w:val="000000"/>
                                              </w:rPr>
                                              <w:t xml:space="preserve">5.8 magnitude earthquake hits near </w:t>
                                            </w:r>
                                            <w:proofErr w:type="spellStart"/>
                                            <w:r>
                                              <w:rPr>
                                                <w:rStyle w:val="Hyperlink"/>
                                                <w:rFonts w:ascii="Arial" w:hAnsi="Arial" w:cs="Arial"/>
                                                <w:color w:val="000000"/>
                                              </w:rPr>
                                              <w:t>Kirakira</w:t>
                                            </w:r>
                                            <w:proofErr w:type="spellEnd"/>
                                            <w:r>
                                              <w:rPr>
                                                <w:rStyle w:val="Hyperlink"/>
                                                <w:rFonts w:ascii="Arial" w:hAnsi="Arial" w:cs="Arial"/>
                                                <w:color w:val="000000"/>
                                              </w:rPr>
                                              <w:t>, Solomon Islands</w:t>
                                            </w:r>
                                          </w:hyperlink>
                                        </w:p>
                                        <w:p w:rsidR="000943B9" w:rsidRDefault="000943B9">
                                          <w:pPr>
                                            <w:spacing w:after="240"/>
                                            <w:ind w:left="1440"/>
                                            <w:rPr>
                                              <w:rFonts w:ascii="Arial" w:hAnsi="Arial" w:cs="Arial"/>
                                              <w:color w:val="000000"/>
                                            </w:rPr>
                                          </w:pPr>
                                          <w:hyperlink r:id="rId72" w:tgtFrame="_new" w:history="1">
                                            <w:r>
                                              <w:rPr>
                                                <w:rStyle w:val="Hyperlink"/>
                                                <w:rFonts w:ascii="Arial" w:hAnsi="Arial" w:cs="Arial"/>
                                                <w:color w:val="000000"/>
                                              </w:rPr>
                                              <w:t>5.6 magnitude earthquake hits near Taron, Papua New Guinea</w:t>
                                            </w:r>
                                          </w:hyperlink>
                                        </w:p>
                                        <w:p w:rsidR="000943B9" w:rsidRDefault="000943B9">
                                          <w:pPr>
                                            <w:spacing w:after="240"/>
                                            <w:ind w:left="1440"/>
                                            <w:rPr>
                                              <w:rFonts w:ascii="Arial" w:hAnsi="Arial" w:cs="Arial"/>
                                              <w:color w:val="000000"/>
                                            </w:rPr>
                                          </w:pPr>
                                          <w:hyperlink r:id="rId73" w:tgtFrame="_new" w:history="1">
                                            <w:r>
                                              <w:rPr>
                                                <w:rStyle w:val="Hyperlink"/>
                                                <w:rFonts w:ascii="Arial" w:hAnsi="Arial" w:cs="Arial"/>
                                                <w:color w:val="000000"/>
                                              </w:rPr>
                                              <w:t>Multiple Earthquakes Recorded In Oklahoma</w:t>
                                            </w:r>
                                          </w:hyperlink>
                                        </w:p>
                                        <w:p w:rsidR="000943B9" w:rsidRDefault="000943B9">
                                          <w:pPr>
                                            <w:spacing w:after="240"/>
                                            <w:ind w:left="1440"/>
                                            <w:rPr>
                                              <w:rFonts w:ascii="Arial" w:hAnsi="Arial" w:cs="Arial"/>
                                              <w:color w:val="000000"/>
                                            </w:rPr>
                                          </w:pPr>
                                          <w:hyperlink r:id="rId74" w:tgtFrame="_new" w:history="1">
                                            <w:r>
                                              <w:rPr>
                                                <w:rStyle w:val="Hyperlink"/>
                                                <w:rFonts w:ascii="Arial" w:hAnsi="Arial" w:cs="Arial"/>
                                                <w:color w:val="000000"/>
                                              </w:rPr>
                                              <w:t>Deadly Japan quake and tsunami spurred global warming, ozone loss</w:t>
                                            </w:r>
                                          </w:hyperlink>
                                        </w:p>
                                        <w:p w:rsidR="000943B9" w:rsidRDefault="000943B9">
                                          <w:pPr>
                                            <w:spacing w:after="240"/>
                                            <w:ind w:left="1440"/>
                                            <w:rPr>
                                              <w:rFonts w:ascii="Arial" w:hAnsi="Arial" w:cs="Arial"/>
                                              <w:color w:val="000000"/>
                                            </w:rPr>
                                          </w:pPr>
                                          <w:hyperlink r:id="rId75" w:tgtFrame="_new" w:history="1">
                                            <w:r>
                                              <w:rPr>
                                                <w:rStyle w:val="Hyperlink"/>
                                                <w:rFonts w:ascii="Arial" w:hAnsi="Arial" w:cs="Arial"/>
                                                <w:color w:val="000000"/>
                                              </w:rPr>
                                              <w:t xml:space="preserve">Earthquake swarm in </w:t>
                                            </w:r>
                                            <w:proofErr w:type="spellStart"/>
                                            <w:r>
                                              <w:rPr>
                                                <w:rStyle w:val="Hyperlink"/>
                                                <w:rFonts w:ascii="Arial" w:hAnsi="Arial" w:cs="Arial"/>
                                                <w:color w:val="000000"/>
                                              </w:rPr>
                                              <w:t>Krisuvik</w:t>
                                            </w:r>
                                            <w:proofErr w:type="spellEnd"/>
                                            <w:r>
                                              <w:rPr>
                                                <w:rStyle w:val="Hyperlink"/>
                                                <w:rFonts w:ascii="Arial" w:hAnsi="Arial" w:cs="Arial"/>
                                                <w:color w:val="000000"/>
                                              </w:rPr>
                                              <w:t xml:space="preserve"> volcano in Iceland</w:t>
                                            </w:r>
                                          </w:hyperlink>
                                        </w:p>
                                        <w:p w:rsidR="000943B9" w:rsidRDefault="000943B9">
                                          <w:pPr>
                                            <w:spacing w:after="240"/>
                                            <w:ind w:left="1440"/>
                                            <w:rPr>
                                              <w:rFonts w:ascii="Arial" w:hAnsi="Arial" w:cs="Arial"/>
                                              <w:color w:val="000000"/>
                                            </w:rPr>
                                          </w:pPr>
                                          <w:hyperlink r:id="rId76" w:tgtFrame="_new" w:history="1">
                                            <w:proofErr w:type="spellStart"/>
                                            <w:r>
                                              <w:rPr>
                                                <w:rStyle w:val="Hyperlink"/>
                                                <w:rFonts w:ascii="Arial" w:hAnsi="Arial" w:cs="Arial"/>
                                                <w:color w:val="000000"/>
                                              </w:rPr>
                                              <w:t>Popocateptl</w:t>
                                            </w:r>
                                            <w:proofErr w:type="spellEnd"/>
                                            <w:r>
                                              <w:rPr>
                                                <w:rStyle w:val="Hyperlink"/>
                                                <w:rFonts w:ascii="Arial" w:hAnsi="Arial" w:cs="Arial"/>
                                                <w:color w:val="000000"/>
                                              </w:rPr>
                                              <w:t xml:space="preserve"> volcano in Mexico erupts to 27,000ft</w:t>
                                            </w:r>
                                          </w:hyperlink>
                                        </w:p>
                                        <w:p w:rsidR="000943B9" w:rsidRDefault="000943B9">
                                          <w:pPr>
                                            <w:spacing w:after="240"/>
                                            <w:ind w:left="1440"/>
                                            <w:rPr>
                                              <w:rFonts w:ascii="Arial" w:hAnsi="Arial" w:cs="Arial"/>
                                              <w:color w:val="000000"/>
                                            </w:rPr>
                                          </w:pPr>
                                          <w:hyperlink r:id="rId77" w:tgtFrame="_new" w:history="1">
                                            <w:r>
                                              <w:rPr>
                                                <w:rStyle w:val="Hyperlink"/>
                                                <w:rFonts w:ascii="Arial" w:hAnsi="Arial" w:cs="Arial"/>
                                                <w:color w:val="000000"/>
                                              </w:rPr>
                                              <w:t>Colima volcano in Mexico erupts to 21,000ft</w:t>
                                            </w:r>
                                          </w:hyperlink>
                                        </w:p>
                                        <w:p w:rsidR="000943B9" w:rsidRDefault="000943B9">
                                          <w:pPr>
                                            <w:spacing w:after="240"/>
                                            <w:ind w:left="1440"/>
                                            <w:rPr>
                                              <w:rFonts w:ascii="Arial" w:hAnsi="Arial" w:cs="Arial"/>
                                              <w:color w:val="000000"/>
                                            </w:rPr>
                                          </w:pPr>
                                          <w:hyperlink r:id="rId78" w:tgtFrame="_new" w:history="1">
                                            <w:r>
                                              <w:rPr>
                                                <w:rStyle w:val="Hyperlink"/>
                                                <w:rFonts w:ascii="Arial" w:hAnsi="Arial" w:cs="Arial"/>
                                                <w:color w:val="000000"/>
                                              </w:rPr>
                                              <w:t xml:space="preserve">Super Typhoon </w:t>
                                            </w:r>
                                            <w:proofErr w:type="spellStart"/>
                                            <w:r>
                                              <w:rPr>
                                                <w:rStyle w:val="Hyperlink"/>
                                                <w:rFonts w:ascii="Arial" w:hAnsi="Arial" w:cs="Arial"/>
                                                <w:color w:val="000000"/>
                                              </w:rPr>
                                              <w:t>Maysak</w:t>
                                            </w:r>
                                            <w:proofErr w:type="spellEnd"/>
                                            <w:r>
                                              <w:rPr>
                                                <w:rStyle w:val="Hyperlink"/>
                                                <w:rFonts w:ascii="Arial" w:hAnsi="Arial" w:cs="Arial"/>
                                                <w:color w:val="000000"/>
                                              </w:rPr>
                                              <w:t xml:space="preserve"> Batters Pacific Islands</w:t>
                                            </w:r>
                                          </w:hyperlink>
                                        </w:p>
                                        <w:p w:rsidR="000943B9" w:rsidRDefault="000943B9">
                                          <w:pPr>
                                            <w:spacing w:after="240"/>
                                            <w:ind w:left="1440"/>
                                            <w:rPr>
                                              <w:rFonts w:ascii="Arial" w:hAnsi="Arial" w:cs="Arial"/>
                                              <w:color w:val="000000"/>
                                            </w:rPr>
                                          </w:pPr>
                                          <w:hyperlink r:id="rId79" w:tgtFrame="_new" w:history="1">
                                            <w:r>
                                              <w:rPr>
                                                <w:rStyle w:val="Hyperlink"/>
                                                <w:rFonts w:ascii="Arial" w:hAnsi="Arial" w:cs="Arial"/>
                                                <w:color w:val="000000"/>
                                              </w:rPr>
                                              <w:t>Obama's UN climate change submission sparks another fight with Blunt, Senate Republicans</w:t>
                                            </w:r>
                                          </w:hyperlink>
                                        </w:p>
                                        <w:p w:rsidR="000943B9" w:rsidRDefault="000943B9">
                                          <w:pPr>
                                            <w:spacing w:after="240"/>
                                            <w:ind w:left="1440"/>
                                            <w:rPr>
                                              <w:rFonts w:ascii="Arial" w:hAnsi="Arial" w:cs="Arial"/>
                                              <w:color w:val="000000"/>
                                            </w:rPr>
                                          </w:pPr>
                                          <w:hyperlink r:id="rId80" w:tgtFrame="_new" w:history="1">
                                            <w:r>
                                              <w:rPr>
                                                <w:rStyle w:val="Hyperlink"/>
                                                <w:rFonts w:ascii="Arial" w:hAnsi="Arial" w:cs="Arial"/>
                                                <w:color w:val="000000"/>
                                              </w:rPr>
                                              <w:t>Shape-shifting sensor can report conditions from deep in the body</w:t>
                                            </w:r>
                                          </w:hyperlink>
                                        </w:p>
                                        <w:p w:rsidR="000943B9" w:rsidRDefault="000943B9">
                                          <w:pPr>
                                            <w:spacing w:after="240"/>
                                            <w:ind w:left="1440"/>
                                            <w:rPr>
                                              <w:rFonts w:ascii="Arial" w:hAnsi="Arial" w:cs="Arial"/>
                                              <w:color w:val="000000"/>
                                            </w:rPr>
                                          </w:pPr>
                                          <w:hyperlink r:id="rId81" w:tgtFrame="_new" w:history="1">
                                            <w:r>
                                              <w:rPr>
                                                <w:rStyle w:val="Hyperlink"/>
                                                <w:rFonts w:ascii="Arial" w:hAnsi="Arial" w:cs="Arial"/>
                                                <w:color w:val="000000"/>
                                              </w:rPr>
                                              <w:t>Sierra Leone Ebola lockdown exposes hundreds of suspected cases</w:t>
                                            </w:r>
                                          </w:hyperlink>
                                        </w:p>
                                        <w:p w:rsidR="000943B9" w:rsidRDefault="000943B9">
                                          <w:pPr>
                                            <w:spacing w:after="240"/>
                                            <w:ind w:left="1440"/>
                                            <w:rPr>
                                              <w:rFonts w:ascii="Arial" w:hAnsi="Arial" w:cs="Arial"/>
                                              <w:color w:val="000000"/>
                                            </w:rPr>
                                          </w:pPr>
                                          <w:hyperlink r:id="rId82" w:tgtFrame="_new" w:history="1">
                                            <w:r>
                                              <w:rPr>
                                                <w:rStyle w:val="Hyperlink"/>
                                                <w:rFonts w:ascii="Arial" w:hAnsi="Arial" w:cs="Arial"/>
                                                <w:color w:val="000000"/>
                                              </w:rPr>
                                              <w:t>U.S. Boosts New Ebola Drug</w:t>
                                            </w:r>
                                          </w:hyperlink>
                                        </w:p>
                                        <w:p w:rsidR="000943B9" w:rsidRDefault="000943B9">
                                          <w:pPr>
                                            <w:spacing w:after="240"/>
                                            <w:ind w:left="1440"/>
                                            <w:rPr>
                                              <w:rFonts w:ascii="Arial" w:hAnsi="Arial" w:cs="Arial"/>
                                              <w:color w:val="000000"/>
                                            </w:rPr>
                                          </w:pPr>
                                          <w:hyperlink r:id="rId83" w:tgtFrame="_new" w:history="1">
                                            <w:r>
                                              <w:rPr>
                                                <w:rStyle w:val="Hyperlink"/>
                                                <w:rFonts w:ascii="Arial" w:hAnsi="Arial" w:cs="Arial"/>
                                                <w:color w:val="000000"/>
                                              </w:rPr>
                                              <w:t>Paralysis cluster cases linked to polio-like virus</w:t>
                                            </w:r>
                                          </w:hyperlink>
                                        </w:p>
                                        <w:p w:rsidR="000943B9" w:rsidRDefault="000943B9">
                                          <w:pPr>
                                            <w:spacing w:after="240"/>
                                            <w:ind w:left="1440"/>
                                            <w:rPr>
                                              <w:rFonts w:ascii="Arial" w:hAnsi="Arial" w:cs="Arial"/>
                                              <w:color w:val="000000"/>
                                            </w:rPr>
                                          </w:pPr>
                                          <w:hyperlink r:id="rId84" w:tgtFrame="_new" w:history="1">
                                            <w:r>
                                              <w:rPr>
                                                <w:rStyle w:val="Hyperlink"/>
                                                <w:rFonts w:ascii="Arial" w:hAnsi="Arial" w:cs="Arial"/>
                                                <w:color w:val="000000"/>
                                              </w:rPr>
                                              <w:t>Indiana's Pence looks for 'fix,' blames Obamacare</w:t>
                                            </w:r>
                                          </w:hyperlink>
                                        </w:p>
                                        <w:p w:rsidR="000943B9" w:rsidRDefault="000943B9">
                                          <w:pPr>
                                            <w:spacing w:after="240"/>
                                            <w:ind w:left="1440"/>
                                            <w:rPr>
                                              <w:rFonts w:ascii="Arial" w:hAnsi="Arial" w:cs="Arial"/>
                                              <w:color w:val="000000"/>
                                            </w:rPr>
                                          </w:pPr>
                                          <w:hyperlink r:id="rId85" w:tgtFrame="_new" w:history="1">
                                            <w:r>
                                              <w:rPr>
                                                <w:rStyle w:val="Hyperlink"/>
                                                <w:rFonts w:ascii="Arial" w:hAnsi="Arial" w:cs="Arial"/>
                                                <w:color w:val="000000"/>
                                              </w:rPr>
                                              <w:t>Federal Government Economist Calls Indiana Christians 'Nazis'</w:t>
                                            </w:r>
                                          </w:hyperlink>
                                        </w:p>
                                        <w:p w:rsidR="000943B9" w:rsidRDefault="000943B9">
                                          <w:pPr>
                                            <w:spacing w:after="240"/>
                                            <w:ind w:left="1440"/>
                                            <w:rPr>
                                              <w:rFonts w:ascii="Arial" w:hAnsi="Arial" w:cs="Arial"/>
                                              <w:color w:val="000000"/>
                                            </w:rPr>
                                          </w:pPr>
                                          <w:hyperlink r:id="rId86" w:tgtFrame="_new" w:history="1">
                                            <w:r>
                                              <w:rPr>
                                                <w:rStyle w:val="Hyperlink"/>
                                                <w:rFonts w:ascii="Arial" w:hAnsi="Arial" w:cs="Arial"/>
                                                <w:color w:val="000000"/>
                                              </w:rPr>
                                              <w:t>Apple Bashes Indiana - But Promotes Business in Countries That Execute Gays</w:t>
                                            </w:r>
                                          </w:hyperlink>
                                        </w:p>
                                        <w:p w:rsidR="000943B9" w:rsidRDefault="000943B9">
                                          <w:pPr>
                                            <w:spacing w:after="240"/>
                                            <w:ind w:left="1440"/>
                                            <w:rPr>
                                              <w:rFonts w:ascii="Arial" w:hAnsi="Arial" w:cs="Arial"/>
                                              <w:color w:val="000000"/>
                                            </w:rPr>
                                          </w:pPr>
                                          <w:hyperlink r:id="rId87" w:tgtFrame="_new" w:history="1">
                                            <w:r>
                                              <w:rPr>
                                                <w:rStyle w:val="Hyperlink"/>
                                                <w:rFonts w:ascii="Arial" w:hAnsi="Arial" w:cs="Arial"/>
                                                <w:color w:val="000000"/>
                                              </w:rPr>
                                              <w:t>19 states that have 'religious freedom' laws like Indiana's that no one is boycotting</w:t>
                                            </w:r>
                                          </w:hyperlink>
                                        </w:p>
                                        <w:p w:rsidR="000943B9" w:rsidRDefault="000943B9">
                                          <w:pPr>
                                            <w:spacing w:after="240"/>
                                            <w:ind w:left="1440"/>
                                            <w:rPr>
                                              <w:rFonts w:ascii="Arial" w:hAnsi="Arial" w:cs="Arial"/>
                                              <w:color w:val="000000"/>
                                            </w:rPr>
                                          </w:pPr>
                                          <w:hyperlink r:id="rId88" w:tgtFrame="_new" w:history="1">
                                            <w:r>
                                              <w:rPr>
                                                <w:rStyle w:val="Hyperlink"/>
                                                <w:rFonts w:ascii="Arial" w:hAnsi="Arial" w:cs="Arial"/>
                                                <w:color w:val="000000"/>
                                              </w:rPr>
                                              <w:t xml:space="preserve">Arkansas passes Indiana-style 'religious freedom' bill </w:t>
                                            </w:r>
                                            <w:proofErr w:type="spellStart"/>
                                            <w:r>
                                              <w:rPr>
                                                <w:rStyle w:val="Hyperlink"/>
                                                <w:rFonts w:ascii="Arial" w:hAnsi="Arial" w:cs="Arial"/>
                                                <w:color w:val="000000"/>
                                              </w:rPr>
                                              <w:t>criticised</w:t>
                                            </w:r>
                                            <w:proofErr w:type="spellEnd"/>
                                            <w:r>
                                              <w:rPr>
                                                <w:rStyle w:val="Hyperlink"/>
                                                <w:rFonts w:ascii="Arial" w:hAnsi="Arial" w:cs="Arial"/>
                                                <w:color w:val="000000"/>
                                              </w:rPr>
                                              <w:t xml:space="preserve"> as anti-gay </w:t>
                                            </w:r>
                                          </w:hyperlink>
                                        </w:p>
                                        <w:p w:rsidR="000943B9" w:rsidRDefault="000943B9">
                                          <w:pPr>
                                            <w:spacing w:after="240"/>
                                            <w:ind w:left="1440"/>
                                            <w:rPr>
                                              <w:rFonts w:ascii="Arial" w:hAnsi="Arial" w:cs="Arial"/>
                                              <w:color w:val="000000"/>
                                            </w:rPr>
                                          </w:pPr>
                                          <w:hyperlink r:id="rId89" w:tgtFrame="_new" w:history="1">
                                            <w:r>
                                              <w:rPr>
                                                <w:rStyle w:val="Hyperlink"/>
                                                <w:rFonts w:ascii="Arial" w:hAnsi="Arial" w:cs="Arial"/>
                                                <w:color w:val="000000"/>
                                              </w:rPr>
                                              <w:t>Georgia House Committee Cancels Meeting On 'Religious Freedom' Bill</w:t>
                                            </w:r>
                                          </w:hyperlink>
                                        </w:p>
                                        <w:p w:rsidR="000943B9" w:rsidRDefault="000943B9">
                                          <w:pPr>
                                            <w:ind w:left="1440"/>
                                            <w:rPr>
                                              <w:rFonts w:ascii="Arial" w:hAnsi="Arial" w:cs="Arial"/>
                                              <w:color w:val="000000"/>
                                            </w:rPr>
                                          </w:pPr>
                                          <w:hyperlink r:id="rId90" w:tgtFrame="_new" w:history="1">
                                            <w:r>
                                              <w:rPr>
                                                <w:rStyle w:val="Hyperlink"/>
                                                <w:rFonts w:ascii="Arial" w:hAnsi="Arial" w:cs="Arial"/>
                                                <w:color w:val="000000"/>
                                              </w:rPr>
                                              <w:t>Transgender actors are in demand for TV's pilot season</w:t>
                                            </w:r>
                                          </w:hyperlink>
                                        </w:p>
                                      </w:tc>
                                    </w:tr>
                                  </w:tbl>
                                  <w:p w:rsidR="000943B9" w:rsidRDefault="000943B9">
                                    <w:pPr>
                                      <w:jc w:val="center"/>
                                      <w:rPr>
                                        <w:sz w:val="20"/>
                                        <w:szCs w:val="20"/>
                                      </w:rPr>
                                    </w:pPr>
                                  </w:p>
                                </w:tc>
                              </w:tr>
                              <w:tr w:rsidR="000943B9">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lastRenderedPageBreak/>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0" w:type="dxa"/>
                                            <w:right w:w="540" w:type="dxa"/>
                                          </w:tcMar>
                                          <w:hideMark/>
                                        </w:tcPr>
                                        <w:p w:rsidR="000943B9" w:rsidRDefault="000943B9">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0943B9" w:rsidRDefault="000943B9">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0943B9" w:rsidRDefault="000943B9">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0943B9" w:rsidRDefault="000943B9">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0943B9" w:rsidRDefault="000943B9">
                                          <w:pPr>
                                            <w:pStyle w:val="NormalWeb"/>
                                            <w:spacing w:before="0" w:beforeAutospacing="0" w:after="0" w:afterAutospacing="0"/>
                                            <w:jc w:val="center"/>
                                            <w:rPr>
                                              <w:rFonts w:ascii="Arial" w:hAnsi="Arial" w:cs="Arial"/>
                                              <w:b/>
                                              <w:bCs/>
                                              <w:color w:val="000090"/>
                                              <w:sz w:val="28"/>
                                              <w:szCs w:val="28"/>
                                            </w:rPr>
                                          </w:pPr>
                                          <w:hyperlink r:id="rId91"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0943B9" w:rsidRDefault="000943B9">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0943B9" w:rsidRDefault="000943B9">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rPr>
                                              <w:color w:val="000000"/>
                                            </w:rPr>
                                          </w:pPr>
                                        </w:p>
                                        <w:p w:rsidR="000943B9" w:rsidRDefault="000943B9">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0943B9" w:rsidRDefault="000943B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Netanyahu: Deal will leave Iran 'less than a year' from bomb</w:t>
                                          </w:r>
                                        </w:p>
                                        <w:p w:rsidR="000943B9" w:rsidRDefault="000943B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Yemen - Saudi Boots on the Ground?</w:t>
                                          </w:r>
                                        </w:p>
                                        <w:p w:rsidR="000943B9" w:rsidRDefault="000943B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n future war, Hezbollah will fire 1,000 rockets a day, IDF predicts</w:t>
                                          </w:r>
                                        </w:p>
                                        <w:p w:rsidR="000943B9" w:rsidRDefault="000943B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Next-Generation Weapons That Russia Will Use Against The United States In World War III</w:t>
                                          </w:r>
                                        </w:p>
                                        <w:p w:rsidR="000943B9" w:rsidRDefault="000943B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Nearing Midnight: China's Prophetic Action</w:t>
                                          </w:r>
                                        </w:p>
                                        <w:p w:rsidR="000943B9" w:rsidRDefault="000943B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Christianity under attack</w:t>
                                          </w:r>
                                        </w:p>
                                        <w:p w:rsidR="000943B9" w:rsidRDefault="000943B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The Power of Christ's Words</w:t>
                                          </w:r>
                                        </w:p>
                                        <w:p w:rsidR="000943B9" w:rsidRDefault="000943B9">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Blood on the Doorposts</w:t>
                                          </w:r>
                                          <w:r>
                                            <w:rPr>
                                              <w:rStyle w:val="Strong"/>
                                              <w:rFonts w:ascii="Arial" w:hAnsi="Arial" w:cs="Arial"/>
                                              <w:color w:val="000000"/>
                                            </w:rPr>
                                            <w:t> </w:t>
                                          </w:r>
                                          <w:r>
                                            <w:rPr>
                                              <w:rStyle w:val="Strong"/>
                                              <w:rFonts w:ascii="Arial" w:hAnsi="Arial" w:cs="Arial"/>
                                              <w:color w:val="000000"/>
                                              <w:sz w:val="32"/>
                                              <w:szCs w:val="32"/>
                                            </w:rPr>
                                            <w:t>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hideMark/>
                                        </w:tcPr>
                                        <w:p w:rsidR="000943B9" w:rsidRDefault="000943B9">
                                          <w:pPr>
                                            <w:pStyle w:val="NormalWeb"/>
                                            <w:spacing w:before="0" w:beforeAutospacing="0" w:after="0" w:afterAutospacing="0"/>
                                            <w:rPr>
                                              <w:color w:val="000000"/>
                                            </w:rPr>
                                          </w:pPr>
                                          <w:r>
                                            <w:rPr>
                                              <w:rFonts w:ascii="Arial" w:hAnsi="Arial" w:cs="Arial"/>
                                              <w:color w:val="000000"/>
                                            </w:rPr>
                                            <w:br/>
                                            <w:t> </w:t>
                                          </w:r>
                                        </w:p>
                                        <w:p w:rsidR="000943B9" w:rsidRDefault="000943B9">
                                          <w:pPr>
                                            <w:rPr>
                                              <w:rFonts w:ascii="Arial" w:hAnsi="Arial" w:cs="Arial"/>
                                              <w:color w:val="000000"/>
                                            </w:rPr>
                                          </w:pPr>
                                          <w:r>
                                            <w:rPr>
                                              <w:rStyle w:val="Strong"/>
                                              <w:rFonts w:ascii="Arial" w:hAnsi="Arial" w:cs="Arial"/>
                                              <w:color w:val="000000"/>
                                              <w:sz w:val="32"/>
                                              <w:szCs w:val="32"/>
                                            </w:rPr>
                                            <w:t>Netanyahu: Deal will leave Iran 'less than a year' from bomb</w:t>
                                          </w:r>
                                          <w:r>
                                            <w:rPr>
                                              <w:rFonts w:ascii="Arial" w:hAnsi="Arial" w:cs="Arial"/>
                                              <w:color w:val="000000"/>
                                            </w:rPr>
                                            <w:t xml:space="preserve"> - </w:t>
                                          </w:r>
                                          <w:hyperlink r:id="rId92" w:tgtFrame="_blank" w:history="1">
                                            <w:r>
                                              <w:rPr>
                                                <w:rStyle w:val="Hyperlink"/>
                                                <w:rFonts w:ascii="Arial" w:hAnsi="Arial" w:cs="Arial"/>
                                              </w:rPr>
                                              <w:t>http://www.timesofisrael.com/netanyahu-deal-will-leave-iran-less-than-a-year-from-bomb/</w:t>
                                            </w:r>
                                          </w:hyperlink>
                                        </w:p>
                                        <w:p w:rsidR="000943B9" w:rsidRDefault="000943B9">
                                          <w:pPr>
                                            <w:pStyle w:val="NormalWeb"/>
                                            <w:spacing w:before="0" w:beforeAutospacing="0" w:after="0" w:afterAutospacing="0"/>
                                            <w:rPr>
                                              <w:color w:val="000000"/>
                                            </w:rPr>
                                          </w:pPr>
                                          <w:r>
                                            <w:rPr>
                                              <w:color w:val="000000"/>
                                            </w:rPr>
                                            <w:lastRenderedPageBreak/>
                                            <w:t> </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Toasting new MKs, PM sets ensuring Israel's security and mending internal rifts as key missions; drops vague hint about unity government</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 xml:space="preserve">Iran would be less than a year away from obtaining a nuclear weapon if its emerging deal with world powers is signed, Prime Minister Benjamin Netanyahu warned Tuesday, as talks between Iran and the US-led group of countries went down to the wire in Switzerland. </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 xml:space="preserve">The prime minister, speaking at a toast after the swearing-in of members of the 20th Knesset, said the new parliament's "primary mission" is "to ensure the security of Israel." </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 xml:space="preserve">Netanyahu won a landslide victory in the March 17 elections, taking 30 of the Knesset's 120 seats and beating out the rival Zionist Union by six seats. He was tapped last week by President Reuven </w:t>
                                          </w:r>
                                          <w:proofErr w:type="spellStart"/>
                                          <w:r>
                                            <w:rPr>
                                              <w:rFonts w:ascii="Arial" w:hAnsi="Arial" w:cs="Arial"/>
                                              <w:color w:val="000000"/>
                                            </w:rPr>
                                            <w:t>Rivlin</w:t>
                                          </w:r>
                                          <w:proofErr w:type="spellEnd"/>
                                          <w:r>
                                            <w:rPr>
                                              <w:rFonts w:ascii="Arial" w:hAnsi="Arial" w:cs="Arial"/>
                                              <w:color w:val="000000"/>
                                            </w:rPr>
                                            <w:t xml:space="preserve"> to assemble a coalition, a process that will likely yield a right-wing government.</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Netanyahu said that while "I greatly appreciate the brave covenant" between Israel and the US, the two countries disagree over how to thwart Iran. "When it comes to an existential threat, Israel must stand up for itself," he said.</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The land all around us is trembling," he said, alluding to the growing unrest in the Middle East. "The greatest threat to our future and our security is and will remain Iran's attempt to arm itself with nuclear weapons."</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The time Iran will need to break out to a nuclear weapon, if it signs a deal with world powers in Lausanne, "will be reduced to less than a year, and possibly a lot less than that," the prime minister warned. Such a deal, whose emerging terms have been the subject of many reports, would "pave the way" to a nuclear weapon.</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The Obama administration says any deal will stretch the time Iran needs to make a nuclear weapon from the present two to three months to at least a year. But critics object that it would keep Tehran's nuclear technology intact.</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Under the agreement currently being negotiated between world powers and Iran, the Islamic republic would retain its underground facilities, its heavy water facility and thousands of centrifuges - elements that, "just a few months ago we were told, rightly so, were unnecessary for a peaceful program," Netanyahu said, apparently referring to past comments by US President Barack Obama.</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 xml:space="preserve">At the </w:t>
                                          </w:r>
                                          <w:proofErr w:type="spellStart"/>
                                          <w:r>
                                            <w:rPr>
                                              <w:rFonts w:ascii="Arial" w:hAnsi="Arial" w:cs="Arial"/>
                                              <w:color w:val="000000"/>
                                            </w:rPr>
                                            <w:t>Saban</w:t>
                                          </w:r>
                                          <w:proofErr w:type="spellEnd"/>
                                          <w:r>
                                            <w:rPr>
                                              <w:rFonts w:ascii="Arial" w:hAnsi="Arial" w:cs="Arial"/>
                                              <w:color w:val="000000"/>
                                            </w:rPr>
                                            <w:t xml:space="preserve"> Forum in December 2013, Obama specified that, "Now, in terms of specifics, we know that they don't need to have an underground, fortified facility like Fordo in order to have a peaceful nuclear program. They certainly don't need a heavy-water reactor at Arak in order to have a peaceful nuclear program. They don't need some of the advanced centrifuges that they currently possess in order to have a limited, peaceful nuclear program."</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lastRenderedPageBreak/>
                                            <w:t>The deal taking shape also fails to cover missile development, research on more sophisticated centrifuges, and Iran's "campaign of conquest and terror" carried out "in full view... from the Golan to Yemen, from Iraq to Gaza and in so many other places," Netanyahu protested.</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In a possible expression of interest in a broad unity government with the Zionist Union, Netanyahu said that "my door is open to representatives of all factions. This is an invitation." He did not elaborate.</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Zionist Union leader Isaac Herzog has repeatedly dismissed the possibility of joining forces with Netanyahu and forming a unity government, saying his party would lead the opposition. Netanyahu has also publicly rejected the notion of bringing the Zionist Union into his government.</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Netanyahu pledged to build a government that will represent all Israelis, and stressed the obligation to heal the rifts between different sectors of society.</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Our first mission is to mend the rifts" in society, he said.</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I am committed to dealing with the issue of the cost of housing," he said, adding with a hint of jest, "I say this even though the election is behind us."</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Wrapping up six days of marathon nuclear talks with mixed results, Iran and six world powers prepared Tuesday to issue a general statement agreeing to continue negotiations in a new phase aimed at reaching a comprehensive accord by the end of June, officials told The Associated Press.</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The joint statement is to be accompanied by additional documents that outline more detailed understandings, allowing the sides to claim enough progress has been made thus far to merit a new round and effectively extending a March 31 deadline, the officials said.</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Uranium enrichment has been the chief concern in over more than a decade of international attempts to cap Iran's nuclear programs. But Western officials say the main obstacles to a deal are no longer enrichment-related but instead the type and length of restrictions on Tehran's research and development of advanced centrifuges and the pace of sanctions-lifting.</w:t>
                                          </w:r>
                                        </w:p>
                                        <w:p w:rsidR="000943B9" w:rsidRDefault="000943B9">
                                          <w:pPr>
                                            <w:pStyle w:val="NormalWeb"/>
                                            <w:spacing w:before="0" w:beforeAutospacing="0" w:after="0" w:afterAutospacing="0"/>
                                            <w:rPr>
                                              <w:color w:val="000000"/>
                                            </w:rPr>
                                          </w:pPr>
                                          <w:r>
                                            <w:rPr>
                                              <w:rFonts w:ascii="Arial" w:hAnsi="Arial" w:cs="Arial"/>
                                              <w:color w:val="000000"/>
                                            </w:rPr>
                                            <w:t> </w:t>
                                          </w:r>
                                        </w:p>
                                        <w:p w:rsidR="000943B9" w:rsidRDefault="000943B9">
                                          <w:pPr>
                                            <w:pStyle w:val="NormalWeb"/>
                                            <w:spacing w:before="0" w:beforeAutospacing="0" w:after="0" w:afterAutospacing="0"/>
                                            <w:rPr>
                                              <w:color w:val="000000"/>
                                            </w:rPr>
                                          </w:pPr>
                                          <w:r>
                                            <w:rPr>
                                              <w:rFonts w:ascii="Arial" w:hAnsi="Arial" w:cs="Arial"/>
                                              <w:color w:val="000000"/>
                                            </w:rPr>
                                            <w:t>Over the past weeks, Iran has moved from demanding that it be allowed to keep nearly 10,000 centrifuges enriching uranium, to agreeing to 6,000. The officials said Tehran now may be ready to accept even fewer.</w:t>
                                          </w:r>
                                        </w:p>
                                        <w:p w:rsidR="000943B9" w:rsidRDefault="000943B9">
                                          <w:pPr>
                                            <w:pStyle w:val="NormalWeb"/>
                                            <w:spacing w:before="0" w:beforeAutospacing="0" w:after="0" w:afterAutospacing="0"/>
                                            <w:rPr>
                                              <w:color w:val="000000"/>
                                            </w:rPr>
                                          </w:pPr>
                                          <w:r>
                                            <w:rPr>
                                              <w:color w:val="000000"/>
                                            </w:rPr>
                                            <w:t>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0266"/>
                                          </w:tblGrid>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tcMar>
                                                  <w:top w:w="0" w:type="dxa"/>
                                                  <w:left w:w="0" w:type="dxa"/>
                                                  <w:bottom w:w="15" w:type="dxa"/>
                                                  <w:right w:w="0" w:type="dxa"/>
                                                </w:tcMar>
                                                <w:vAlign w:val="center"/>
                                                <w:hideMark/>
                                              </w:tcPr>
                                              <w:p w:rsidR="000943B9" w:rsidRDefault="000943B9">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0943B9" w:rsidRDefault="000943B9">
                                          <w:pPr>
                                            <w:rPr>
                                              <w:rFonts w:ascii="Arial" w:hAnsi="Arial" w:cs="Arial"/>
                                              <w:color w:val="000000"/>
                                              <w:sz w:val="20"/>
                                              <w:szCs w:val="20"/>
                                            </w:rPr>
                                          </w:pPr>
                                          <w:r>
                                            <w:rPr>
                                              <w:rStyle w:val="Strong"/>
                                              <w:rFonts w:ascii="Arial" w:hAnsi="Arial" w:cs="Arial"/>
                                              <w:color w:val="000000"/>
                                              <w:sz w:val="32"/>
                                              <w:szCs w:val="32"/>
                                            </w:rPr>
                                            <w:lastRenderedPageBreak/>
                                            <w:t>Yemen - Saudi Boots on the Ground?</w:t>
                                          </w:r>
                                          <w:r>
                                            <w:rPr>
                                              <w:rFonts w:ascii="Arial" w:hAnsi="Arial" w:cs="Arial"/>
                                              <w:color w:val="000000"/>
                                              <w:sz w:val="20"/>
                                              <w:szCs w:val="20"/>
                                            </w:rPr>
                                            <w:t xml:space="preserve"> - Dr. Steve </w:t>
                                          </w:r>
                                          <w:proofErr w:type="spellStart"/>
                                          <w:r>
                                            <w:rPr>
                                              <w:rFonts w:ascii="Arial" w:hAnsi="Arial" w:cs="Arial"/>
                                              <w:color w:val="000000"/>
                                              <w:sz w:val="20"/>
                                              <w:szCs w:val="20"/>
                                            </w:rPr>
                                            <w:t>Elwart</w:t>
                                          </w:r>
                                          <w:proofErr w:type="spellEnd"/>
                                          <w:r>
                                            <w:rPr>
                                              <w:rFonts w:ascii="Arial" w:hAnsi="Arial" w:cs="Arial"/>
                                              <w:color w:val="000000"/>
                                              <w:sz w:val="20"/>
                                              <w:szCs w:val="20"/>
                                            </w:rPr>
                                            <w:t xml:space="preserve"> - </w:t>
                                          </w:r>
                                          <w:hyperlink r:id="rId93" w:tgtFrame="_blank" w:history="1">
                                            <w:r>
                                              <w:rPr>
                                                <w:rStyle w:val="Hyperlink"/>
                                                <w:rFonts w:ascii="Arial" w:hAnsi="Arial" w:cs="Arial"/>
                                                <w:sz w:val="20"/>
                                                <w:szCs w:val="20"/>
                                              </w:rPr>
                                              <w:t>www.khouse.org</w:t>
                                            </w:r>
                                          </w:hyperlink>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 xml:space="preserve">War in Yemen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Last Wednesday, Saudi Arabia initiated military operations against Yemen with a series of airstrikes that started about 2 AM local time. They have named the operation, "Operation Decisive Storm". Over 10 countries have said they are participating in the intervention, including five of the six members of the Gulf Cooperation Council (GCC): Egypt, Pakistan, Morocco, and Suda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airstrikes are a response to the southern expansion of Yemen's </w:t>
                                          </w:r>
                                          <w:proofErr w:type="spellStart"/>
                                          <w:r>
                                            <w:rPr>
                                              <w:rFonts w:ascii="Arial" w:hAnsi="Arial" w:cs="Arial"/>
                                              <w:color w:val="000000"/>
                                            </w:rPr>
                                            <w:t>Houthi</w:t>
                                          </w:r>
                                          <w:proofErr w:type="spellEnd"/>
                                          <w:r>
                                            <w:rPr>
                                              <w:rFonts w:ascii="Arial" w:hAnsi="Arial" w:cs="Arial"/>
                                              <w:color w:val="000000"/>
                                            </w:rPr>
                                            <w:t xml:space="preserve"> movement, a Shia revivalist group with ties to Iran. The </w:t>
                                          </w:r>
                                          <w:proofErr w:type="spellStart"/>
                                          <w:r>
                                            <w:rPr>
                                              <w:rFonts w:ascii="Arial" w:hAnsi="Arial" w:cs="Arial"/>
                                              <w:color w:val="000000"/>
                                            </w:rPr>
                                            <w:t>Houthis</w:t>
                                          </w:r>
                                          <w:proofErr w:type="spellEnd"/>
                                          <w:r>
                                            <w:rPr>
                                              <w:rFonts w:ascii="Arial" w:hAnsi="Arial" w:cs="Arial"/>
                                              <w:color w:val="000000"/>
                                            </w:rPr>
                                            <w:t xml:space="preserve"> are closing in on Aden, which controls the entrance to the Red Sea, the Bab al-</w:t>
                                          </w:r>
                                          <w:proofErr w:type="spellStart"/>
                                          <w:r>
                                            <w:rPr>
                                              <w:rFonts w:ascii="Arial" w:hAnsi="Arial" w:cs="Arial"/>
                                              <w:color w:val="000000"/>
                                            </w:rPr>
                                            <w:t>Mandab</w:t>
                                          </w:r>
                                          <w:proofErr w:type="spellEnd"/>
                                          <w:r>
                                            <w:rPr>
                                              <w:rFonts w:ascii="Arial" w:hAnsi="Arial" w:cs="Arial"/>
                                              <w:color w:val="000000"/>
                                            </w:rPr>
                                            <w:t xml:space="preserve"> strait, through which about 20,000 ships pass annually.</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Yemen's History</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Yemen has not always been a failed state. The queen of Sheba (1 Kgs. 10:1-13; 2 Chr. 9:1-12), a Yemeni ruler according to some Arab legends, brought 4.5 tons of gold as a gift for Solomon. The ancient incense road carrying frankincense and myrrh through Yemen's center attracted much wealth, as did the later coffee monopoly, trading out of the port of Mocha on the Red Sea. Rome's destruction of the temple in Jerusalem in A.D. 70 brought Jewish emigrants to South Arabia, as well as the Christian message. By the year 350 Christian communities were established.</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Dhu</w:t>
                                          </w:r>
                                          <w:proofErr w:type="spellEnd"/>
                                          <w:r>
                                            <w:rPr>
                                              <w:rFonts w:ascii="Arial" w:hAnsi="Arial" w:cs="Arial"/>
                                              <w:color w:val="000000"/>
                                            </w:rPr>
                                            <w:t xml:space="preserve"> </w:t>
                                          </w:r>
                                          <w:proofErr w:type="spellStart"/>
                                          <w:r>
                                            <w:rPr>
                                              <w:rFonts w:ascii="Arial" w:hAnsi="Arial" w:cs="Arial"/>
                                              <w:color w:val="000000"/>
                                            </w:rPr>
                                            <w:t>Nuwas</w:t>
                                          </w:r>
                                          <w:proofErr w:type="spellEnd"/>
                                          <w:r>
                                            <w:rPr>
                                              <w:rFonts w:ascii="Arial" w:hAnsi="Arial" w:cs="Arial"/>
                                              <w:color w:val="000000"/>
                                            </w:rPr>
                                            <w:t xml:space="preserve"> (515-25), a </w:t>
                                          </w:r>
                                          <w:proofErr w:type="spellStart"/>
                                          <w:r>
                                            <w:rPr>
                                              <w:rFonts w:ascii="Arial" w:hAnsi="Arial" w:cs="Arial"/>
                                              <w:color w:val="000000"/>
                                            </w:rPr>
                                            <w:t>Himyarite</w:t>
                                          </w:r>
                                          <w:proofErr w:type="spellEnd"/>
                                          <w:r>
                                            <w:rPr>
                                              <w:rFonts w:ascii="Arial" w:hAnsi="Arial" w:cs="Arial"/>
                                              <w:color w:val="000000"/>
                                            </w:rPr>
                                            <w:t xml:space="preserve"> king, changed the state religion to Judaism and began to massacre Christians. Kaleb, the Christian king of Aksum (Abyssinia), with the encouragement of the Byzantine emperor Justin I (518-27), invaded and annexed a portion of North Yemen. The Aksumite general, besides repairing the great dam at </w:t>
                                          </w:r>
                                          <w:proofErr w:type="spellStart"/>
                                          <w:r>
                                            <w:rPr>
                                              <w:rFonts w:ascii="Arial" w:hAnsi="Arial" w:cs="Arial"/>
                                              <w:color w:val="000000"/>
                                            </w:rPr>
                                            <w:t>Maʾrib</w:t>
                                          </w:r>
                                          <w:proofErr w:type="spellEnd"/>
                                          <w:r>
                                            <w:rPr>
                                              <w:rFonts w:ascii="Arial" w:hAnsi="Arial" w:cs="Arial"/>
                                              <w:color w:val="000000"/>
                                            </w:rPr>
                                            <w:t>, constructed an impressive cathedral called al-</w:t>
                                          </w:r>
                                          <w:proofErr w:type="spellStart"/>
                                          <w:r>
                                            <w:rPr>
                                              <w:rFonts w:ascii="Arial" w:hAnsi="Arial" w:cs="Arial"/>
                                              <w:color w:val="000000"/>
                                            </w:rPr>
                                            <w:t>Qulays</w:t>
                                          </w:r>
                                          <w:proofErr w:type="spellEnd"/>
                                          <w:r>
                                            <w:rPr>
                                              <w:rFonts w:ascii="Arial" w:hAnsi="Arial" w:cs="Arial"/>
                                              <w:color w:val="000000"/>
                                            </w:rPr>
                                            <w:t xml:space="preserve"> at </w:t>
                                          </w:r>
                                          <w:proofErr w:type="spellStart"/>
                                          <w:r>
                                            <w:rPr>
                                              <w:rFonts w:ascii="Arial" w:hAnsi="Arial" w:cs="Arial"/>
                                              <w:color w:val="000000"/>
                                            </w:rPr>
                                            <w:t>Sanaʾa</w:t>
                                          </w:r>
                                          <w:proofErr w:type="spellEnd"/>
                                          <w:r>
                                            <w:rPr>
                                              <w:rFonts w:ascii="Arial" w:hAnsi="Arial" w:cs="Arial"/>
                                              <w:color w:val="000000"/>
                                            </w:rPr>
                                            <w:t xml:space="preserve"> to divert any pilgrimage from the Kaaba, which was then a pagan shrin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e Persians invaded in 570 and ruled Yemen until 630, when the country submitted to Islam, beginning with the conversion of the governor in 628. Descendants of the Prophet established the Zaidi imamate, which survived, with interruptions, up to the 1962 revolution. The Yemen Arab Republic (YAR) was then established in the north.</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1839 the British occupied Aden, ruling over the south of Yemen until their withdrawal in 1967, in the face of armed revolt. The People's Democratic Republic of Yemen, a socialist state, was established the same year. The decline of Communism caused the two </w:t>
                                          </w:r>
                                          <w:proofErr w:type="spellStart"/>
                                          <w:r>
                                            <w:rPr>
                                              <w:rFonts w:ascii="Arial" w:hAnsi="Arial" w:cs="Arial"/>
                                              <w:color w:val="000000"/>
                                            </w:rPr>
                                            <w:t>Yemens</w:t>
                                          </w:r>
                                          <w:proofErr w:type="spellEnd"/>
                                          <w:r>
                                            <w:rPr>
                                              <w:rFonts w:ascii="Arial" w:hAnsi="Arial" w:cs="Arial"/>
                                              <w:color w:val="000000"/>
                                            </w:rPr>
                                            <w:t xml:space="preserve"> to unite in 1990. A civil war in 1994 demonstrated that the ideological divide between the conservative tribal north and the more secular south was not completely bridged, but jihadists, led by the </w:t>
                                          </w:r>
                                          <w:proofErr w:type="spellStart"/>
                                          <w:r>
                                            <w:rPr>
                                              <w:rFonts w:ascii="Arial" w:hAnsi="Arial" w:cs="Arial"/>
                                              <w:color w:val="000000"/>
                                            </w:rPr>
                                            <w:t>Houthis</w:t>
                                          </w:r>
                                          <w:proofErr w:type="spellEnd"/>
                                          <w:r>
                                            <w:rPr>
                                              <w:rFonts w:ascii="Arial" w:hAnsi="Arial" w:cs="Arial"/>
                                              <w:color w:val="000000"/>
                                            </w:rPr>
                                            <w:t>, have been working overtime to move the entire country toward Islamizatio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Players in the Conflic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Some view the conflict between the </w:t>
                                          </w:r>
                                          <w:proofErr w:type="spellStart"/>
                                          <w:r>
                                            <w:rPr>
                                              <w:rFonts w:ascii="Arial" w:hAnsi="Arial" w:cs="Arial"/>
                                              <w:color w:val="000000"/>
                                            </w:rPr>
                                            <w:t>Houthis</w:t>
                                          </w:r>
                                          <w:proofErr w:type="spellEnd"/>
                                          <w:r>
                                            <w:rPr>
                                              <w:rFonts w:ascii="Arial" w:hAnsi="Arial" w:cs="Arial"/>
                                              <w:color w:val="000000"/>
                                            </w:rPr>
                                            <w:t xml:space="preserve"> and the elected government as part of a regional power struggle between Shia-ruled Iran and Sunni-ruled Saudi Arabia, which shares a long border with Yeme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fact, it is much more complex than that. The </w:t>
                                          </w:r>
                                          <w:proofErr w:type="spellStart"/>
                                          <w:r>
                                            <w:rPr>
                                              <w:rFonts w:ascii="Arial" w:hAnsi="Arial" w:cs="Arial"/>
                                              <w:color w:val="000000"/>
                                            </w:rPr>
                                            <w:t>Houthis</w:t>
                                          </w:r>
                                          <w:proofErr w:type="spellEnd"/>
                                          <w:r>
                                            <w:rPr>
                                              <w:rFonts w:ascii="Arial" w:hAnsi="Arial" w:cs="Arial"/>
                                              <w:color w:val="000000"/>
                                            </w:rPr>
                                            <w:t xml:space="preserve"> are not just fighting alone. One of their very important allies is the former president, Ali Abdullah Saleh. He and his forces control a very large portion of the military forces in the country and many of them are Sunnis. At the same time, Yemeni President </w:t>
                                          </w:r>
                                          <w:proofErr w:type="spellStart"/>
                                          <w:r>
                                            <w:rPr>
                                              <w:rFonts w:ascii="Arial" w:hAnsi="Arial" w:cs="Arial"/>
                                              <w:color w:val="000000"/>
                                            </w:rPr>
                                            <w:t>Abd</w:t>
                                          </w:r>
                                          <w:proofErr w:type="spellEnd"/>
                                          <w:r>
                                            <w:rPr>
                                              <w:rFonts w:ascii="Arial" w:hAnsi="Arial" w:cs="Arial"/>
                                              <w:color w:val="000000"/>
                                            </w:rPr>
                                            <w:t xml:space="preserve"> </w:t>
                                          </w:r>
                                          <w:proofErr w:type="spellStart"/>
                                          <w:r>
                                            <w:rPr>
                                              <w:rFonts w:ascii="Arial" w:hAnsi="Arial" w:cs="Arial"/>
                                              <w:color w:val="000000"/>
                                            </w:rPr>
                                            <w:t>Rabbuh</w:t>
                                          </w:r>
                                          <w:proofErr w:type="spellEnd"/>
                                          <w:r>
                                            <w:rPr>
                                              <w:rFonts w:ascii="Arial" w:hAnsi="Arial" w:cs="Arial"/>
                                              <w:color w:val="000000"/>
                                            </w:rPr>
                                            <w:t xml:space="preserve"> Mansur </w:t>
                                          </w:r>
                                          <w:proofErr w:type="spellStart"/>
                                          <w:r>
                                            <w:rPr>
                                              <w:rFonts w:ascii="Arial" w:hAnsi="Arial" w:cs="Arial"/>
                                              <w:color w:val="000000"/>
                                            </w:rPr>
                                            <w:t>Hadi</w:t>
                                          </w:r>
                                          <w:proofErr w:type="spellEnd"/>
                                          <w:r>
                                            <w:rPr>
                                              <w:rFonts w:ascii="Arial" w:hAnsi="Arial" w:cs="Arial"/>
                                              <w:color w:val="000000"/>
                                            </w:rPr>
                                            <w:t xml:space="preserve"> is working with various tribesmen who are tied in with al Qaeda. So there is actually a situation where the former president is only one step away from working with al Qaeda. So there really are a number of different forces fighting right now in a series of complex alliance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The Iranian Connectio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Gulf Arab states have accused Iran of backing the </w:t>
                                          </w:r>
                                          <w:proofErr w:type="spellStart"/>
                                          <w:r>
                                            <w:rPr>
                                              <w:rFonts w:ascii="Arial" w:hAnsi="Arial" w:cs="Arial"/>
                                              <w:color w:val="000000"/>
                                            </w:rPr>
                                            <w:t>Houthis</w:t>
                                          </w:r>
                                          <w:proofErr w:type="spellEnd"/>
                                          <w:r>
                                            <w:rPr>
                                              <w:rFonts w:ascii="Arial" w:hAnsi="Arial" w:cs="Arial"/>
                                              <w:color w:val="000000"/>
                                            </w:rPr>
                                            <w:t xml:space="preserve"> financially and militarily, though Iran has denied this, and they are themselves backers of President </w:t>
                                          </w:r>
                                          <w:proofErr w:type="spellStart"/>
                                          <w:r>
                                            <w:rPr>
                                              <w:rFonts w:ascii="Arial" w:hAnsi="Arial" w:cs="Arial"/>
                                              <w:color w:val="000000"/>
                                            </w:rPr>
                                            <w:t>Hadi</w:t>
                                          </w:r>
                                          <w:proofErr w:type="spellEnd"/>
                                          <w:r>
                                            <w:rPr>
                                              <w:rFonts w:ascii="Arial" w:hAnsi="Arial" w:cs="Arial"/>
                                              <w:color w:val="000000"/>
                                            </w:rPr>
                                            <w: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is is in keeping with reports circulated last year suggesting that the Gulf Cooperation Council (GCC), led by Saudi Arabia, wanted to form an "Arab NATO" by establishing an expanded military alliance. With the United States retreating from its overseas obligations and Iran and its allies filling the power vacuum, there is no shortage of reasons for the Arab states to want to build out their military capabilities through an allianc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e GCC is alarmed by the ongoing negotiations between the United States and Iran over Tehran's nuclear program and the larger strategic situation in the region. They are concerned that its regional security blanket, the United States, may not be as dependable as before. Saudi Arabia, therefore, is hedging its bets and is trying to build its own military allianc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As unlikely as the union of these countries, with all their internal rivalries, seem to be, last week's operations seem to point that they are well on their way to becoming a power in the regio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e United States also seems content with the GCC going it alon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fall of the Yemeni government is a massive blow to U.S. counterterrorism strategy. Violence has forced U.S. special operators out of the country, severely hampering the fight against al Qaeda in the Arabian Peninsula. Military analyst, </w:t>
                                          </w:r>
                                          <w:proofErr w:type="spellStart"/>
                                          <w:r>
                                            <w:rPr>
                                              <w:rFonts w:ascii="Arial" w:hAnsi="Arial" w:cs="Arial"/>
                                              <w:color w:val="000000"/>
                                            </w:rPr>
                                            <w:t>Seán</w:t>
                                          </w:r>
                                          <w:proofErr w:type="spellEnd"/>
                                          <w:r>
                                            <w:rPr>
                                              <w:rFonts w:ascii="Arial" w:hAnsi="Arial" w:cs="Arial"/>
                                              <w:color w:val="000000"/>
                                            </w:rPr>
                                            <w:t xml:space="preserve"> D. Naylor, has said, "Officials familiar with the special operations mission said years of training and hundreds of millions of dollars in equipment that U.S. forces had given to Yemeni troops now will all but certainly be los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A New Paradigm</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n the Middle East, the situation in the region is unprecedented. For the first time since World War II virtually every country from Libya to Afghanistan, with the exception of Oman, is involved in a military conflict. The degree of chaos, uncertainty, and complexity among the various and often contradictory alliances is mind-boggling.</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America and its allies are fighting alongside Iran to combat the Islamic State (IS) in Iraq and Syria, but in Yemen, the United States and many of those same regional partners are collaborating to push back Iranian-backed </w:t>
                                          </w:r>
                                          <w:proofErr w:type="spellStart"/>
                                          <w:r>
                                            <w:rPr>
                                              <w:rFonts w:ascii="Arial" w:hAnsi="Arial" w:cs="Arial"/>
                                              <w:color w:val="000000"/>
                                            </w:rPr>
                                            <w:t>Houthi</w:t>
                                          </w:r>
                                          <w:proofErr w:type="spellEnd"/>
                                          <w:r>
                                            <w:rPr>
                                              <w:rFonts w:ascii="Arial" w:hAnsi="Arial" w:cs="Arial"/>
                                              <w:color w:val="000000"/>
                                            </w:rPr>
                                            <w:t xml:space="preserve"> forces. Israel and Saudi Arabia are closely aligned in their concerns about Iran while historical divisions between the two remain great. Iran supports Bashar al-Assad in Syria; the United States and Western allies deplore his policies but tolerate his presence while some of the rebel forces we are supporting in the fight against the Islamic State in that country seek his (long overdue) removal. The United States wants the states of the region to stand up for their own interests - just not in Libya or when they don't get America's blessing firs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e United States is not participating in the operations directly in the Yemen fight, but is lending logistical and intelligence support. According to Saudi reports, the Kingdom has mobilized 100 fighter jets and 150,000 soldiers for the intervention, though there have been no reports of Saudi ground forces in Yemen as of this writing.</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t>
                                          </w:r>
                                          <w:proofErr w:type="spellStart"/>
                                          <w:r>
                                            <w:rPr>
                                              <w:rFonts w:ascii="Arial" w:hAnsi="Arial" w:cs="Arial"/>
                                              <w:color w:val="000000"/>
                                            </w:rPr>
                                            <w:t>Houthis</w:t>
                                          </w:r>
                                          <w:proofErr w:type="spellEnd"/>
                                          <w:r>
                                            <w:rPr>
                                              <w:rFonts w:ascii="Arial" w:hAnsi="Arial" w:cs="Arial"/>
                                              <w:color w:val="000000"/>
                                            </w:rPr>
                                            <w:t xml:space="preserve"> seized Sana'a in January and have marched south toward Aden over the course of this week. Embattled President Abdu </w:t>
                                          </w:r>
                                          <w:proofErr w:type="spellStart"/>
                                          <w:r>
                                            <w:rPr>
                                              <w:rFonts w:ascii="Arial" w:hAnsi="Arial" w:cs="Arial"/>
                                              <w:color w:val="000000"/>
                                            </w:rPr>
                                            <w:t>Rabbu</w:t>
                                          </w:r>
                                          <w:proofErr w:type="spellEnd"/>
                                          <w:r>
                                            <w:rPr>
                                              <w:rFonts w:ascii="Arial" w:hAnsi="Arial" w:cs="Arial"/>
                                              <w:color w:val="000000"/>
                                            </w:rPr>
                                            <w:t xml:space="preserve"> Mansour </w:t>
                                          </w:r>
                                          <w:proofErr w:type="spellStart"/>
                                          <w:r>
                                            <w:rPr>
                                              <w:rFonts w:ascii="Arial" w:hAnsi="Arial" w:cs="Arial"/>
                                              <w:color w:val="000000"/>
                                            </w:rPr>
                                            <w:t>Hadi</w:t>
                                          </w:r>
                                          <w:proofErr w:type="spellEnd"/>
                                          <w:r>
                                            <w:rPr>
                                              <w:rFonts w:ascii="Arial" w:hAnsi="Arial" w:cs="Arial"/>
                                              <w:color w:val="000000"/>
                                            </w:rPr>
                                            <w:t xml:space="preserve">, who fled to Aden last month, has moved from the presidential compound in the city to an undisclosed location, possibly at sea. Members of his government welcomed the intervention, which they have been calling for since this past weekend. A </w:t>
                                          </w:r>
                                          <w:proofErr w:type="spellStart"/>
                                          <w:r>
                                            <w:rPr>
                                              <w:rFonts w:ascii="Arial" w:hAnsi="Arial" w:cs="Arial"/>
                                              <w:color w:val="000000"/>
                                            </w:rPr>
                                            <w:t>Houthi</w:t>
                                          </w:r>
                                          <w:proofErr w:type="spellEnd"/>
                                          <w:r>
                                            <w:rPr>
                                              <w:rFonts w:ascii="Arial" w:hAnsi="Arial" w:cs="Arial"/>
                                              <w:color w:val="000000"/>
                                            </w:rPr>
                                            <w:t xml:space="preserve"> official said last Thursday, "There is an aggression underway on Yemen and we will confront it valiantly," and that the intervention "will drag the region to a wide war." Iranian Foreign Minister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xml:space="preserve"> said Iran would "make all efforts to control crisis in Yemen" and a spokesperson told press, "This invasion will bear no result but expansion of terrorism and extremism throughout the whole regio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itial strikes have targeted air bases near Sana'a and Aden. Saudi Arabia said last night that they have already destroyed most of the </w:t>
                                          </w:r>
                                          <w:proofErr w:type="spellStart"/>
                                          <w:r>
                                            <w:rPr>
                                              <w:rFonts w:ascii="Arial" w:hAnsi="Arial" w:cs="Arial"/>
                                              <w:color w:val="000000"/>
                                            </w:rPr>
                                            <w:t>Houthis</w:t>
                                          </w:r>
                                          <w:proofErr w:type="spellEnd"/>
                                          <w:r>
                                            <w:rPr>
                                              <w:rFonts w:ascii="Arial" w:hAnsi="Arial" w:cs="Arial"/>
                                              <w:color w:val="000000"/>
                                            </w:rPr>
                                            <w:t xml:space="preserve">' air defenses, and today, forces loyal to </w:t>
                                          </w:r>
                                          <w:proofErr w:type="spellStart"/>
                                          <w:r>
                                            <w:rPr>
                                              <w:rFonts w:ascii="Arial" w:hAnsi="Arial" w:cs="Arial"/>
                                              <w:color w:val="000000"/>
                                            </w:rPr>
                                            <w:t>Hadi</w:t>
                                          </w:r>
                                          <w:proofErr w:type="spellEnd"/>
                                          <w:r>
                                            <w:rPr>
                                              <w:rFonts w:ascii="Arial" w:hAnsi="Arial" w:cs="Arial"/>
                                              <w:color w:val="000000"/>
                                            </w:rPr>
                                            <w:t xml:space="preserve"> recaptured the Aden airport. The Yemen Times has reported civilian casualties from strikes in Sana'a.</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Saudi Arabia's taking the lead in military operations in Yemen, is being viewed with great interest by prophecy watcher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Ancient Cush encompassed the region south of Egypt and immediately east of the Red Sea and included modern Sudan, Ethiopia, Eritrea, Saudi Arabia, and Yeme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How this latest conflict plays into end time prophecy is yet to be seen.</w:t>
                                          </w:r>
                                        </w:p>
                                        <w:p w:rsidR="000943B9" w:rsidRDefault="000943B9">
                                          <w:pPr>
                                            <w:rPr>
                                              <w:rFonts w:ascii="Arial" w:hAnsi="Arial" w:cs="Arial"/>
                                              <w:color w:val="000000"/>
                                              <w:sz w:val="20"/>
                                              <w:szCs w:val="20"/>
                                            </w:rPr>
                                          </w:pP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0266"/>
                                          </w:tblGrid>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tcMar>
                                                  <w:top w:w="0" w:type="dxa"/>
                                                  <w:left w:w="0" w:type="dxa"/>
                                                  <w:bottom w:w="15" w:type="dxa"/>
                                                  <w:right w:w="0" w:type="dxa"/>
                                                </w:tcMar>
                                                <w:vAlign w:val="center"/>
                                                <w:hideMark/>
                                              </w:tcPr>
                                              <w:p w:rsidR="000943B9" w:rsidRDefault="000943B9">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rPr>
                                              <w:rFonts w:ascii="Arial" w:hAnsi="Arial" w:cs="Arial"/>
                                              <w:color w:val="000000"/>
                                              <w:sz w:val="20"/>
                                              <w:szCs w:val="20"/>
                                            </w:rPr>
                                          </w:pP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rPr>
                                              <w:rFonts w:ascii="Arial" w:hAnsi="Arial" w:cs="Arial"/>
                                              <w:color w:val="000000"/>
                                              <w:sz w:val="20"/>
                                              <w:szCs w:val="20"/>
                                            </w:rPr>
                                          </w:pPr>
                                          <w:r>
                                            <w:rPr>
                                              <w:rStyle w:val="Strong"/>
                                              <w:rFonts w:ascii="Arial" w:hAnsi="Arial" w:cs="Arial"/>
                                              <w:color w:val="000000"/>
                                              <w:sz w:val="32"/>
                                              <w:szCs w:val="32"/>
                                            </w:rPr>
                                            <w:lastRenderedPageBreak/>
                                            <w:t>In future war, Hezbollah will fire 1,000 rockets a day, IDF predicts</w:t>
                                          </w:r>
                                          <w:r>
                                            <w:rPr>
                                              <w:rFonts w:ascii="Arial" w:hAnsi="Arial" w:cs="Arial"/>
                                              <w:color w:val="000000"/>
                                              <w:sz w:val="20"/>
                                              <w:szCs w:val="20"/>
                                            </w:rPr>
                                            <w:t xml:space="preserve"> - By Stuart Winer - </w:t>
                                          </w:r>
                                          <w:hyperlink r:id="rId94" w:tgtFrame="_blank" w:history="1">
                                            <w:r>
                                              <w:rPr>
                                                <w:rStyle w:val="Hyperlink"/>
                                                <w:rFonts w:ascii="Arial" w:hAnsi="Arial" w:cs="Arial"/>
                                                <w:sz w:val="20"/>
                                                <w:szCs w:val="20"/>
                                              </w:rPr>
                                              <w:t>http://www.timesofisrael.com/in-future-war-hezbollah-will-fire-1000-rockets-a-day-idf-predicts/</w:t>
                                            </w:r>
                                          </w:hyperlink>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Home Front Command says Israel should brace for hundreds of civilian casualties in event of a conflic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utgoing Home Front Command chief Maj. Gen. </w:t>
                                          </w:r>
                                          <w:proofErr w:type="spellStart"/>
                                          <w:r>
                                            <w:rPr>
                                              <w:rFonts w:ascii="Arial" w:hAnsi="Arial" w:cs="Arial"/>
                                              <w:color w:val="000000"/>
                                            </w:rPr>
                                            <w:t>Eyal</w:t>
                                          </w:r>
                                          <w:proofErr w:type="spellEnd"/>
                                          <w:r>
                                            <w:rPr>
                                              <w:rFonts w:ascii="Arial" w:hAnsi="Arial" w:cs="Arial"/>
                                              <w:color w:val="000000"/>
                                            </w:rPr>
                                            <w:t xml:space="preserve"> Eisenberg said that a future war between Israel and the Lebanese Hezbollah group will include hundreds or even thousands of rockets raining down on the country every day.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Eisenberg spoke during an event Tuesday marking his stepping down from the post and handing it over to Maj. Gen. </w:t>
                                          </w:r>
                                          <w:proofErr w:type="spellStart"/>
                                          <w:r>
                                            <w:rPr>
                                              <w:rFonts w:ascii="Arial" w:hAnsi="Arial" w:cs="Arial"/>
                                              <w:color w:val="000000"/>
                                            </w:rPr>
                                            <w:t>Yoel</w:t>
                                          </w:r>
                                          <w:proofErr w:type="spellEnd"/>
                                          <w:r>
                                            <w:rPr>
                                              <w:rFonts w:ascii="Arial" w:hAnsi="Arial" w:cs="Arial"/>
                                              <w:color w:val="000000"/>
                                            </w:rPr>
                                            <w:t xml:space="preserve"> Strick.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e citizens of Israel, he said, should be prepared for significant challenges. According to estimates by the Home Front Command conducted during Eisenberg's tenure, Israel must be prepared for a "blitz of attacks," including 1,000-1,500 rockets falling on Israel's home front every day.</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But despite the grim scenario, Eisenberg remained upbeat as to Israel's ability to weather a possible assault from Hezbollah. "Will it be hard? Can we stand up to them? Definitely; we have no choice," he said.</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e outgoing commander's warning echoed information in leaflets distributed recently by the IDF's Home Front Command to local authorities in which the army warned of the serious threat that Hezbollah poses to the country's civilian population, and predicted that hundreds could be killed in a future conflict with Lebano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e army said that correct defensive procedures by civilians, such as retreating into stairwells during an attack, can significantly improve protection. The IDF has also been looking at plans that would see the evacuation of border communities and provide temporary housing for thousands of people at army bases and other site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e estimates of what the Shiite-aligned Hezbollah can do with its arsenal of rockets, which could number as many as 100,000, were not new; however, in light of regional tensions and recent clashes on the northern border there is concern of an increased possibility of war. Hezbollah's arsenal of rockets is said to cover the entirety of Israel.</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Security pundits cited in Hebrew-language media suggested that a key aspect of the awareness campaign by the IDF is to keep civilian expectations of Israel's anti-missile capabilities realistic. During the 2014 summer conflict between the IDF and Hamas in the Gaza Strip, Palestinians fired over 4,000 rockets at Israeli towns and cities. The Iron Dome anti-rocket system knocked out of the sky many of the projectiles, preventing them from hitting population centers, but Hezbollah's far greater ability to rain down massive barrages of larger, more accurate rockets, could overwhelm i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Earlier this month the UN Security Council warned that recent violence along Lebanon's border with Israel and the presence of unauthorized weapons in a UN buffer zone pose a risk of a new conflic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January, two IDF soldiers were killed when an Israeli army patrol came under anti-tank fire from Hezbollah operatives in the northern Mount </w:t>
                                          </w:r>
                                          <w:proofErr w:type="spellStart"/>
                                          <w:r>
                                            <w:rPr>
                                              <w:rFonts w:ascii="Arial" w:hAnsi="Arial" w:cs="Arial"/>
                                              <w:color w:val="000000"/>
                                            </w:rPr>
                                            <w:t>Dov</w:t>
                                          </w:r>
                                          <w:proofErr w:type="spellEnd"/>
                                          <w:r>
                                            <w:rPr>
                                              <w:rFonts w:ascii="Arial" w:hAnsi="Arial" w:cs="Arial"/>
                                              <w:color w:val="000000"/>
                                            </w:rPr>
                                            <w:t xml:space="preserve"> region near the border with Lebano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egarding that attack, Hezbollah said in a statement that a squad from the "fallen martyrs of the </w:t>
                                          </w:r>
                                          <w:proofErr w:type="spellStart"/>
                                          <w:r>
                                            <w:rPr>
                                              <w:rFonts w:ascii="Arial" w:hAnsi="Arial" w:cs="Arial"/>
                                              <w:color w:val="000000"/>
                                            </w:rPr>
                                            <w:t>Quneitra</w:t>
                                          </w:r>
                                          <w:proofErr w:type="spellEnd"/>
                                          <w:r>
                                            <w:rPr>
                                              <w:rFonts w:ascii="Arial" w:hAnsi="Arial" w:cs="Arial"/>
                                              <w:color w:val="000000"/>
                                            </w:rPr>
                                            <w:t xml:space="preserve"> brigade" had attacked the Israeli convoy in retaliation for an alleged Israeli airstrike near </w:t>
                                          </w:r>
                                          <w:proofErr w:type="spellStart"/>
                                          <w:r>
                                            <w:rPr>
                                              <w:rFonts w:ascii="Arial" w:hAnsi="Arial" w:cs="Arial"/>
                                              <w:color w:val="000000"/>
                                            </w:rPr>
                                            <w:t>Quneitra</w:t>
                                          </w:r>
                                          <w:proofErr w:type="spellEnd"/>
                                          <w:r>
                                            <w:rPr>
                                              <w:rFonts w:ascii="Arial" w:hAnsi="Arial" w:cs="Arial"/>
                                              <w:color w:val="000000"/>
                                            </w:rPr>
                                            <w:t>, just over the border in Syria, a week earlier that had killed at least seven, including an Iranian general and a senior commander in the organization. The statement said it was a "first announcement," alluding to the possibility of further attack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n October 2014, Hezbollah claimed a bomb attack against Israeli troops along the border that wounded two soldiers. Hours later, a second bomb went off along the border in the area, but did not result in any casualties. The clash came two days after a Lebanese soldier was lightly wounded by Israeli forces in the same area.</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last major conflict between Israel and </w:t>
                                          </w:r>
                                          <w:proofErr w:type="spellStart"/>
                                          <w:r>
                                            <w:rPr>
                                              <w:rFonts w:ascii="Arial" w:hAnsi="Arial" w:cs="Arial"/>
                                              <w:color w:val="000000"/>
                                            </w:rPr>
                                            <w:t>Hebollah</w:t>
                                          </w:r>
                                          <w:proofErr w:type="spellEnd"/>
                                          <w:r>
                                            <w:rPr>
                                              <w:rFonts w:ascii="Arial" w:hAnsi="Arial" w:cs="Arial"/>
                                              <w:color w:val="000000"/>
                                            </w:rPr>
                                            <w:t xml:space="preserve"> was in 2006 and began after the group killed five IDF soldiers and snatched the bodies of two - Ehud </w:t>
                                          </w:r>
                                          <w:proofErr w:type="spellStart"/>
                                          <w:r>
                                            <w:rPr>
                                              <w:rFonts w:ascii="Arial" w:hAnsi="Arial" w:cs="Arial"/>
                                              <w:color w:val="000000"/>
                                            </w:rPr>
                                            <w:t>Goldwasser</w:t>
                                          </w:r>
                                          <w:proofErr w:type="spellEnd"/>
                                          <w:r>
                                            <w:rPr>
                                              <w:rFonts w:ascii="Arial" w:hAnsi="Arial" w:cs="Arial"/>
                                              <w:color w:val="000000"/>
                                            </w:rPr>
                                            <w:t xml:space="preserve"> and </w:t>
                                          </w:r>
                                          <w:proofErr w:type="spellStart"/>
                                          <w:r>
                                            <w:rPr>
                                              <w:rFonts w:ascii="Arial" w:hAnsi="Arial" w:cs="Arial"/>
                                              <w:color w:val="000000"/>
                                            </w:rPr>
                                            <w:t>Eldad</w:t>
                                          </w:r>
                                          <w:proofErr w:type="spellEnd"/>
                                          <w:r>
                                            <w:rPr>
                                              <w:rFonts w:ascii="Arial" w:hAnsi="Arial" w:cs="Arial"/>
                                              <w:color w:val="000000"/>
                                            </w:rPr>
                                            <w:t xml:space="preserve"> </w:t>
                                          </w:r>
                                          <w:proofErr w:type="spellStart"/>
                                          <w:r>
                                            <w:rPr>
                                              <w:rFonts w:ascii="Arial" w:hAnsi="Arial" w:cs="Arial"/>
                                              <w:color w:val="000000"/>
                                            </w:rPr>
                                            <w:t>Regev</w:t>
                                          </w:r>
                                          <w:proofErr w:type="spellEnd"/>
                                          <w:r>
                                            <w:rPr>
                                              <w:rFonts w:ascii="Arial" w:hAnsi="Arial" w:cs="Arial"/>
                                              <w:color w:val="000000"/>
                                            </w:rPr>
                                            <w:t xml:space="preserve"> - sparking a bloody, month-long war. The fighting resulted in the deaths of 43 Israeli civilians and 119 IDF soldiers, and over 1,700 dead on the Lebanese side, including 600 to 800 Hezbollah combatants, according to IDF figure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During the 34 days of fighting, Hezbollah launched over 4,000 rockets at Israel, an average of over 100 a day.</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odies of </w:t>
                                          </w:r>
                                          <w:proofErr w:type="spellStart"/>
                                          <w:r>
                                            <w:rPr>
                                              <w:rFonts w:ascii="Arial" w:hAnsi="Arial" w:cs="Arial"/>
                                              <w:color w:val="000000"/>
                                            </w:rPr>
                                            <w:t>Regev</w:t>
                                          </w:r>
                                          <w:proofErr w:type="spellEnd"/>
                                          <w:r>
                                            <w:rPr>
                                              <w:rFonts w:ascii="Arial" w:hAnsi="Arial" w:cs="Arial"/>
                                              <w:color w:val="000000"/>
                                            </w:rPr>
                                            <w:t xml:space="preserve"> and </w:t>
                                          </w:r>
                                          <w:proofErr w:type="spellStart"/>
                                          <w:r>
                                            <w:rPr>
                                              <w:rFonts w:ascii="Arial" w:hAnsi="Arial" w:cs="Arial"/>
                                              <w:color w:val="000000"/>
                                            </w:rPr>
                                            <w:t>Goldwasser</w:t>
                                          </w:r>
                                          <w:proofErr w:type="spellEnd"/>
                                          <w:r>
                                            <w:rPr>
                                              <w:rFonts w:ascii="Arial" w:hAnsi="Arial" w:cs="Arial"/>
                                              <w:color w:val="000000"/>
                                            </w:rPr>
                                            <w:t xml:space="preserve"> were returned to Israel in 2008 in exchange for Lebanese terrorist Samir </w:t>
                                          </w:r>
                                          <w:proofErr w:type="spellStart"/>
                                          <w:r>
                                            <w:rPr>
                                              <w:rFonts w:ascii="Arial" w:hAnsi="Arial" w:cs="Arial"/>
                                              <w:color w:val="000000"/>
                                            </w:rPr>
                                            <w:t>Kuntar</w:t>
                                          </w:r>
                                          <w:proofErr w:type="spellEnd"/>
                                          <w:r>
                                            <w:rPr>
                                              <w:rFonts w:ascii="Arial" w:hAnsi="Arial" w:cs="Arial"/>
                                              <w:color w:val="000000"/>
                                            </w:rPr>
                                            <w:t>, four Hezbollah members and the remains of some 200 Lebanese and Palestinian prisoner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jc w:val="center"/>
                                            <w:rPr>
                                              <w:color w:val="000000"/>
                                            </w:rPr>
                                          </w:pPr>
                                        </w:p>
                                        <w:p w:rsidR="000943B9" w:rsidRDefault="000943B9">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0943B9" w:rsidRDefault="000943B9">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0943B9" w:rsidRDefault="000943B9">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0943B9" w:rsidRDefault="000943B9">
                                          <w:pPr>
                                            <w:pStyle w:val="NormalWeb"/>
                                            <w:spacing w:before="0" w:beforeAutospacing="0" w:after="0" w:afterAutospacing="0"/>
                                            <w:jc w:val="center"/>
                                            <w:rPr>
                                              <w:color w:val="000000"/>
                                            </w:rPr>
                                          </w:pPr>
                                          <w:r>
                                            <w:rPr>
                                              <w:rFonts w:ascii="Arial" w:hAnsi="Arial" w:cs="Arial"/>
                                              <w:b/>
                                              <w:bCs/>
                                              <w:noProof/>
                                              <w:color w:val="000000"/>
                                              <w:sz w:val="28"/>
                                              <w:szCs w:val="28"/>
                                            </w:rPr>
                                            <w:lastRenderedPageBreak/>
                                            <w:drawing>
                                              <wp:inline distT="0" distB="0" distL="0" distR="0">
                                                <wp:extent cx="2619375" cy="4010025"/>
                                                <wp:effectExtent l="0" t="0" r="9525" b="9525"/>
                                                <wp:docPr id="43" name="Picture 43"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28"/>
                                              <w:szCs w:val="28"/>
                                            </w:rPr>
                                            <w:t> </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0943B9" w:rsidRDefault="000943B9">
                                          <w:pPr>
                                            <w:pStyle w:val="NormalWeb"/>
                                            <w:spacing w:before="0" w:beforeAutospacing="0" w:after="0" w:afterAutospacing="0"/>
                                            <w:jc w:val="center"/>
                                            <w:rPr>
                                              <w:b/>
                                              <w:bCs/>
                                              <w:color w:val="000000"/>
                                            </w:rPr>
                                          </w:pPr>
                                          <w:r>
                                            <w:rPr>
                                              <w:rFonts w:ascii="Arial" w:hAnsi="Arial" w:cs="Arial"/>
                                              <w:b/>
                                              <w:bCs/>
                                              <w:color w:val="000000"/>
                                              <w:sz w:val="28"/>
                                              <w:szCs w:val="28"/>
                                            </w:rPr>
                                            <w:t> </w:t>
                                          </w:r>
                                        </w:p>
                                        <w:p w:rsidR="000943B9" w:rsidRDefault="000943B9">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0943B9" w:rsidRDefault="000943B9">
                                          <w:pPr>
                                            <w:pStyle w:val="NormalWeb"/>
                                            <w:spacing w:before="0" w:beforeAutospacing="0" w:after="0" w:afterAutospacing="0"/>
                                            <w:jc w:val="center"/>
                                            <w:rPr>
                                              <w:b/>
                                              <w:bCs/>
                                              <w:color w:val="000000"/>
                                            </w:rPr>
                                          </w:pPr>
                                          <w:r>
                                            <w:rPr>
                                              <w:rFonts w:ascii="Arial" w:hAnsi="Arial" w:cs="Arial"/>
                                              <w:b/>
                                              <w:bCs/>
                                              <w:color w:val="000000"/>
                                              <w:sz w:val="28"/>
                                              <w:szCs w:val="28"/>
                                            </w:rPr>
                                            <w:t> </w:t>
                                          </w:r>
                                        </w:p>
                                        <w:p w:rsidR="000943B9" w:rsidRDefault="000943B9">
                                          <w:pPr>
                                            <w:pStyle w:val="NormalWeb"/>
                                            <w:spacing w:before="0" w:beforeAutospacing="0" w:after="0" w:afterAutospacing="0"/>
                                            <w:jc w:val="center"/>
                                            <w:rPr>
                                              <w:b/>
                                              <w:bCs/>
                                              <w:color w:val="000000"/>
                                            </w:rPr>
                                          </w:pPr>
                                          <w:r>
                                            <w:rPr>
                                              <w:rStyle w:val="Strong"/>
                                              <w:rFonts w:ascii="Arial" w:hAnsi="Arial" w:cs="Arial"/>
                                              <w:i/>
                                              <w:iCs/>
                                              <w:color w:val="000000"/>
                                              <w:sz w:val="28"/>
                                              <w:szCs w:val="28"/>
                                            </w:rPr>
                                            <w:t xml:space="preserve">"I loved this DVD, from beginning to end the message was clear that all the End Time Signs are converging upon the world, just as the Bible predicted. I cried during the part about the Jewish Aliyah when they landed in Israel and </w:t>
                                          </w:r>
                                          <w:r>
                                            <w:rPr>
                                              <w:rStyle w:val="Strong"/>
                                              <w:rFonts w:ascii="Arial" w:hAnsi="Arial" w:cs="Arial"/>
                                              <w:i/>
                                              <w:iCs/>
                                              <w:color w:val="000000"/>
                                              <w:sz w:val="28"/>
                                              <w:szCs w:val="28"/>
                                            </w:rPr>
                                            <w:lastRenderedPageBreak/>
                                            <w:t>kissed the ground. Great Job!"  - D. Koerner - (California)</w:t>
                                          </w:r>
                                          <w:r>
                                            <w:rPr>
                                              <w:rFonts w:ascii="Arial" w:hAnsi="Arial" w:cs="Arial"/>
                                              <w:b/>
                                              <w:bCs/>
                                              <w:color w:val="000000"/>
                                              <w:sz w:val="28"/>
                                              <w:szCs w:val="28"/>
                                            </w:rPr>
                                            <w:br/>
                                            <w:t> </w:t>
                                          </w:r>
                                        </w:p>
                                        <w:p w:rsidR="000943B9" w:rsidRDefault="000943B9">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0943B9" w:rsidRDefault="000943B9">
                                          <w:pPr>
                                            <w:pStyle w:val="NormalWeb"/>
                                            <w:spacing w:before="0" w:beforeAutospacing="0" w:after="0" w:afterAutospacing="0"/>
                                            <w:jc w:val="center"/>
                                            <w:rPr>
                                              <w:b/>
                                              <w:bCs/>
                                              <w:color w:val="000000"/>
                                            </w:rPr>
                                          </w:pPr>
                                          <w:r>
                                            <w:rPr>
                                              <w:rFonts w:ascii="Arial" w:hAnsi="Arial" w:cs="Arial"/>
                                              <w:b/>
                                              <w:bCs/>
                                              <w:color w:val="000000"/>
                                              <w:sz w:val="28"/>
                                              <w:szCs w:val="28"/>
                                            </w:rPr>
                                            <w:t> </w:t>
                                          </w:r>
                                        </w:p>
                                        <w:p w:rsidR="000943B9" w:rsidRDefault="000943B9">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0943B9" w:rsidRDefault="000943B9">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0943B9" w:rsidRDefault="000943B9">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0943B9" w:rsidRDefault="000943B9">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0943B9" w:rsidRDefault="000943B9">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0943B9" w:rsidRDefault="000943B9">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0943B9" w:rsidRDefault="000943B9">
                                          <w:pPr>
                                            <w:pStyle w:val="NormalWeb"/>
                                            <w:spacing w:before="0" w:beforeAutospacing="0" w:after="0" w:afterAutospacing="0"/>
                                            <w:jc w:val="center"/>
                                            <w:rPr>
                                              <w:color w:val="000000"/>
                                            </w:rPr>
                                          </w:pPr>
                                          <w:r>
                                            <w:rPr>
                                              <w:color w:val="000000"/>
                                            </w:rPr>
                                            <w:t> </w:t>
                                          </w:r>
                                        </w:p>
                                        <w:p w:rsidR="000943B9" w:rsidRDefault="000943B9">
                                          <w:pPr>
                                            <w:pStyle w:val="NormalWeb"/>
                                            <w:spacing w:before="0" w:beforeAutospacing="0" w:after="0" w:afterAutospacing="0"/>
                                            <w:jc w:val="center"/>
                                            <w:rPr>
                                              <w:color w:val="000000"/>
                                            </w:rPr>
                                          </w:pPr>
                                          <w:r>
                                            <w:rPr>
                                              <w:color w:val="000000"/>
                                            </w:rPr>
                                            <w:t>-------------------------------------------------</w:t>
                                          </w:r>
                                        </w:p>
                                        <w:p w:rsidR="000943B9" w:rsidRDefault="000943B9">
                                          <w:pPr>
                                            <w:pStyle w:val="NormalWeb"/>
                                            <w:spacing w:before="0" w:beforeAutospacing="0" w:after="0" w:afterAutospacing="0"/>
                                            <w:jc w:val="center"/>
                                            <w:rPr>
                                              <w:color w:val="000000"/>
                                            </w:rPr>
                                          </w:pPr>
                                          <w:r>
                                            <w:rPr>
                                              <w:rFonts w:ascii="Arial" w:hAnsi="Arial" w:cs="Arial"/>
                                              <w:color w:val="000000"/>
                                              <w:sz w:val="28"/>
                                              <w:szCs w:val="28"/>
                                            </w:rPr>
                                            <w:t> </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0943B9" w:rsidRDefault="000943B9">
                                          <w:pPr>
                                            <w:pStyle w:val="NormalWeb"/>
                                            <w:spacing w:before="0" w:beforeAutospacing="0" w:after="0" w:afterAutospacing="0"/>
                                            <w:jc w:val="center"/>
                                            <w:rPr>
                                              <w:color w:val="000000"/>
                                            </w:rPr>
                                          </w:pPr>
                                          <w:r>
                                            <w:rPr>
                                              <w:rFonts w:ascii="Arial" w:hAnsi="Arial" w:cs="Arial"/>
                                              <w:color w:val="000000"/>
                                              <w:sz w:val="28"/>
                                              <w:szCs w:val="28"/>
                                            </w:rPr>
                                            <w:t> </w:t>
                                          </w:r>
                                        </w:p>
                                        <w:p w:rsidR="000943B9" w:rsidRDefault="000943B9">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0943B9" w:rsidRDefault="000943B9">
                                          <w:pPr>
                                            <w:pStyle w:val="NormalWeb"/>
                                            <w:spacing w:before="0" w:beforeAutospacing="0" w:after="0" w:afterAutospacing="0"/>
                                            <w:jc w:val="center"/>
                                            <w:rPr>
                                              <w:color w:val="000000"/>
                                            </w:rPr>
                                          </w:pPr>
                                          <w:r>
                                            <w:rPr>
                                              <w:color w:val="000000"/>
                                            </w:rPr>
                                            <w:t> </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0943B9" w:rsidRDefault="000943B9">
                                          <w:pPr>
                                            <w:pStyle w:val="NormalWeb"/>
                                            <w:spacing w:before="0" w:beforeAutospacing="0" w:after="0" w:afterAutospacing="0"/>
                                            <w:jc w:val="center"/>
                                            <w:rPr>
                                              <w:color w:val="000000"/>
                                            </w:rPr>
                                          </w:pPr>
                                          <w:r>
                                            <w:rPr>
                                              <w:color w:val="000000"/>
                                            </w:rPr>
                                            <w:t> </w:t>
                                          </w:r>
                                        </w:p>
                                        <w:p w:rsidR="000943B9" w:rsidRDefault="000943B9">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0943B9" w:rsidRDefault="000943B9">
                                          <w:pPr>
                                            <w:pStyle w:val="NormalWeb"/>
                                            <w:spacing w:before="0" w:beforeAutospacing="0" w:after="0" w:afterAutospacing="0"/>
                                            <w:jc w:val="center"/>
                                            <w:rPr>
                                              <w:color w:val="000000"/>
                                            </w:rPr>
                                          </w:pPr>
                                          <w:r>
                                            <w:rPr>
                                              <w:color w:val="000000"/>
                                            </w:rPr>
                                            <w:t> </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0943B9" w:rsidRDefault="000943B9">
                                          <w:pPr>
                                            <w:pStyle w:val="NormalWeb"/>
                                            <w:spacing w:before="0" w:beforeAutospacing="0" w:after="0" w:afterAutospacing="0"/>
                                            <w:jc w:val="center"/>
                                            <w:rPr>
                                              <w:color w:val="000000"/>
                                            </w:rPr>
                                          </w:pPr>
                                          <w:r>
                                            <w:rPr>
                                              <w:color w:val="000000"/>
                                            </w:rPr>
                                            <w:t> </w:t>
                                          </w:r>
                                        </w:p>
                                        <w:p w:rsidR="000943B9" w:rsidRDefault="000943B9">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0943B9" w:rsidRDefault="000943B9">
                                          <w:pPr>
                                            <w:pStyle w:val="NormalWeb"/>
                                            <w:spacing w:before="0" w:beforeAutospacing="0" w:after="0" w:afterAutospacing="0"/>
                                            <w:jc w:val="center"/>
                                            <w:rPr>
                                              <w:color w:val="000000"/>
                                            </w:rPr>
                                          </w:pPr>
                                          <w:r>
                                            <w:rPr>
                                              <w:color w:val="000000"/>
                                            </w:rPr>
                                            <w:t> </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28"/>
                                              <w:szCs w:val="28"/>
                                            </w:rPr>
                                            <w:lastRenderedPageBreak/>
                                            <w:t>Evangelistic tool</w:t>
                                          </w:r>
                                        </w:p>
                                        <w:p w:rsidR="000943B9" w:rsidRDefault="000943B9">
                                          <w:pPr>
                                            <w:pStyle w:val="NormalWeb"/>
                                            <w:spacing w:before="0" w:beforeAutospacing="0" w:after="0" w:afterAutospacing="0"/>
                                            <w:jc w:val="center"/>
                                            <w:rPr>
                                              <w:color w:val="000000"/>
                                            </w:rPr>
                                          </w:pPr>
                                          <w:r>
                                            <w:rPr>
                                              <w:color w:val="000000"/>
                                            </w:rPr>
                                            <w:t> </w:t>
                                          </w:r>
                                        </w:p>
                                        <w:p w:rsidR="000943B9" w:rsidRDefault="000943B9">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0943B9" w:rsidRDefault="000943B9">
                                          <w:pPr>
                                            <w:pStyle w:val="NormalWeb"/>
                                            <w:spacing w:before="0" w:beforeAutospacing="0" w:after="0" w:afterAutospacing="0"/>
                                            <w:jc w:val="center"/>
                                            <w:rPr>
                                              <w:color w:val="000000"/>
                                            </w:rPr>
                                          </w:pPr>
                                          <w:r>
                                            <w:rPr>
                                              <w:color w:val="000000"/>
                                            </w:rPr>
                                            <w:t> </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0943B9" w:rsidRDefault="000943B9">
                                          <w:pPr>
                                            <w:pStyle w:val="NormalWeb"/>
                                            <w:spacing w:before="0" w:beforeAutospacing="0" w:after="0" w:afterAutospacing="0"/>
                                            <w:jc w:val="center"/>
                                            <w:rPr>
                                              <w:color w:val="000000"/>
                                            </w:rPr>
                                          </w:pPr>
                                          <w:r>
                                            <w:rPr>
                                              <w:color w:val="000000"/>
                                            </w:rPr>
                                            <w:t> </w:t>
                                          </w:r>
                                        </w:p>
                                        <w:p w:rsidR="000943B9" w:rsidRDefault="000943B9">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0943B9" w:rsidRDefault="000943B9">
                                          <w:pPr>
                                            <w:pStyle w:val="NormalWeb"/>
                                            <w:spacing w:before="0" w:beforeAutospacing="0" w:after="0" w:afterAutospacing="0"/>
                                            <w:jc w:val="center"/>
                                            <w:rPr>
                                              <w:color w:val="000000"/>
                                            </w:rPr>
                                          </w:pPr>
                                          <w:r>
                                            <w:rPr>
                                              <w:color w:val="000000"/>
                                            </w:rPr>
                                            <w:t> </w:t>
                                          </w:r>
                                        </w:p>
                                        <w:p w:rsidR="000943B9" w:rsidRDefault="000943B9">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0943B9" w:rsidRDefault="000943B9">
                                          <w:pPr>
                                            <w:pStyle w:val="NormalWeb"/>
                                            <w:spacing w:before="0" w:beforeAutospacing="0" w:after="0" w:afterAutospacing="0"/>
                                            <w:jc w:val="center"/>
                                            <w:rPr>
                                              <w:color w:val="000000"/>
                                            </w:rPr>
                                          </w:pPr>
                                          <w:r>
                                            <w:rPr>
                                              <w:color w:val="000000"/>
                                            </w:rPr>
                                            <w:t> </w:t>
                                          </w:r>
                                        </w:p>
                                        <w:p w:rsidR="000943B9" w:rsidRDefault="000943B9">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0943B9">
                                            <w:trPr>
                                              <w:tblCellSpacing w:w="15" w:type="dxa"/>
                                              <w:jc w:val="center"/>
                                            </w:trPr>
                                            <w:tc>
                                              <w:tcPr>
                                                <w:tcW w:w="50" w:type="pct"/>
                                                <w:tcMar>
                                                  <w:top w:w="75" w:type="dxa"/>
                                                  <w:left w:w="75" w:type="dxa"/>
                                                  <w:bottom w:w="15" w:type="dxa"/>
                                                  <w:right w:w="75" w:type="dxa"/>
                                                </w:tcMar>
                                                <w:vAlign w:val="center"/>
                                                <w:hideMark/>
                                              </w:tcPr>
                                              <w:p w:rsidR="000943B9" w:rsidRDefault="000943B9">
                                                <w:pPr>
                                                  <w:jc w:val="center"/>
                                                  <w:rPr>
                                                    <w:color w:val="000000"/>
                                                  </w:rPr>
                                                </w:pPr>
                                                <w:r>
                                                  <w:rPr>
                                                    <w:noProof/>
                                                    <w:color w:val="0000FF"/>
                                                  </w:rPr>
                                                  <w:drawing>
                                                    <wp:inline distT="0" distB="0" distL="0" distR="0">
                                                      <wp:extent cx="3629025" cy="2714625"/>
                                                      <wp:effectExtent l="0" t="0" r="9525" b="9525"/>
                                                      <wp:docPr id="42" name="Picture 42" descr="CONVERGENCE of the End Time Signs">
                                                        <a:hlinkClick xmlns:a="http://schemas.openxmlformats.org/drawingml/2006/main" r:id="rId9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0943B9">
                                            <w:trPr>
                                              <w:tblCellSpacing w:w="15" w:type="dxa"/>
                                              <w:jc w:val="center"/>
                                            </w:trPr>
                                            <w:tc>
                                              <w:tcPr>
                                                <w:tcW w:w="0" w:type="auto"/>
                                                <w:tcMar>
                                                  <w:top w:w="15" w:type="dxa"/>
                                                  <w:left w:w="15" w:type="dxa"/>
                                                  <w:bottom w:w="75" w:type="dxa"/>
                                                  <w:right w:w="15" w:type="dxa"/>
                                                </w:tcMar>
                                                <w:vAlign w:val="center"/>
                                                <w:hideMark/>
                                              </w:tcPr>
                                              <w:p w:rsidR="000943B9" w:rsidRDefault="000943B9">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0943B9" w:rsidRDefault="000943B9">
                                          <w:pPr>
                                            <w:jc w:val="center"/>
                                            <w:rPr>
                                              <w:rFonts w:ascii="Arial" w:hAnsi="Arial" w:cs="Arial"/>
                                              <w:color w:val="000000"/>
                                              <w:sz w:val="20"/>
                                              <w:szCs w:val="20"/>
                                            </w:rPr>
                                          </w:pPr>
                                        </w:p>
                                        <w:p w:rsidR="000943B9" w:rsidRDefault="000943B9">
                                          <w:pPr>
                                            <w:jc w:val="center"/>
                                            <w:rPr>
                                              <w:rFonts w:ascii="Arial" w:hAnsi="Arial" w:cs="Arial"/>
                                              <w:color w:val="000000"/>
                                              <w:sz w:val="20"/>
                                              <w:szCs w:val="20"/>
                                            </w:rPr>
                                          </w:pPr>
                                        </w:p>
                                        <w:p w:rsidR="000943B9" w:rsidRDefault="000943B9">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 xml:space="preserve">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w:t>
                                          </w:r>
                                          <w:r>
                                            <w:rPr>
                                              <w:rFonts w:ascii="Arial" w:hAnsi="Arial" w:cs="Arial"/>
                                              <w:color w:val="000000"/>
                                            </w:rPr>
                                            <w:lastRenderedPageBreak/>
                                            <w:t>is being fulfilled right before our very eyes.  Fulfilled prophecy is increasing in frequency and intensity just like birth pains, and Jesus said when you see these know that I am near, even at the door.</w:t>
                                          </w:r>
                                        </w:p>
                                        <w:p w:rsidR="000943B9" w:rsidRDefault="000943B9">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0943B9" w:rsidRDefault="000943B9">
                                          <w:pPr>
                                            <w:spacing w:after="240"/>
                                            <w:jc w:val="center"/>
                                            <w:rPr>
                                              <w:rFonts w:ascii="Arial" w:hAnsi="Arial" w:cs="Arial"/>
                                              <w:color w:val="000000"/>
                                            </w:rPr>
                                          </w:pPr>
                                        </w:p>
                                        <w:p w:rsidR="000943B9" w:rsidRDefault="000943B9">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0943B9" w:rsidRDefault="000943B9">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0943B9" w:rsidRDefault="000943B9">
                                          <w:pPr>
                                            <w:jc w:val="center"/>
                                            <w:rPr>
                                              <w:rFonts w:ascii="Arial" w:hAnsi="Arial" w:cs="Arial"/>
                                              <w:color w:val="000000"/>
                                              <w:sz w:val="20"/>
                                              <w:szCs w:val="20"/>
                                            </w:rPr>
                                          </w:pPr>
                                        </w:p>
                                        <w:p w:rsidR="000943B9" w:rsidRDefault="000943B9">
                                          <w:pPr>
                                            <w:jc w:val="center"/>
                                            <w:rPr>
                                              <w:rFonts w:ascii="Arial" w:hAnsi="Arial" w:cs="Arial"/>
                                              <w:color w:val="000000"/>
                                              <w:sz w:val="20"/>
                                              <w:szCs w:val="20"/>
                                            </w:rPr>
                                          </w:pPr>
                                        </w:p>
                                        <w:p w:rsidR="000943B9" w:rsidRDefault="000943B9">
                                          <w:pPr>
                                            <w:jc w:val="center"/>
                                            <w:rPr>
                                              <w:rFonts w:ascii="Arial" w:hAnsi="Arial" w:cs="Arial"/>
                                              <w:color w:val="001A81"/>
                                              <w:sz w:val="36"/>
                                              <w:szCs w:val="36"/>
                                            </w:rPr>
                                          </w:pPr>
                                          <w:hyperlink r:id="rId98" w:tgtFrame="_blank" w:history="1">
                                            <w:r>
                                              <w:rPr>
                                                <w:rStyle w:val="Hyperlink"/>
                                                <w:rFonts w:ascii="Arial" w:hAnsi="Arial" w:cs="Arial"/>
                                                <w:b/>
                                                <w:bCs/>
                                              </w:rPr>
                                              <w:t>CLICK HERE TO ORDER</w:t>
                                            </w:r>
                                          </w:hyperlink>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drawing>
                                                    <wp:inline distT="0" distB="0" distL="0" distR="0">
                                                      <wp:extent cx="47625" cy="9525"/>
                                                      <wp:effectExtent l="0" t="0" r="0" b="0"/>
                                                      <wp:docPr id="41" name="Picture 4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rPr>
                                              <w:color w:val="000000"/>
                                            </w:rPr>
                                          </w:pPr>
                                        </w:p>
                                        <w:p w:rsidR="000943B9" w:rsidRDefault="000943B9">
                                          <w:pPr>
                                            <w:jc w:val="center"/>
                                            <w:rPr>
                                              <w:color w:val="000000"/>
                                            </w:rPr>
                                          </w:pPr>
                                          <w:r>
                                            <w:rPr>
                                              <w:rStyle w:val="Strong"/>
                                              <w:color w:val="000090"/>
                                              <w:sz w:val="40"/>
                                              <w:szCs w:val="40"/>
                                            </w:rPr>
                                            <w:t>CHECK OUT ALL OUR AMAZING DVD'S</w:t>
                                          </w:r>
                                        </w:p>
                                        <w:p w:rsidR="000943B9" w:rsidRDefault="000943B9">
                                          <w:pPr>
                                            <w:jc w:val="center"/>
                                            <w:rPr>
                                              <w:rFonts w:ascii="Georgia" w:hAnsi="Georgia"/>
                                              <w:color w:val="000000"/>
                                              <w:sz w:val="28"/>
                                              <w:szCs w:val="28"/>
                                            </w:rPr>
                                          </w:pPr>
                                        </w:p>
                                        <w:p w:rsidR="000943B9" w:rsidRDefault="000943B9">
                                          <w:pPr>
                                            <w:jc w:val="center"/>
                                            <w:rPr>
                                              <w:rFonts w:ascii="Courier New" w:hAnsi="Courier New" w:cs="Courier New"/>
                                              <w:color w:val="000000"/>
                                              <w:sz w:val="32"/>
                                              <w:szCs w:val="32"/>
                                            </w:rPr>
                                          </w:pPr>
                                          <w:r>
                                            <w:rPr>
                                              <w:rStyle w:val="Strong"/>
                                              <w:rFonts w:ascii="Courier New" w:hAnsi="Courier New" w:cs="Courier New"/>
                                              <w:color w:val="000000"/>
                                              <w:sz w:val="32"/>
                                              <w:szCs w:val="32"/>
                                            </w:rPr>
                                            <w:t>The End of Times - Israel God's Timepiece - The Rapture - After the Rapture - As in the Days of Noah - Gog and Magog - Perilous Times - The Antichrist - Living on Borrowed Time - Angels,  Aliens &amp; Armageddon - There will be Tribulation - Jerusalem A Cup of Trembling - The Revelation Series - </w:t>
                                          </w:r>
                                        </w:p>
                                        <w:p w:rsidR="000943B9" w:rsidRDefault="000943B9">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0943B9" w:rsidRDefault="000943B9">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0943B9">
                                            <w:trPr>
                                              <w:tblCellSpacing w:w="15" w:type="dxa"/>
                                              <w:jc w:val="center"/>
                                            </w:trPr>
                                            <w:tc>
                                              <w:tcPr>
                                                <w:tcW w:w="6150" w:type="dxa"/>
                                                <w:tcMar>
                                                  <w:top w:w="15" w:type="dxa"/>
                                                  <w:left w:w="15" w:type="dxa"/>
                                                  <w:bottom w:w="15" w:type="dxa"/>
                                                  <w:right w:w="15" w:type="dxa"/>
                                                </w:tcMar>
                                                <w:vAlign w:val="center"/>
                                                <w:hideMark/>
                                              </w:tcPr>
                                              <w:p w:rsidR="000943B9" w:rsidRDefault="000943B9">
                                                <w:pPr>
                                                  <w:jc w:val="center"/>
                                                  <w:rPr>
                                                    <w:color w:val="000000"/>
                                                  </w:rPr>
                                                </w:pPr>
                                                <w:r>
                                                  <w:rPr>
                                                    <w:noProof/>
                                                    <w:color w:val="0000FF"/>
                                                  </w:rPr>
                                                  <w:lastRenderedPageBreak/>
                                                  <w:drawing>
                                                    <wp:inline distT="0" distB="0" distL="0" distR="0">
                                                      <wp:extent cx="3810000" cy="2857500"/>
                                                      <wp:effectExtent l="0" t="0" r="0" b="0"/>
                                                      <wp:docPr id="40" name="Picture 40" descr="Welcome to Prophecy Update">
                                                        <a:hlinkClick xmlns:a="http://schemas.openxmlformats.org/drawingml/2006/main" r:id="rId9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0943B9">
                                            <w:trPr>
                                              <w:tblCellSpacing w:w="15" w:type="dxa"/>
                                              <w:jc w:val="center"/>
                                            </w:trPr>
                                            <w:tc>
                                              <w:tcPr>
                                                <w:tcW w:w="0" w:type="auto"/>
                                                <w:tcMar>
                                                  <w:top w:w="15" w:type="dxa"/>
                                                  <w:left w:w="15" w:type="dxa"/>
                                                  <w:bottom w:w="15" w:type="dxa"/>
                                                  <w:right w:w="15" w:type="dxa"/>
                                                </w:tcMar>
                                                <w:vAlign w:val="center"/>
                                                <w:hideMark/>
                                              </w:tcPr>
                                              <w:p w:rsidR="000943B9" w:rsidRDefault="000943B9">
                                                <w:pPr>
                                                  <w:jc w:val="center"/>
                                                  <w:rPr>
                                                    <w:b/>
                                                    <w:bCs/>
                                                    <w:color w:val="000000"/>
                                                  </w:rPr>
                                                </w:pPr>
                                                <w:r>
                                                  <w:rPr>
                                                    <w:b/>
                                                    <w:bCs/>
                                                    <w:color w:val="000000"/>
                                                  </w:rPr>
                                                  <w:t>Welcome to Prophecy Update</w:t>
                                                </w:r>
                                              </w:p>
                                            </w:tc>
                                          </w:tr>
                                        </w:tbl>
                                        <w:p w:rsidR="000943B9" w:rsidRDefault="000943B9">
                                          <w:pPr>
                                            <w:jc w:val="center"/>
                                            <w:rPr>
                                              <w:rFonts w:ascii="Georgia" w:hAnsi="Georgia"/>
                                              <w:color w:val="000000"/>
                                              <w:sz w:val="28"/>
                                              <w:szCs w:val="28"/>
                                            </w:rPr>
                                          </w:pPr>
                                        </w:p>
                                        <w:p w:rsidR="000943B9" w:rsidRDefault="000943B9">
                                          <w:pPr>
                                            <w:rPr>
                                              <w:rFonts w:ascii="Arial" w:hAnsi="Arial" w:cs="Arial"/>
                                              <w:color w:val="000000"/>
                                              <w:sz w:val="20"/>
                                              <w:szCs w:val="20"/>
                                            </w:rPr>
                                          </w:pPr>
                                        </w:p>
                                        <w:p w:rsidR="000943B9" w:rsidRDefault="000943B9">
                                          <w:pPr>
                                            <w:pStyle w:val="NormalWeb"/>
                                            <w:spacing w:before="0" w:beforeAutospacing="0" w:after="0" w:afterAutospacing="0"/>
                                            <w:jc w:val="center"/>
                                            <w:rPr>
                                              <w:rFonts w:ascii="Arial" w:hAnsi="Arial" w:cs="Arial"/>
                                              <w:color w:val="000000"/>
                                              <w:sz w:val="20"/>
                                              <w:szCs w:val="20"/>
                                            </w:rPr>
                                          </w:pPr>
                                          <w:hyperlink r:id="rId101"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0943B9" w:rsidRDefault="000943B9">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w:t>
                                          </w:r>
                                          <w:r>
                                            <w:rPr>
                                              <w:rFonts w:ascii="Arial" w:hAnsi="Arial" w:cs="Arial"/>
                                              <w:b/>
                                              <w:bCs/>
                                              <w:color w:val="000000"/>
                                              <w:sz w:val="20"/>
                                              <w:szCs w:val="20"/>
                                            </w:rPr>
                                            <w:lastRenderedPageBreak/>
                                            <w:t xml:space="preserve">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0943B9" w:rsidRDefault="000943B9">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0943B9" w:rsidRDefault="000943B9">
                                          <w:pPr>
                                            <w:pStyle w:val="NormalWeb"/>
                                            <w:spacing w:before="0" w:beforeAutospacing="0" w:after="0" w:afterAutospacing="0"/>
                                            <w:jc w:val="center"/>
                                            <w:rPr>
                                              <w:rFonts w:ascii="Arial" w:hAnsi="Arial" w:cs="Arial"/>
                                              <w:color w:val="000000"/>
                                              <w:sz w:val="20"/>
                                              <w:szCs w:val="20"/>
                                            </w:rPr>
                                          </w:pPr>
                                          <w:hyperlink r:id="rId102" w:tgtFrame="_blank" w:history="1">
                                            <w:r>
                                              <w:rPr>
                                                <w:rStyle w:val="Hyperlink"/>
                                                <w:rFonts w:ascii="Arial" w:hAnsi="Arial" w:cs="Arial"/>
                                                <w:b/>
                                                <w:bCs/>
                                                <w:color w:val="3366FF"/>
                                                <w:sz w:val="40"/>
                                                <w:szCs w:val="40"/>
                                              </w:rPr>
                                              <w:t>VISIT OUR STORE BY CLICKING HERE</w:t>
                                            </w:r>
                                          </w:hyperlink>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943B9" w:rsidRDefault="000943B9">
                                          <w:pPr>
                                            <w:rPr>
                                              <w:color w:val="000000"/>
                                            </w:rPr>
                                          </w:pPr>
                                          <w:r>
                                            <w:rPr>
                                              <w:rFonts w:ascii="Arial" w:hAnsi="Arial" w:cs="Arial"/>
                                              <w:color w:val="000000"/>
                                              <w:sz w:val="20"/>
                                              <w:szCs w:val="20"/>
                                            </w:rPr>
                                            <w:t>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hideMark/>
                                        </w:tcPr>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0943B9" w:rsidRDefault="000943B9">
                                          <w:pPr>
                                            <w:rPr>
                                              <w:rFonts w:ascii="Arial" w:hAnsi="Arial" w:cs="Arial"/>
                                              <w:color w:val="000000"/>
                                              <w:sz w:val="20"/>
                                              <w:szCs w:val="20"/>
                                            </w:rPr>
                                          </w:pPr>
                                          <w:r>
                                            <w:rPr>
                                              <w:rStyle w:val="Strong"/>
                                              <w:rFonts w:ascii="Arial" w:hAnsi="Arial" w:cs="Arial"/>
                                              <w:color w:val="000000"/>
                                              <w:sz w:val="32"/>
                                              <w:szCs w:val="32"/>
                                            </w:rPr>
                                            <w:lastRenderedPageBreak/>
                                            <w:t>The Next-Generation Weapons That Russia Will Use Against The United States In World War III</w:t>
                                          </w:r>
                                          <w:r>
                                            <w:rPr>
                                              <w:rFonts w:ascii="Arial" w:hAnsi="Arial" w:cs="Arial"/>
                                              <w:color w:val="000000"/>
                                              <w:sz w:val="20"/>
                                              <w:szCs w:val="20"/>
                                            </w:rPr>
                                            <w:t xml:space="preserve"> - By Michael Snyder -</w:t>
                                          </w:r>
                                        </w:p>
                                        <w:p w:rsidR="000943B9" w:rsidRDefault="000943B9">
                                          <w:pPr>
                                            <w:rPr>
                                              <w:rFonts w:ascii="Arial" w:hAnsi="Arial" w:cs="Arial"/>
                                              <w:color w:val="000000"/>
                                              <w:sz w:val="20"/>
                                              <w:szCs w:val="20"/>
                                            </w:rPr>
                                          </w:pPr>
                                          <w:hyperlink r:id="rId103" w:tgtFrame="_blank" w:history="1">
                                            <w:r>
                                              <w:rPr>
                                                <w:rStyle w:val="Hyperlink"/>
                                                <w:rFonts w:ascii="Arial" w:hAnsi="Arial" w:cs="Arial"/>
                                              </w:rPr>
                                              <w:t>http://endoftheamericandream.com/archives/the-next-generation-weapons-that-russia-will-use-against-the-united-states-in-world-war-iii</w:t>
                                            </w:r>
                                          </w:hyperlink>
                                          <w:r>
                                            <w:rPr>
                                              <w:rFonts w:ascii="Arial" w:hAnsi="Arial" w:cs="Arial"/>
                                              <w:color w:val="000000"/>
                                              <w:sz w:val="20"/>
                                              <w:szCs w:val="20"/>
                                            </w:rPr>
                                            <w:t xml:space="preserve">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e Russian military is in the midst of a sweeping modernization program, and it is currently developing some incredibly impressive offensive and defensive next-generation weapons that are designed to be used in a future war with the United States.  The key to winning World War III will be to strike hard and to strike fast, and the Russians understand this.  Meanwhile, the U.S. military has totally shifted gears from a "Cold War mindset" and is now completely focused on fighting smaller regional wars in the Middle East and elsewhere.  As a result, U.S. strategic forces have suffered.  There has been very little effort to modernize, and many of our nuclear missile silos are using technology that is ridiculously outdated.  For example, CBS News has documented that eight inch floppy disks are still being used in many of our missile silos.  And don't expect things to change any time soon.  At this point, the U.S. military plans to keep Minuteman intercontinental ballistic missiles that were originally deployed in the 1960s and 1970s in service until 2030.</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at all of this means is that the Russians are feverishly preparing to fight World War III and we are </w:t>
                                          </w:r>
                                          <w:proofErr w:type="gramStart"/>
                                          <w:r>
                                            <w:rPr>
                                              <w:rFonts w:ascii="Arial" w:hAnsi="Arial" w:cs="Arial"/>
                                              <w:color w:val="000000"/>
                                            </w:rPr>
                                            <w:t>not.</w:t>
                                          </w:r>
                                          <w:proofErr w:type="gramEnd"/>
                                          <w:r>
                                            <w:rPr>
                                              <w:rFonts w:ascii="Arial" w:hAnsi="Arial" w:cs="Arial"/>
                                              <w:color w:val="000000"/>
                                            </w:rPr>
                                            <w:t>  The following are just a few of the next-generation weapons that Russia will use against the United States during the next great global war...</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 xml:space="preserve">The </w:t>
                                          </w:r>
                                          <w:proofErr w:type="spellStart"/>
                                          <w:r>
                                            <w:rPr>
                                              <w:rStyle w:val="Strong"/>
                                              <w:rFonts w:ascii="Arial" w:hAnsi="Arial" w:cs="Arial"/>
                                              <w:color w:val="000000"/>
                                            </w:rPr>
                                            <w:t>Sarmat</w:t>
                                          </w:r>
                                          <w:proofErr w:type="spellEnd"/>
                                          <w:r>
                                            <w:rPr>
                                              <w:rStyle w:val="Strong"/>
                                              <w:rFonts w:ascii="Arial" w:hAnsi="Arial" w:cs="Arial"/>
                                              <w:color w:val="000000"/>
                                            </w:rPr>
                                            <w:t xml:space="preserve"> Intercontinental Ballistic Missil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ost Americans have heard of the infamous SS-18 "Satan" intercontinental ballistic missiles.  But these are now being replaced by the </w:t>
                                          </w:r>
                                          <w:proofErr w:type="spellStart"/>
                                          <w:r>
                                            <w:rPr>
                                              <w:rFonts w:ascii="Arial" w:hAnsi="Arial" w:cs="Arial"/>
                                              <w:color w:val="000000"/>
                                            </w:rPr>
                                            <w:t>Sarmat</w:t>
                                          </w:r>
                                          <w:proofErr w:type="spellEnd"/>
                                          <w:r>
                                            <w:rPr>
                                              <w:rFonts w:ascii="Arial" w:hAnsi="Arial" w:cs="Arial"/>
                                              <w:color w:val="000000"/>
                                            </w:rPr>
                                            <w:t xml:space="preserve"> intercontinental ballistic missil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t>
                                          </w:r>
                                          <w:proofErr w:type="spellStart"/>
                                          <w:r>
                                            <w:rPr>
                                              <w:rFonts w:ascii="Arial" w:hAnsi="Arial" w:cs="Arial"/>
                                              <w:color w:val="000000"/>
                                            </w:rPr>
                                            <w:t>Sarmat</w:t>
                                          </w:r>
                                          <w:proofErr w:type="spellEnd"/>
                                          <w:r>
                                            <w:rPr>
                                              <w:rFonts w:ascii="Arial" w:hAnsi="Arial" w:cs="Arial"/>
                                              <w:color w:val="000000"/>
                                            </w:rPr>
                                            <w:t xml:space="preserve"> (also known as </w:t>
                                          </w:r>
                                          <w:proofErr w:type="spellStart"/>
                                          <w:r>
                                            <w:rPr>
                                              <w:rFonts w:ascii="Arial" w:hAnsi="Arial" w:cs="Arial"/>
                                              <w:color w:val="000000"/>
                                            </w:rPr>
                                            <w:t>Sarmatian</w:t>
                                          </w:r>
                                          <w:proofErr w:type="spellEnd"/>
                                          <w:r>
                                            <w:rPr>
                                              <w:rFonts w:ascii="Arial" w:hAnsi="Arial" w:cs="Arial"/>
                                              <w:color w:val="000000"/>
                                            </w:rPr>
                                            <w:t xml:space="preserve">) is a Russian liquid-fueled, MIRV-equipped, super-heavy thermonuclear intercontinental ballistic missile in development as of early 2015, intended to replace the previous SS-18 Satan and carry extensive counter-missile defense measures. Its large payload would allow for up to 10 heavy warheads or 15 lighter ones, and/or a combination of warheads and massive amounts of countermeasures designed to defeat the anti-missile systems. The </w:t>
                                          </w:r>
                                          <w:proofErr w:type="spellStart"/>
                                          <w:r>
                                            <w:rPr>
                                              <w:rFonts w:ascii="Arial" w:hAnsi="Arial" w:cs="Arial"/>
                                              <w:color w:val="000000"/>
                                            </w:rPr>
                                            <w:t>Sarmat</w:t>
                                          </w:r>
                                          <w:proofErr w:type="spellEnd"/>
                                          <w:r>
                                            <w:rPr>
                                              <w:rFonts w:ascii="Arial" w:hAnsi="Arial" w:cs="Arial"/>
                                              <w:color w:val="000000"/>
                                            </w:rPr>
                                            <w:t xml:space="preserve"> is expected to be ready for deployment around 2020, but other sources state that the program is being fast-tracked and it could comprise up to 80 percent of Russia's land-based nuclear arsenal by 2021.</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As you can see below, these missiles are extremely hug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noProof/>
                                              <w:color w:val="000000"/>
                                            </w:rPr>
                                            <w:lastRenderedPageBreak/>
                                            <w:drawing>
                                              <wp:inline distT="0" distB="0" distL="0" distR="0">
                                                <wp:extent cx="4381500" cy="2676525"/>
                                                <wp:effectExtent l="0" t="0" r="0" b="9525"/>
                                                <wp:docPr id="38" name="Picture 38" descr="http://files.ctctcdn.com/61c7cfcb201/64c93dbb-16dd-4d73-b141-b6e078af13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files.ctctcdn.com/61c7cfcb201/64c93dbb-16dd-4d73-b141-b6e078af1376.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381500" cy="2676525"/>
                                                        </a:xfrm>
                                                        <a:prstGeom prst="rect">
                                                          <a:avLst/>
                                                        </a:prstGeom>
                                                        <a:noFill/>
                                                        <a:ln>
                                                          <a:noFill/>
                                                        </a:ln>
                                                      </pic:spPr>
                                                    </pic:pic>
                                                  </a:graphicData>
                                                </a:graphic>
                                              </wp:inline>
                                            </w:drawing>
                                          </w:r>
                                          <w:r>
                                            <w:rPr>
                                              <w:rFonts w:ascii="Arial" w:hAnsi="Arial" w:cs="Arial"/>
                                              <w:color w:val="000000"/>
                                            </w:rPr>
                                            <w:b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 xml:space="preserve">The </w:t>
                                          </w:r>
                                          <w:proofErr w:type="spellStart"/>
                                          <w:r>
                                            <w:rPr>
                                              <w:rStyle w:val="Strong"/>
                                              <w:rFonts w:ascii="Arial" w:hAnsi="Arial" w:cs="Arial"/>
                                              <w:color w:val="000000"/>
                                            </w:rPr>
                                            <w:t>Borey</w:t>
                                          </w:r>
                                          <w:proofErr w:type="spellEnd"/>
                                          <w:r>
                                            <w:rPr>
                                              <w:rStyle w:val="Strong"/>
                                              <w:rFonts w:ascii="Arial" w:hAnsi="Arial" w:cs="Arial"/>
                                              <w:color w:val="000000"/>
                                            </w:rPr>
                                            <w:t xml:space="preserve"> Class Nuclear Submarin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f even greater concern than the </w:t>
                                          </w:r>
                                          <w:proofErr w:type="spellStart"/>
                                          <w:r>
                                            <w:rPr>
                                              <w:rFonts w:ascii="Arial" w:hAnsi="Arial" w:cs="Arial"/>
                                              <w:color w:val="000000"/>
                                            </w:rPr>
                                            <w:t>Sarmat</w:t>
                                          </w:r>
                                          <w:proofErr w:type="spellEnd"/>
                                          <w:r>
                                            <w:rPr>
                                              <w:rFonts w:ascii="Arial" w:hAnsi="Arial" w:cs="Arial"/>
                                              <w:color w:val="000000"/>
                                            </w:rPr>
                                            <w:t xml:space="preserve"> are the new </w:t>
                                          </w:r>
                                          <w:proofErr w:type="spellStart"/>
                                          <w:r>
                                            <w:rPr>
                                              <w:rFonts w:ascii="Arial" w:hAnsi="Arial" w:cs="Arial"/>
                                              <w:color w:val="000000"/>
                                            </w:rPr>
                                            <w:t>Borey</w:t>
                                          </w:r>
                                          <w:proofErr w:type="spellEnd"/>
                                          <w:r>
                                            <w:rPr>
                                              <w:rFonts w:ascii="Arial" w:hAnsi="Arial" w:cs="Arial"/>
                                              <w:color w:val="000000"/>
                                            </w:rPr>
                                            <w:t xml:space="preserve"> class nuclear submarines that Russia is building.  The following is from an article about the launch of one of these new submarines, the Vladimir Monomakh, in 2013...</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Russia recently launched its near silent nuclear submarine following several years of developmen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t>
                                          </w:r>
                                          <w:proofErr w:type="spellStart"/>
                                          <w:r>
                                            <w:rPr>
                                              <w:rFonts w:ascii="Arial" w:hAnsi="Arial" w:cs="Arial"/>
                                              <w:color w:val="000000"/>
                                            </w:rPr>
                                            <w:t>Borey</w:t>
                                          </w:r>
                                          <w:proofErr w:type="spellEnd"/>
                                          <w:r>
                                            <w:rPr>
                                              <w:rFonts w:ascii="Arial" w:hAnsi="Arial" w:cs="Arial"/>
                                              <w:color w:val="000000"/>
                                            </w:rPr>
                                            <w:t xml:space="preserve"> Class submarine, dubbed Vladimir Monomakh, has a next generation nuclear reactor, can dive deeper than 1,200 feet, and carries up to 20 nuclear intercontinental ballistic missiles (ICBM).</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Each of these "</w:t>
                                          </w:r>
                                          <w:proofErr w:type="spellStart"/>
                                          <w:r>
                                            <w:rPr>
                                              <w:rFonts w:ascii="Arial" w:hAnsi="Arial" w:cs="Arial"/>
                                              <w:color w:val="000000"/>
                                            </w:rPr>
                                            <w:t>Bulava</w:t>
                                          </w:r>
                                          <w:proofErr w:type="spellEnd"/>
                                          <w:r>
                                            <w:rPr>
                                              <w:rFonts w:ascii="Arial" w:hAnsi="Arial" w:cs="Arial"/>
                                              <w:color w:val="000000"/>
                                            </w:rPr>
                                            <w:t>" ICBM's can carry ten detachable MIRV warheads, what they call "re-entry vehicles," capable of delivering 150 kiloton yields per warhead (luckily, tests of the warheads only yielded 11 "successes" out of almost 20 attempts). Which doesn't mean they aren't a concern, MIRV's are what shook the Cold War to its foundation when they first appeared in the 1970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One of the primary things that has U.S. military planners worried is how quiet these subs are.  In fact, according to an RT article these subs are supposed to be "almost silen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t belongs to a class of missile strategic submarine cruisers with a new generation of nuclear reactor, which allows the submarine to dive to a depth of 480 meters. It can spend up to three months in autonomous navigation and, thanks to the latest achievements in the reduction of noise, it is almost silent compared to previous generations of submarine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So why is that a problem?</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Well, imagine a scenario where Russian nuclear subs approach our coastlines completely undetected and launch a barrage of missiles toward our cities and military bases.  We could be wiped out before we even knew what hit u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f you don't think that this could ever happen, just consider the following excerpt from a Fox News article published back in 2012...</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A Russian nuclear-powered attack submarine armed with long-range cruise missiles operated undetected in the Gulf of Mexico for several weeks and its travel in strategic U.S. waters was only confirmed after it left the region, the Washington Free Beacon has learned.</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t is only the second time since 2009 that a Russian attack submarine has patrolled so close to U.S. shore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f we can't detect them, how are we going to defend against them?  Here is a look at one of them in the water...</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0943B9" w:rsidRDefault="000943B9">
                                          <w:pPr>
                                            <w:pStyle w:val="NormalWeb"/>
                                            <w:spacing w:before="0" w:beforeAutospacing="0" w:after="0" w:afterAutospacing="0"/>
                                            <w:jc w:val="center"/>
                                            <w:rPr>
                                              <w:rFonts w:ascii="Arial" w:hAnsi="Arial" w:cs="Arial"/>
                                              <w:color w:val="000000"/>
                                              <w:sz w:val="20"/>
                                              <w:szCs w:val="20"/>
                                            </w:rPr>
                                          </w:pPr>
                                          <w:r>
                                            <w:rPr>
                                              <w:rFonts w:ascii="Arial" w:hAnsi="Arial" w:cs="Arial"/>
                                              <w:noProof/>
                                              <w:color w:val="000000"/>
                                            </w:rPr>
                                            <w:drawing>
                                              <wp:inline distT="0" distB="0" distL="0" distR="0">
                                                <wp:extent cx="4381500" cy="2686050"/>
                                                <wp:effectExtent l="0" t="0" r="0" b="0"/>
                                                <wp:docPr id="37" name="Picture 37" descr="http://files.ctctcdn.com/61c7cfcb201/5c634d36-0e66-4f57-a197-d5740487dbc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files.ctctcdn.com/61c7cfcb201/5c634d36-0e66-4f57-a197-d5740487dbc0.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381500" cy="2686050"/>
                                                        </a:xfrm>
                                                        <a:prstGeom prst="rect">
                                                          <a:avLst/>
                                                        </a:prstGeom>
                                                        <a:noFill/>
                                                        <a:ln>
                                                          <a:noFill/>
                                                        </a:ln>
                                                      </pic:spPr>
                                                    </pic:pic>
                                                  </a:graphicData>
                                                </a:graphic>
                                              </wp:inline>
                                            </w:drawing>
                                          </w:r>
                                          <w:r>
                                            <w:rPr>
                                              <w:rFonts w:ascii="Arial" w:hAnsi="Arial" w:cs="Arial"/>
                                              <w:color w:val="000000"/>
                                            </w:rPr>
                                            <w:b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 xml:space="preserve">The </w:t>
                                          </w:r>
                                          <w:proofErr w:type="spellStart"/>
                                          <w:r>
                                            <w:rPr>
                                              <w:rStyle w:val="Strong"/>
                                              <w:rFonts w:ascii="Arial" w:hAnsi="Arial" w:cs="Arial"/>
                                              <w:color w:val="000000"/>
                                            </w:rPr>
                                            <w:t>Bulava</w:t>
                                          </w:r>
                                          <w:proofErr w:type="spellEnd"/>
                                          <w:r>
                                            <w:rPr>
                                              <w:rStyle w:val="Strong"/>
                                              <w:rFonts w:ascii="Arial" w:hAnsi="Arial" w:cs="Arial"/>
                                              <w:color w:val="000000"/>
                                            </w:rPr>
                                            <w:t xml:space="preserve"> Submarine-Launched Nuclear Missil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t>
                                          </w:r>
                                          <w:proofErr w:type="spellStart"/>
                                          <w:r>
                                            <w:rPr>
                                              <w:rFonts w:ascii="Arial" w:hAnsi="Arial" w:cs="Arial"/>
                                              <w:color w:val="000000"/>
                                            </w:rPr>
                                            <w:t>Borey</w:t>
                                          </w:r>
                                          <w:proofErr w:type="spellEnd"/>
                                          <w:r>
                                            <w:rPr>
                                              <w:rFonts w:ascii="Arial" w:hAnsi="Arial" w:cs="Arial"/>
                                              <w:color w:val="000000"/>
                                            </w:rPr>
                                            <w:t xml:space="preserve"> class submarines are going to be carrying </w:t>
                                          </w:r>
                                          <w:proofErr w:type="spellStart"/>
                                          <w:r>
                                            <w:rPr>
                                              <w:rFonts w:ascii="Arial" w:hAnsi="Arial" w:cs="Arial"/>
                                              <w:color w:val="000000"/>
                                            </w:rPr>
                                            <w:t>Bulava</w:t>
                                          </w:r>
                                          <w:proofErr w:type="spellEnd"/>
                                          <w:r>
                                            <w:rPr>
                                              <w:rFonts w:ascii="Arial" w:hAnsi="Arial" w:cs="Arial"/>
                                              <w:color w:val="000000"/>
                                            </w:rPr>
                                            <w:t xml:space="preserve"> submarine-launched nuclear missiles.  The Russians have had some difficulties with the development of these missiles, but most of those difficulties now appear to be ironed out.  The following is a description of these missiles from globalsecurity.org...</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t>
                                          </w:r>
                                          <w:proofErr w:type="spellStart"/>
                                          <w:r>
                                            <w:rPr>
                                              <w:rFonts w:ascii="Arial" w:hAnsi="Arial" w:cs="Arial"/>
                                              <w:color w:val="000000"/>
                                            </w:rPr>
                                            <w:t>Bulava</w:t>
                                          </w:r>
                                          <w:proofErr w:type="spellEnd"/>
                                          <w:r>
                                            <w:rPr>
                                              <w:rFonts w:ascii="Arial" w:hAnsi="Arial" w:cs="Arial"/>
                                              <w:color w:val="000000"/>
                                            </w:rPr>
                                            <w:t xml:space="preserve"> (SS-NX-30) is the submarine-launched version of Russia's most advanced missile, the </w:t>
                                          </w:r>
                                          <w:proofErr w:type="spellStart"/>
                                          <w:r>
                                            <w:rPr>
                                              <w:rFonts w:ascii="Arial" w:hAnsi="Arial" w:cs="Arial"/>
                                              <w:color w:val="000000"/>
                                            </w:rPr>
                                            <w:t>Topol</w:t>
                                          </w:r>
                                          <w:proofErr w:type="spellEnd"/>
                                          <w:r>
                                            <w:rPr>
                                              <w:rFonts w:ascii="Arial" w:hAnsi="Arial" w:cs="Arial"/>
                                              <w:color w:val="000000"/>
                                            </w:rPr>
                                            <w:t xml:space="preserve">-M (SS-27) solid fuel ICBM. The SS-NX-30 is a derivative of the SS-27, except for a slight decrease in range due to conversion of the design for submarine launch. The SS-27 has is 21.9 meters long, far too large to fit in a typical submarine. The largest previously deployed Russian SLBM was the R-39 / SS-N-20 STURGEON, which was 16 meters long. Russian sources report that the </w:t>
                                          </w:r>
                                          <w:proofErr w:type="spellStart"/>
                                          <w:r>
                                            <w:rPr>
                                              <w:rFonts w:ascii="Arial" w:hAnsi="Arial" w:cs="Arial"/>
                                              <w:color w:val="000000"/>
                                            </w:rPr>
                                            <w:t>Bulava</w:t>
                                          </w:r>
                                          <w:proofErr w:type="spellEnd"/>
                                          <w:r>
                                            <w:rPr>
                                              <w:rFonts w:ascii="Arial" w:hAnsi="Arial" w:cs="Arial"/>
                                              <w:color w:val="000000"/>
                                            </w:rPr>
                                            <w:t xml:space="preserve"> SS-N-30 ballistic missile can carry ten warheads to a range of 8,000km. Other sources suggest that the </w:t>
                                          </w:r>
                                          <w:proofErr w:type="spellStart"/>
                                          <w:r>
                                            <w:rPr>
                                              <w:rFonts w:ascii="Arial" w:hAnsi="Arial" w:cs="Arial"/>
                                              <w:color w:val="000000"/>
                                            </w:rPr>
                                            <w:t>Bulava</w:t>
                                          </w:r>
                                          <w:proofErr w:type="spellEnd"/>
                                          <w:r>
                                            <w:rPr>
                                              <w:rFonts w:ascii="Arial" w:hAnsi="Arial" w:cs="Arial"/>
                                              <w:color w:val="000000"/>
                                            </w:rPr>
                                            <w:t xml:space="preserve"> might have a range of 10,000 km, and is reportedly features a 550 </w:t>
                                          </w:r>
                                          <w:proofErr w:type="spellStart"/>
                                          <w:r>
                                            <w:rPr>
                                              <w:rFonts w:ascii="Arial" w:hAnsi="Arial" w:cs="Arial"/>
                                              <w:color w:val="000000"/>
                                            </w:rPr>
                                            <w:t>kT</w:t>
                                          </w:r>
                                          <w:proofErr w:type="spellEnd"/>
                                          <w:r>
                                            <w:rPr>
                                              <w:rFonts w:ascii="Arial" w:hAnsi="Arial" w:cs="Arial"/>
                                              <w:color w:val="000000"/>
                                            </w:rPr>
                                            <w:t xml:space="preserve"> yield nuclear warhead. Apparently up to six MIRVs can be placed at the cost of offloading warhead shielding and decoy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t>
                                          </w:r>
                                          <w:proofErr w:type="spellStart"/>
                                          <w:r>
                                            <w:rPr>
                                              <w:rFonts w:ascii="Arial" w:hAnsi="Arial" w:cs="Arial"/>
                                              <w:color w:val="000000"/>
                                            </w:rPr>
                                            <w:t>Bulava</w:t>
                                          </w:r>
                                          <w:proofErr w:type="spellEnd"/>
                                          <w:r>
                                            <w:rPr>
                                              <w:rFonts w:ascii="Arial" w:hAnsi="Arial" w:cs="Arial"/>
                                              <w:color w:val="000000"/>
                                            </w:rPr>
                                            <w:t xml:space="preserve"> is specifically designed to avoid interception, and each warhead is independently maneuverable to help ensure that they reach their targets intact.  The following was written by U.S. Navy Lieutenant Commander Tom </w:t>
                                          </w:r>
                                          <w:proofErr w:type="spellStart"/>
                                          <w:r>
                                            <w:rPr>
                                              <w:rFonts w:ascii="Arial" w:hAnsi="Arial" w:cs="Arial"/>
                                              <w:color w:val="000000"/>
                                            </w:rPr>
                                            <w:t>Spahn</w:t>
                                          </w:r>
                                          <w:proofErr w:type="spellEnd"/>
                                          <w:r>
                                            <w:rPr>
                                              <w:rFonts w:ascii="Arial" w:hAnsi="Arial" w:cs="Arial"/>
                                              <w:color w:val="000000"/>
                                            </w:rPr>
                                            <w: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imilar to its land-based variant, the </w:t>
                                          </w:r>
                                          <w:proofErr w:type="spellStart"/>
                                          <w:r>
                                            <w:rPr>
                                              <w:rFonts w:ascii="Arial" w:hAnsi="Arial" w:cs="Arial"/>
                                              <w:color w:val="000000"/>
                                            </w:rPr>
                                            <w:t>Topol</w:t>
                                          </w:r>
                                          <w:proofErr w:type="spellEnd"/>
                                          <w:r>
                                            <w:rPr>
                                              <w:rFonts w:ascii="Arial" w:hAnsi="Arial" w:cs="Arial"/>
                                              <w:color w:val="000000"/>
                                            </w:rPr>
                                            <w:t xml:space="preserve">-M SS-27, to thwart evolving Western ballistic-missile-defense shields, the </w:t>
                                          </w:r>
                                          <w:proofErr w:type="spellStart"/>
                                          <w:r>
                                            <w:rPr>
                                              <w:rFonts w:ascii="Arial" w:hAnsi="Arial" w:cs="Arial"/>
                                              <w:color w:val="000000"/>
                                            </w:rPr>
                                            <w:t>Bulava</w:t>
                                          </w:r>
                                          <w:proofErr w:type="spellEnd"/>
                                          <w:r>
                                            <w:rPr>
                                              <w:rFonts w:ascii="Arial" w:hAnsi="Arial" w:cs="Arial"/>
                                              <w:color w:val="000000"/>
                                            </w:rPr>
                                            <w:t xml:space="preserve"> can conduct evasive post-launch maneuvers and deploy a variety of countermeasures and decoys to defend against interception. Its ten hypersonic, independently maneuverable warheads are protected against both physical and electromagnetic-pulse damage to ensure that they can reach their targets intac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 xml:space="preserve">The </w:t>
                                          </w:r>
                                          <w:proofErr w:type="spellStart"/>
                                          <w:r>
                                            <w:rPr>
                                              <w:rStyle w:val="Strong"/>
                                              <w:rFonts w:ascii="Arial" w:hAnsi="Arial" w:cs="Arial"/>
                                              <w:color w:val="000000"/>
                                            </w:rPr>
                                            <w:t>Barguzin</w:t>
                                          </w:r>
                                          <w:proofErr w:type="spellEnd"/>
                                          <w:r>
                                            <w:rPr>
                                              <w:rStyle w:val="Strong"/>
                                              <w:rFonts w:ascii="Arial" w:hAnsi="Arial" w:cs="Arial"/>
                                              <w:color w:val="000000"/>
                                            </w:rPr>
                                            <w:t xml:space="preserve"> Strategic Missile Trai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When nuclear missiles are in a stationary location (such as a missile silo), they can be pretty easy to target.  But if you put them on a mobile platform, you can gain quite a strategic edg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With that in mind, the Russians have reintroduced the strategic missile trai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 Russian military source outlined the capabilities of </w:t>
                                          </w:r>
                                          <w:proofErr w:type="spellStart"/>
                                          <w:r>
                                            <w:rPr>
                                              <w:rFonts w:ascii="Arial" w:hAnsi="Arial" w:cs="Arial"/>
                                              <w:color w:val="000000"/>
                                            </w:rPr>
                                            <w:t>Barguzin</w:t>
                                          </w:r>
                                          <w:proofErr w:type="spellEnd"/>
                                          <w:r>
                                            <w:rPr>
                                              <w:rFonts w:ascii="Arial" w:hAnsi="Arial" w:cs="Arial"/>
                                              <w:color w:val="000000"/>
                                            </w:rPr>
                                            <w:t xml:space="preserve"> strategic missile train. The country may roll out five such disguised mobile launch platforms each carrying six RS-24 </w:t>
                                          </w:r>
                                          <w:proofErr w:type="spellStart"/>
                                          <w:r>
                                            <w:rPr>
                                              <w:rFonts w:ascii="Arial" w:hAnsi="Arial" w:cs="Arial"/>
                                              <w:color w:val="000000"/>
                                            </w:rPr>
                                            <w:t>Yars</w:t>
                                          </w:r>
                                          <w:proofErr w:type="spellEnd"/>
                                          <w:r>
                                            <w:rPr>
                                              <w:rFonts w:ascii="Arial" w:hAnsi="Arial" w:cs="Arial"/>
                                              <w:color w:val="000000"/>
                                            </w:rPr>
                                            <w:t xml:space="preserve"> missiles in five year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 'nuclear train' - properly called </w:t>
                                          </w:r>
                                          <w:proofErr w:type="spellStart"/>
                                          <w:r>
                                            <w:rPr>
                                              <w:rFonts w:ascii="Arial" w:hAnsi="Arial" w:cs="Arial"/>
                                              <w:color w:val="000000"/>
                                            </w:rPr>
                                            <w:t>BZhRK</w:t>
                                          </w:r>
                                          <w:proofErr w:type="spellEnd"/>
                                          <w:r>
                                            <w:rPr>
                                              <w:rFonts w:ascii="Arial" w:hAnsi="Arial" w:cs="Arial"/>
                                              <w:color w:val="000000"/>
                                            </w:rPr>
                                            <w:t>, short for 'combat railway missile complex' in Russian - is a mobile platform for transporting and launching strategic nuclear missiles. Similarly to nuclear submarines, such trains are hard to wipe out in a preemptive strike because of their mobility and ability to be disguised as regular freight train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Soviet Union had 12 such nuclear trains, each carrying three RT-23 </w:t>
                                          </w:r>
                                          <w:proofErr w:type="spellStart"/>
                                          <w:r>
                                            <w:rPr>
                                              <w:rFonts w:ascii="Arial" w:hAnsi="Arial" w:cs="Arial"/>
                                              <w:color w:val="000000"/>
                                            </w:rPr>
                                            <w:t>Molodets</w:t>
                                          </w:r>
                                          <w:proofErr w:type="spellEnd"/>
                                          <w:r>
                                            <w:rPr>
                                              <w:rFonts w:ascii="Arial" w:hAnsi="Arial" w:cs="Arial"/>
                                              <w:color w:val="000000"/>
                                            </w:rPr>
                                            <w:t xml:space="preserve"> (SS-24 Scalpel in NATO disambiguation) missiles, but they were released from combat duty after Russia and the US signed the START-2 treaty in 1993 and eventually decommissioned.</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Last year the Russian military said that nuclear trains - which are no longer banned under the New START treaty - would be revived.</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The S-500 Missile Defense System</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Lastly, I want to discuss a very important weapons system that I recently mentioned in another articl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t is called the S-500 missile defense system, and it fundamentally changes the balance of power between the United States and Russia.</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Once fully deployed, the S-500 will be able to intercept our intercontinental ballistic missiles.  This means that the concept of "mutually assured destruction" does not necessarily apply any longer.  If the Russians can take out most of our nukes with a devastating surprise first strike and intercept whatever we are able to launch back at them with the S-500, the cost/benefit analysis of a nuclear conflict completely change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The following information about the S-500 comes from military-today.com...</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e S-500 is not an upgrade of the S-400, but a new design. It uses a lot of new technology and is superior to the S-400. It was designed to intercept ballistic missiles. It is planned to have a range of 500-600 km and hit targets at altitudes as high as 40 km. Some sources claim that this system is capable of tracking 5-20 ballistic targets and intercepting up to 5-10 ballistic targets simultaneously. It can defeat ballistic missiles traveling at 5-7 kilometers per second. It has been reported that this air defense system can also target low orbital satellites. It is planned that the S-500 will shield Moscow and the regions around it. It will replace the current A-135 anti-ballistic missile system. The S-500 missiles will be used only against the most important targets, such as intercontinental ballistic missiles, AWACS and jamming aircraft.</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Sadly, most Americans do not believe that there is even a remote possibility that we will ever fight a war with Russia.</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As a result, most Americans will never see the point of articles like this on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But over in Russia, anti-American sentiment is at an all-time high and many of their talking heads and intellectuals are now convinced that a shooting war with the United States is inevitable.</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0266"/>
                                          </w:tblGrid>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tcMar>
                                                  <w:top w:w="0" w:type="dxa"/>
                                                  <w:left w:w="0" w:type="dxa"/>
                                                  <w:bottom w:w="15" w:type="dxa"/>
                                                  <w:right w:w="0" w:type="dxa"/>
                                                </w:tcMar>
                                                <w:vAlign w:val="center"/>
                                                <w:hideMark/>
                                              </w:tcPr>
                                              <w:p w:rsidR="000943B9" w:rsidRDefault="000943B9">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rPr>
                                              <w:rFonts w:ascii="Arial" w:hAnsi="Arial" w:cs="Arial"/>
                                              <w:color w:val="000000"/>
                                              <w:sz w:val="20"/>
                                              <w:szCs w:val="20"/>
                                            </w:rPr>
                                          </w:pP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br/>
                                            <w:t> </w:t>
                                          </w:r>
                                        </w:p>
                                        <w:p w:rsidR="000943B9" w:rsidRDefault="000943B9">
                                          <w:pPr>
                                            <w:spacing w:line="254" w:lineRule="auto"/>
                                            <w:rPr>
                                              <w:rFonts w:ascii="Arial" w:hAnsi="Arial" w:cs="Arial"/>
                                              <w:color w:val="000000"/>
                                            </w:rPr>
                                          </w:pPr>
                                          <w:r>
                                            <w:rPr>
                                              <w:rStyle w:val="Strong"/>
                                              <w:rFonts w:ascii="Arial" w:hAnsi="Arial" w:cs="Arial"/>
                                              <w:color w:val="000000"/>
                                              <w:sz w:val="32"/>
                                              <w:szCs w:val="32"/>
                                            </w:rPr>
                                            <w:lastRenderedPageBreak/>
                                            <w:t>Nearing Midnight: China's Prophetic Action</w:t>
                                          </w:r>
                                          <w:r>
                                            <w:rPr>
                                              <w:rFonts w:ascii="Arial" w:hAnsi="Arial" w:cs="Arial"/>
                                              <w:color w:val="000000"/>
                                            </w:rPr>
                                            <w:t xml:space="preserve"> - Terry James - </w:t>
                                          </w:r>
                                          <w:hyperlink r:id="rId106" w:tgtFrame="_blank" w:history="1">
                                            <w:r>
                                              <w:rPr>
                                                <w:rStyle w:val="Hyperlink"/>
                                                <w:rFonts w:ascii="Arial" w:hAnsi="Arial" w:cs="Arial"/>
                                              </w:rPr>
                                              <w:t>http://www.raptureready.com/rap16.html</w:t>
                                            </w:r>
                                          </w:hyperlink>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Sino-American interaction--or perhaps better put, the lack of America's interaction--might have just taken on prophetic relevance. The nation, symbolized by the dragon, we know, will likely be one of the key players while rebellious mankind carries out the final acts of human history. There is some well-founded conjecture that China has made preparations to fire the powerful volley that could eventually prove to help bring America down as the greatest economic power on earth.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story has yet to take on major emphasis by mainstream news, but look for it to grow in the near future. The news is not insignifican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BEIJING -- At least 35 countries will join the China-led Asian Infrastructure Investment Bank (AIIB) by the deadline of March 31, the bank's interim chief, </w:t>
                                          </w:r>
                                          <w:proofErr w:type="spellStart"/>
                                          <w:r>
                                            <w:rPr>
                                              <w:rFonts w:ascii="Arial" w:hAnsi="Arial" w:cs="Arial"/>
                                              <w:color w:val="000000"/>
                                            </w:rPr>
                                            <w:t>Jin</w:t>
                                          </w:r>
                                          <w:proofErr w:type="spellEnd"/>
                                          <w:r>
                                            <w:rPr>
                                              <w:rFonts w:ascii="Arial" w:hAnsi="Arial" w:cs="Arial"/>
                                              <w:color w:val="000000"/>
                                            </w:rPr>
                                            <w:t xml:space="preserve"> </w:t>
                                          </w:r>
                                          <w:proofErr w:type="spellStart"/>
                                          <w:r>
                                            <w:rPr>
                                              <w:rFonts w:ascii="Arial" w:hAnsi="Arial" w:cs="Arial"/>
                                              <w:color w:val="000000"/>
                                            </w:rPr>
                                            <w:t>Liqun</w:t>
                                          </w:r>
                                          <w:proofErr w:type="spellEnd"/>
                                          <w:r>
                                            <w:rPr>
                                              <w:rFonts w:ascii="Arial" w:hAnsi="Arial" w:cs="Arial"/>
                                              <w:color w:val="000000"/>
                                            </w:rPr>
                                            <w:t xml:space="preserve">, said on Sunday. Currently, India, Indonesia and New Zealand have expressed interest in joining the bank, he told a conference in Beijing, following a request by Britain, France, Italy and Luxembourg to become founding members. "By deadline, (we believe) 35 countries, or more, will become founding members of the bank," he said. (Source: Reuters, 3/23/15)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Chinese government has been rumored for many months to be working to undermine U.S. top- nation economic status and the American dollar's position in the monetary world. That there is a grab by China to secure as much gold as possible is no secret. They are making deals with Russia and others for buying gas and oil, thereby, it is thought, working to marginalize U.S. involvement and influence. It is believed they are attempting to set up an economic system, which they would, of course, head--totally separate from American interaction.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t is worrisome to many within the world of economics that China holds so much of America's debt. Fears are that their manipulation of a tremendous amount of U.S. Treasury bonds will one day be used to help crash America's economy.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One concern that China is doing all it can to gather world economic power to itself is its reaching out to traditional enemies such as South Korea and Japan. The three nations met recently, ostensibly to work out territorial and diplomatic disputes. They agreed to continue to establish a trilateral series of meetings, and it is thought that the purpose of the meetings will be to secure stronger economic ties.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dragon nation has proven to be one that is among the worst in the area of human rights. Its many atrocities show the leadership is led and inspired by a dragon of even more virulence--the great, red dragon--Satan.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xml:space="preserve">Again, when considering the often-examined fact that America is mentioned nowhere in Bible prophecy, we must ask whether this current push by China to garner economic power at America's expense is yet another element of the end-times formula for bringing the U.S. down.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China, of course, is also not mentioned by name in Bible prophecy. However, is there much room for doubt that the dragon nation is there by inference to the student who studies carefully?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 believe that China as the major end-times prophetic nation from the Orient is presented primarily in two places in the book of Revelation. The first of the relevant passages is found in the ninth chapter: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And the sixth angel sounded, and I heard a voice from the four horns of the golden altar which is before God, Saying to the sixth angel which had the trumpet, Loose the four angels which are bound in the great river Euphrates. And the four angels were loosed, which were prepared for an hour, and a day, and a month, and a year, for to slay the third part of men. And the number of the army of the horsemen were two hundred thousand </w:t>
                                          </w:r>
                                          <w:proofErr w:type="spellStart"/>
                                          <w:r>
                                            <w:rPr>
                                              <w:rFonts w:ascii="Arial" w:hAnsi="Arial" w:cs="Arial"/>
                                              <w:color w:val="000000"/>
                                            </w:rPr>
                                            <w:t>thousand</w:t>
                                          </w:r>
                                          <w:proofErr w:type="spellEnd"/>
                                          <w:r>
                                            <w:rPr>
                                              <w:rFonts w:ascii="Arial" w:hAnsi="Arial" w:cs="Arial"/>
                                              <w:color w:val="000000"/>
                                            </w:rPr>
                                            <w:t xml:space="preserve">: and I heard the number of them. (Revelation 9:13-16)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prophet John, through the prophecy given him by God, expanded upon the foretelling in chapter 16: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And the sixth angel poured out his vial upon the great river Euphrates; and the water thereof was dried up, that the way of the kings of the east might be prepared. And I saw three unclean spirits like frogs come out of the mouth of the dragon, and out of the mouth of the beast, and out of the mouth of the false prophet. For they are the spirits of devils, working miracles, which go forth unto the kings of the earth and of the whole world, to gather them to the battle of that great day of God Almighty. (Revelation 16:12-14)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king of the kings of the east-unless something very dramatic happens to change the configuration of things east of the Euphrates, has to be China. It could, by itself, have manned a two-hundred-million soldier army even as far back as the 1970s. Today, with the other nations of Asia and their massive populations, the two-hundred-million figure presents no problem at all so far as potential for fulfillment of the prophecy is concerned. And, certainly, China exerts hegemony over all of the other nations of its oriental sphere. Many within secular news media are beginning to recognize the same things those who watch Bible prophecy and current events have been recognizing for some time: China indeed looks like a major influence on factors that might bring about profound changes in the world.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t>Ironically, it is America and its rapidly fading wealth that has in effect funded the outfitting of that massive army that will one day destroy one-third of the world's population.</w:t>
                                          </w:r>
                                        </w:p>
                                        <w:p w:rsidR="000943B9" w:rsidRDefault="000943B9">
                                          <w:pPr>
                                            <w:spacing w:line="254" w:lineRule="auto"/>
                                            <w:rPr>
                                              <w:rFonts w:ascii="Arial" w:hAnsi="Arial" w:cs="Arial"/>
                                              <w:color w:val="000000"/>
                                            </w:rPr>
                                          </w:pPr>
                                          <w:r>
                                            <w:rPr>
                                              <w:rFonts w:ascii="Arial" w:hAnsi="Arial" w:cs="Arial"/>
                                              <w:color w:val="000000"/>
                                            </w:rPr>
                                            <w:br/>
                                            <w:t> </w:t>
                                          </w:r>
                                        </w:p>
                                        <w:p w:rsidR="000943B9" w:rsidRDefault="000943B9">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br/>
                                            <w:t>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0266"/>
                                          </w:tblGrid>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tcMar>
                                                  <w:top w:w="0" w:type="dxa"/>
                                                  <w:left w:w="0" w:type="dxa"/>
                                                  <w:bottom w:w="15" w:type="dxa"/>
                                                  <w:right w:w="0" w:type="dxa"/>
                                                </w:tcMar>
                                                <w:vAlign w:val="center"/>
                                                <w:hideMark/>
                                              </w:tcPr>
                                              <w:p w:rsidR="000943B9" w:rsidRDefault="000943B9">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rPr>
                                              <w:rFonts w:ascii="Arial" w:hAnsi="Arial" w:cs="Arial"/>
                                              <w:color w:val="000000"/>
                                              <w:sz w:val="20"/>
                                              <w:szCs w:val="20"/>
                                            </w:rPr>
                                          </w:pPr>
                                        </w:p>
                                        <w:p w:rsidR="000943B9" w:rsidRDefault="000943B9">
                                          <w:pPr>
                                            <w:rPr>
                                              <w:rFonts w:ascii="Arial" w:hAnsi="Arial" w:cs="Arial"/>
                                              <w:color w:val="000000"/>
                                              <w:sz w:val="20"/>
                                              <w:szCs w:val="20"/>
                                            </w:rPr>
                                          </w:pPr>
                                          <w:r>
                                            <w:rPr>
                                              <w:rStyle w:val="Strong"/>
                                              <w:rFonts w:ascii="Arial" w:hAnsi="Arial" w:cs="Arial"/>
                                              <w:color w:val="000000"/>
                                              <w:sz w:val="32"/>
                                              <w:szCs w:val="32"/>
                                            </w:rPr>
                                            <w:t>Daily Devotion: Christianity under attack</w:t>
                                          </w:r>
                                          <w:r>
                                            <w:rPr>
                                              <w:rFonts w:ascii="Arial" w:hAnsi="Arial" w:cs="Arial"/>
                                              <w:color w:val="000000"/>
                                              <w:sz w:val="20"/>
                                              <w:szCs w:val="20"/>
                                            </w:rPr>
                                            <w:t xml:space="preserve"> - Bill Wilson - </w:t>
                                          </w:r>
                                          <w:hyperlink r:id="rId107" w:tgtFrame="_blank" w:history="1">
                                            <w:r>
                                              <w:rPr>
                                                <w:rStyle w:val="Hyperlink"/>
                                                <w:rFonts w:ascii="Arial" w:hAnsi="Arial" w:cs="Arial"/>
                                                <w:sz w:val="20"/>
                                                <w:szCs w:val="20"/>
                                              </w:rPr>
                                              <w:t>www.dailyjot.com</w:t>
                                            </w:r>
                                          </w:hyperlink>
                                          <w:r>
                                            <w:rPr>
                                              <w:rFonts w:ascii="Arial" w:hAnsi="Arial" w:cs="Arial"/>
                                              <w:color w:val="000000"/>
                                              <w:sz w:val="20"/>
                                              <w:szCs w:val="2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ther it is "hands up, don't shoot," Bowe </w:t>
                                          </w:r>
                                          <w:proofErr w:type="spellStart"/>
                                          <w:r>
                                            <w:rPr>
                                              <w:rFonts w:ascii="Arial" w:hAnsi="Arial" w:cs="Arial"/>
                                              <w:color w:val="000000"/>
                                            </w:rPr>
                                            <w:t>Bergdhal</w:t>
                                          </w:r>
                                          <w:proofErr w:type="spellEnd"/>
                                          <w:r>
                                            <w:rPr>
                                              <w:rFonts w:ascii="Arial" w:hAnsi="Arial" w:cs="Arial"/>
                                              <w:color w:val="000000"/>
                                            </w:rPr>
                                            <w:t xml:space="preserve"> served with "honor and distinction," or the Religious Freedom Restoration Act, it seems that the American people are all too willing to listen to the hysteria of a biased news media and special interest groups rather than check out the facts. Property has been lost, lives ended, and reputations harmed because an ill-informed public allows lies and misinformation to lead them by the nose to the slaughter house. "Who cares," they might say, "It doesn't affect me." There is one issue, however, where if we as Christians don't start standing strong and speaking boldly as we ought to speak, it will impact generations. Our religious freedom is under attack.</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the Founding Fathers of America wrote the Constitution, there was one God in mind--the God of the Jews and Christians. This is what they meant in guaranteeing religious freedom. Much has been written in their own words about Christianity; about being from many walks of life, but generally having the same religion; that God granted us a nation and that it was our duty to elect Christians to serve wisely. Our Republic was modeled after Exodus 18:21, "Moreover thou shalt provide out of all the people able men, such as fear God, men of truth, hating covetousness; and place such over them to be </w:t>
                                          </w:r>
                                          <w:proofErr w:type="spellStart"/>
                                          <w:r>
                                            <w:rPr>
                                              <w:rFonts w:ascii="Arial" w:hAnsi="Arial" w:cs="Arial"/>
                                              <w:color w:val="000000"/>
                                            </w:rPr>
                                            <w:t>be</w:t>
                                          </w:r>
                                          <w:proofErr w:type="spellEnd"/>
                                          <w:r>
                                            <w:rPr>
                                              <w:rFonts w:ascii="Arial" w:hAnsi="Arial" w:cs="Arial"/>
                                              <w:color w:val="000000"/>
                                            </w:rPr>
                                            <w:t xml:space="preserve"> rules of thousands, and rulers of hundreds, rulers of fifties, and rulers of ten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n fact, Islam at that time, was considered a strange and evil cult. John Quincy Adams wrote: "In the seventh century of the Christian era, a wandering Arab of the lineage of Hagar, the Egyptian, combining the powers of transcendent genius, with the preternatural energy of a fanatic, and the fraudulent spirit of an impostor, proclaimed himself as a messenger from Heaven, and spread desolation and delusion over an extensive portion of the earth." Thomas Jefferson had to commission a US Navy to fight the Ottoman Empire-sanctioned pirating of US ships and the enslavement of US citizens by the Islamic Barbary pirates. Yet the current "president" infers Islam's influence on early America was a positive on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Your religious freedom, the very keystone of your rights as an American, are under vicious attack. An Islamic Marxist "president," his administration, the news media, the homosexual lobby, the abortion lobby, the Islamists are all pointing the spear at your religious freedom because they know that faith in the one true God is the only bulwark that stands between liberty and their statist goals. No one checks the facts, but it is always assumed the Christian or Jew is at fault. Christianity is not about what God can do for you, it is what we are supposed to be doing for God. When so many are wringing their hands and asking what to do, God has already told </w:t>
                                          </w:r>
                                          <w:r>
                                            <w:rPr>
                                              <w:rFonts w:ascii="Arial" w:hAnsi="Arial" w:cs="Arial"/>
                                              <w:color w:val="000000"/>
                                            </w:rPr>
                                            <w:lastRenderedPageBreak/>
                                            <w:t>us--make disciples, overcome evil with good, speak boldly of the gospel, having done all, stand. Don't wait for a leader. The leader is Jesus Christ and he dwells in you. Let's go!</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0266"/>
                                          </w:tblGrid>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tcMar>
                                                  <w:top w:w="0" w:type="dxa"/>
                                                  <w:left w:w="0" w:type="dxa"/>
                                                  <w:bottom w:w="15" w:type="dxa"/>
                                                  <w:right w:w="0" w:type="dxa"/>
                                                </w:tcMar>
                                                <w:vAlign w:val="center"/>
                                                <w:hideMark/>
                                              </w:tcPr>
                                              <w:p w:rsidR="000943B9" w:rsidRDefault="000943B9">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rPr>
                                              <w:rFonts w:ascii="Arial" w:hAnsi="Arial" w:cs="Arial"/>
                                              <w:color w:val="000000"/>
                                              <w:sz w:val="20"/>
                                              <w:szCs w:val="20"/>
                                            </w:rPr>
                                          </w:pPr>
                                        </w:p>
                                        <w:p w:rsidR="000943B9" w:rsidRDefault="000943B9">
                                          <w:pPr>
                                            <w:rPr>
                                              <w:rFonts w:ascii="Arial" w:hAnsi="Arial" w:cs="Arial"/>
                                              <w:color w:val="000000"/>
                                              <w:sz w:val="20"/>
                                              <w:szCs w:val="20"/>
                                            </w:rPr>
                                          </w:pPr>
                                          <w:r>
                                            <w:rPr>
                                              <w:rStyle w:val="Strong"/>
                                              <w:rFonts w:ascii="Arial" w:hAnsi="Arial" w:cs="Arial"/>
                                              <w:color w:val="000000"/>
                                              <w:sz w:val="32"/>
                                              <w:szCs w:val="32"/>
                                            </w:rPr>
                                            <w:t>Daily Devotion: The Power of Christ's Words</w:t>
                                          </w:r>
                                          <w:r>
                                            <w:rPr>
                                              <w:rFonts w:ascii="Arial" w:hAnsi="Arial" w:cs="Arial"/>
                                              <w:color w:val="000000"/>
                                              <w:sz w:val="20"/>
                                              <w:szCs w:val="20"/>
                                            </w:rPr>
                                            <w:t xml:space="preserve"> - Greg Laurie - </w:t>
                                          </w:r>
                                          <w:hyperlink r:id="rId108" w:tgtFrame="_blank" w:history="1">
                                            <w:r>
                                              <w:rPr>
                                                <w:rStyle w:val="Hyperlink"/>
                                                <w:rFonts w:ascii="Arial" w:hAnsi="Arial" w:cs="Arial"/>
                                                <w:sz w:val="20"/>
                                                <w:szCs w:val="20"/>
                                              </w:rPr>
                                              <w:t>www.harvest.org</w:t>
                                            </w:r>
                                          </w:hyperlink>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n the beginning was the Word, and the Word was with God, and the Word was God.</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John 1:1</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Christ's passionate love for the world is evident in His statements from the Cros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b/>
                                              <w:bCs/>
                                              <w:color w:val="000000"/>
                                            </w:rPr>
                                            <w:t>Statement On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Father, forgive them for they know not what they do." Luke 23:34</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Do you realize that you are in need of the Father's forgivenes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b/>
                                              <w:bCs/>
                                              <w:color w:val="000000"/>
                                            </w:rPr>
                                            <w:t>Statement Two</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oday you will with Me in Paradise." Luke 23:43</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Have you realized and confessed Jesus as your personal Savior?</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b/>
                                              <w:bCs/>
                                              <w:color w:val="000000"/>
                                            </w:rPr>
                                            <w:t>Statement Thre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Woman, behold your son." John 19:26</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Jesus is concerned for us and provides for all of u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b/>
                                              <w:bCs/>
                                              <w:color w:val="000000"/>
                                            </w:rPr>
                                            <w:t>Statement Four</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My God, My God, why have You forsaken Me?" Matthew 27:46</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Jesus was forsaken so we don't have to b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b/>
                                              <w:bCs/>
                                              <w:color w:val="000000"/>
                                            </w:rPr>
                                            <w:t>Statement Five</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 thirst!" John 19:28</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This personal statement reminds us that Jesus is not only God, but He also was man. Jesus identifies with our need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b/>
                                              <w:bCs/>
                                              <w:color w:val="000000"/>
                                            </w:rPr>
                                            <w:t>Statement Six</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t is finished!" John 19:30</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Jesus paid for our sins, and sin's control over our lives is broke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b/>
                                              <w:bCs/>
                                              <w:color w:val="000000"/>
                                            </w:rPr>
                                            <w:t>Statement Seven</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Into Your hands I commit My spirit." Luke 23:46</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You can entrust your life into God's hands.</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If you are reading this today and you've never committed your life to Jesus Christ, find out how to know God and confess Him as Your Savior and Lord. - </w:t>
                                          </w:r>
                                          <w:hyperlink r:id="rId109" w:tgtFrame="_blank" w:history="1">
                                            <w:r>
                                              <w:rPr>
                                                <w:rStyle w:val="Hyperlink"/>
                                                <w:rFonts w:ascii="Arial" w:hAnsi="Arial" w:cs="Arial"/>
                                              </w:rPr>
                                              <w:t>http://www.harvest.org/knowgod/?utm_source=Harvest+Ministries&amp;utm_campaign=aed19ca561-DailyDevotion&amp;utm_medium=email&amp;utm_term=0_1d5190abbe-aed19ca561-202746465</w:t>
                                            </w:r>
                                          </w:hyperlink>
                                          <w:r>
                                            <w:rPr>
                                              <w:rFonts w:ascii="Arial" w:hAnsi="Arial" w:cs="Arial"/>
                                              <w:color w:val="000000"/>
                                            </w:rPr>
                                            <w:t xml:space="preserve">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0943B9" w:rsidRDefault="000943B9">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0943B9" w:rsidRDefault="000943B9">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h.constantcontact.com/fs115/1111272225814/img/49.jp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0943B9" w:rsidRDefault="000943B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0943B9" w:rsidRDefault="000943B9">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0943B9" w:rsidRDefault="000943B9">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h.constantcontact.com/fs115/1111272225814/img/5.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0943B9" w:rsidRDefault="000943B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0943B9" w:rsidRDefault="000943B9">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0943B9" w:rsidRDefault="000943B9">
                                          <w:pPr>
                                            <w:pStyle w:val="NormalWeb"/>
                                            <w:spacing w:before="0" w:beforeAutospacing="0" w:after="200" w:afterAutospacing="0"/>
                                            <w:jc w:val="center"/>
                                            <w:rPr>
                                              <w:rFonts w:ascii="Arial" w:hAnsi="Arial" w:cs="Arial"/>
                                              <w:color w:val="000000"/>
                                            </w:rPr>
                                          </w:pPr>
                                          <w:r>
                                            <w:rPr>
                                              <w:rStyle w:val="Strong"/>
                                              <w:rFonts w:ascii="Arial" w:hAnsi="Arial" w:cs="Arial"/>
                                              <w:color w:val="000000"/>
                                            </w:rPr>
                                            <w:lastRenderedPageBreak/>
                                            <w:t>"Share in the Blessings and Rewards that will last Forever!"</w:t>
                                          </w:r>
                                        </w:p>
                                        <w:p w:rsidR="000943B9" w:rsidRDefault="000943B9">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0943B9" w:rsidRDefault="000943B9">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0943B9" w:rsidRDefault="000943B9">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0943B9" w:rsidRDefault="000943B9">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0943B9" w:rsidRDefault="000943B9">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0943B9" w:rsidRDefault="000943B9">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0943B9" w:rsidRDefault="000943B9">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0943B9" w:rsidRDefault="000943B9">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0943B9" w:rsidRDefault="000943B9">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0943B9" w:rsidRDefault="000943B9">
                                          <w:pPr>
                                            <w:pStyle w:val="titletext"/>
                                            <w:spacing w:before="0" w:beforeAutospacing="0" w:after="200" w:afterAutospacing="0"/>
                                            <w:jc w:val="center"/>
                                            <w:rPr>
                                              <w:rFonts w:ascii="Century Gothic" w:hAnsi="Century Gothic" w:cs="Arial"/>
                                              <w:color w:val="3366FF"/>
                                              <w:sz w:val="72"/>
                                              <w:szCs w:val="72"/>
                                            </w:rPr>
                                          </w:pPr>
                                          <w:hyperlink r:id="rId112"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0943B9" w:rsidRDefault="000943B9">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lastRenderedPageBreak/>
                                            <w:t>Or Visit our website:</w:t>
                                          </w:r>
                                        </w:p>
                                        <w:p w:rsidR="000943B9" w:rsidRDefault="000943B9">
                                          <w:pPr>
                                            <w:pStyle w:val="NormalWeb"/>
                                            <w:spacing w:before="0" w:beforeAutospacing="0" w:after="200" w:afterAutospacing="0"/>
                                            <w:jc w:val="center"/>
                                            <w:rPr>
                                              <w:rFonts w:ascii="Arial" w:hAnsi="Arial" w:cs="Arial"/>
                                              <w:color w:val="000000"/>
                                              <w:sz w:val="36"/>
                                              <w:szCs w:val="36"/>
                                            </w:rPr>
                                          </w:pPr>
                                          <w:hyperlink r:id="rId113"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0943B9" w:rsidRDefault="000943B9">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0943B9" w:rsidRDefault="000943B9">
                                          <w:pPr>
                                            <w:rPr>
                                              <w:rStyle w:val="Strong"/>
                                              <w:sz w:val="32"/>
                                              <w:szCs w:val="32"/>
                                            </w:rPr>
                                          </w:pPr>
                                          <w:r>
                                            <w:rPr>
                                              <w:rStyle w:val="Strong"/>
                                              <w:rFonts w:ascii="Arial" w:hAnsi="Arial" w:cs="Arial"/>
                                              <w:color w:val="000000"/>
                                              <w:sz w:val="32"/>
                                              <w:szCs w:val="32"/>
                                            </w:rPr>
                                            <w:t xml:space="preserve"> or </w:t>
                                          </w:r>
                                        </w:p>
                                        <w:p w:rsidR="000943B9" w:rsidRDefault="000943B9">
                                          <w:pPr>
                                            <w:pStyle w:val="NormalWeb"/>
                                            <w:spacing w:before="0" w:beforeAutospacing="0" w:after="0" w:afterAutospacing="0"/>
                                            <w:jc w:val="center"/>
                                          </w:pPr>
                                          <w:hyperlink r:id="rId114"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0943B9" w:rsidRDefault="000943B9">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0943B9" w:rsidRDefault="000943B9">
                                          <w:pPr>
                                            <w:jc w:val="center"/>
                                            <w:rPr>
                                              <w:rFonts w:ascii="Arial" w:hAnsi="Arial" w:cs="Arial"/>
                                              <w:color w:val="000000"/>
                                              <w:sz w:val="20"/>
                                              <w:szCs w:val="20"/>
                                            </w:rPr>
                                          </w:pPr>
                                        </w:p>
                                        <w:p w:rsidR="000943B9" w:rsidRDefault="000943B9">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0943B9" w:rsidRDefault="000943B9">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0943B9" w:rsidRDefault="000943B9">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0943B9" w:rsidRDefault="000943B9">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0943B9" w:rsidRDefault="000943B9">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0266"/>
                                          </w:tblGrid>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tcMar>
                                                  <w:top w:w="0" w:type="dxa"/>
                                                  <w:left w:w="0" w:type="dxa"/>
                                                  <w:bottom w:w="15" w:type="dxa"/>
                                                  <w:right w:w="0" w:type="dxa"/>
                                                </w:tcMar>
                                                <w:vAlign w:val="center"/>
                                                <w:hideMark/>
                                              </w:tcPr>
                                              <w:p w:rsidR="000943B9" w:rsidRDefault="000943B9">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hideMark/>
                                        </w:tcPr>
                                        <w:p w:rsidR="000943B9" w:rsidRDefault="000943B9">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0266"/>
                                          </w:tblGrid>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tcMar>
                                                  <w:top w:w="0" w:type="dxa"/>
                                                  <w:left w:w="0" w:type="dxa"/>
                                                  <w:bottom w:w="15" w:type="dxa"/>
                                                  <w:right w:w="0" w:type="dxa"/>
                                                </w:tcMar>
                                                <w:vAlign w:val="center"/>
                                                <w:hideMark/>
                                              </w:tcPr>
                                              <w:p w:rsidR="000943B9" w:rsidRDefault="000943B9">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0943B9">
                                            <w:trPr>
                                              <w:trHeight w:val="15"/>
                                              <w:tblCellSpacing w:w="0" w:type="dxa"/>
                                            </w:trPr>
                                            <w:tc>
                                              <w:tcPr>
                                                <w:tcW w:w="0" w:type="auto"/>
                                                <w:shd w:val="clear" w:color="auto" w:fill="FF0000"/>
                                                <w:vAlign w:val="center"/>
                                                <w:hideMark/>
                                              </w:tcPr>
                                              <w:p w:rsidR="000943B9" w:rsidRDefault="000943B9">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br/>
                                            <w:t> </w:t>
                                          </w:r>
                                        </w:p>
                                        <w:p w:rsidR="000943B9" w:rsidRDefault="000943B9">
                                          <w:pPr>
                                            <w:rPr>
                                              <w:rFonts w:ascii="Arial" w:hAnsi="Arial" w:cs="Arial"/>
                                              <w:color w:val="000000"/>
                                            </w:rPr>
                                          </w:pPr>
                                          <w:r>
                                            <w:rPr>
                                              <w:rStyle w:val="Strong"/>
                                              <w:rFonts w:ascii="Arial" w:hAnsi="Arial" w:cs="Arial"/>
                                              <w:color w:val="000000"/>
                                              <w:sz w:val="32"/>
                                              <w:szCs w:val="32"/>
                                            </w:rPr>
                                            <w:t>Featured Article: Blood on the Doorposts</w:t>
                                          </w:r>
                                          <w:r>
                                            <w:rPr>
                                              <w:rFonts w:ascii="Arial" w:hAnsi="Arial" w:cs="Arial"/>
                                              <w:color w:val="000000"/>
                                            </w:rPr>
                                            <w:t xml:space="preserve"> - Lea Sylvester - </w:t>
                                          </w:r>
                                          <w:hyperlink r:id="rId115" w:tgtFrame="_blank" w:history="1">
                                            <w:r>
                                              <w:rPr>
                                                <w:rStyle w:val="Hyperlink"/>
                                                <w:rFonts w:ascii="Arial" w:hAnsi="Arial" w:cs="Arial"/>
                                              </w:rPr>
                                              <w:t>http://www.omegaletter.com/articles/articles.asp?ArticleID=8021</w:t>
                                            </w:r>
                                          </w:hyperlink>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Moreover, they shall take some of the blood and put it on the two doorposts and on the lintel of the houses in which they eat it. (Exodus 12:7)</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Moses commanded the children of Israel to mark their homes with the blood of the Passover lambs. They were to dip hyssop into the blood and smear it on their doorposts. Although Passover was thereafter celebrated annually, the Israelite homes were never again smeared with blood from the Passover lambs.</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The smearing with blood was a one-time ritual. Every Passover thereafter, the blood of the Passover lambs was splashed on the altar in the Tabernacle/Temple as a remembrance of the plague of the firstborn and the blood on the doorposts of Israelite homes in Egypt.</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Try to imagine the Passover in the Temple on the day the Master died. While His precious body hung dying on the tree, a short distance outside the city walls pilgrims were flooding the Temple courts, leading their lambs to slaughter. While His blood stained the stones beneath that tree, the priesthood of Israel was splashing basin after basin of Passover blood against the stones of the Temple altar. While the women wept at the foot of the dying Messiah, the Levites in the Temple courts were chanting the songs of the </w:t>
                                          </w:r>
                                          <w:proofErr w:type="spellStart"/>
                                          <w:r>
                                            <w:rPr>
                                              <w:rFonts w:ascii="Arial" w:hAnsi="Arial" w:cs="Arial"/>
                                              <w:color w:val="000000"/>
                                            </w:rPr>
                                            <w:t>Hallel</w:t>
                                          </w:r>
                                          <w:proofErr w:type="spellEnd"/>
                                          <w:r>
                                            <w:rPr>
                                              <w:rFonts w:ascii="Arial" w:hAnsi="Arial" w:cs="Arial"/>
                                              <w:color w:val="000000"/>
                                            </w:rPr>
                                            <w:t>: Psalms 113-119.</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Once slaughtered, the lambs in the Temple were hung from iron hooks in crucifixion poses for skinning, and once skinned, they were bound by the hooves, hand and foot as it were, to wooden poles, to be carried from the Temple on the backs of the worshippers. Meanwhile, the Master hung in crucifixion pose from iron nails, bound hand and foot to a wooden pole.</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Believers have traditionally interpreted the Passover blood on the doorway as a symbol of Messiah's blood. Consider a few of the parallels. Messiah is called our Passover Lamb. He died at Passover. Just as the death came upon Egypt to claim the firstborns, so too all mankind is given over to death. Just as those under the protection of the Passover lamb's blood markings were protected from death, so too those who take refuge under the blood of Messiah are protected from condemnation. They are given eternal life and will overcome death in the resurrection.</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What is more, Messiah's blood marked the soil of Jerusalem, the city in which the Holy Temple is located. According to Jewish tradition, Jerusalem and the Temple therein are called the "gateway to heaven." It is as if Messiah's blood was smeared upon the doorposts of heaven.</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Those who call themselves Christian have traditionally ignored the great significance of Passover. Instead, most have observed a holiday called Easter. This particular holiday has nothing whatsoever to do with the death and resurrection of our Messiah.  What our Lord did for us approximately 2015 years ago today is slighted with the celebration that includes bunnies, eggs and other traditions.</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This man who is called The Word left His place in Heaven in order to make atonement for the sins of the world; those that would recognize Him and who would follow Him. He was crucified on Passover, just as the Passover lambs were being slain. He was hung on a tree to suffer a gruesome death. The two things nailed to that tree were our Savior and the indictment against us for our sin. He died for our sin for He had none.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How much more to celebrate being led from the bondage of sin to everlasting life!</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In the beginning Elohim created the heaven and the earth." Genesis 1:1.</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lastRenderedPageBreak/>
                                            <w:t>Here, Elohim is used as plural. This word can be used as a singular pronoun but it is not used in this manner in this passage of scripture. Furthermore we can see this repeated again in Genesis.</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And Elohim said, Let us make man in our image, after our likeness: and let them have dominion over the fish of the sea, and over the fowl of the air, and over the cattle, and over all the earth, and over every creeping thing that </w:t>
                                          </w:r>
                                          <w:proofErr w:type="spellStart"/>
                                          <w:r>
                                            <w:rPr>
                                              <w:rFonts w:ascii="Arial" w:hAnsi="Arial" w:cs="Arial"/>
                                              <w:color w:val="000000"/>
                                            </w:rPr>
                                            <w:t>creepeth</w:t>
                                          </w:r>
                                          <w:proofErr w:type="spellEnd"/>
                                          <w:r>
                                            <w:rPr>
                                              <w:rFonts w:ascii="Arial" w:hAnsi="Arial" w:cs="Arial"/>
                                              <w:color w:val="000000"/>
                                            </w:rPr>
                                            <w:t xml:space="preserve"> upon the earth."  Genesis 1:26.</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The "us" in the passage above refers to the plural Elohim. The point is, </w:t>
                                          </w:r>
                                          <w:proofErr w:type="spellStart"/>
                                          <w:r>
                                            <w:rPr>
                                              <w:rFonts w:ascii="Arial" w:hAnsi="Arial" w:cs="Arial"/>
                                              <w:color w:val="000000"/>
                                            </w:rPr>
                                            <w:t>Yeshua</w:t>
                                          </w:r>
                                          <w:proofErr w:type="spellEnd"/>
                                          <w:r>
                                            <w:rPr>
                                              <w:rFonts w:ascii="Arial" w:hAnsi="Arial" w:cs="Arial"/>
                                              <w:color w:val="000000"/>
                                            </w:rPr>
                                            <w:t xml:space="preserve"> was always, from the beginning, from the foundation of the world. He is described as The Word.</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In the beginning was the Word, and the Word was with God, and the Word was God. The same was in the beginning with God. All things were made by him; and without him was not anything made that was made. In him was life; and the life was the light of men. And the light </w:t>
                                          </w:r>
                                          <w:proofErr w:type="spellStart"/>
                                          <w:r>
                                            <w:rPr>
                                              <w:rFonts w:ascii="Arial" w:hAnsi="Arial" w:cs="Arial"/>
                                              <w:color w:val="000000"/>
                                            </w:rPr>
                                            <w:t>shineth</w:t>
                                          </w:r>
                                          <w:proofErr w:type="spellEnd"/>
                                          <w:r>
                                            <w:rPr>
                                              <w:rFonts w:ascii="Arial" w:hAnsi="Arial" w:cs="Arial"/>
                                              <w:color w:val="000000"/>
                                            </w:rPr>
                                            <w:t xml:space="preserve"> in darkness; and the darkness comprehended it not."  John 1:1-4</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This is speaking of </w:t>
                                          </w:r>
                                          <w:proofErr w:type="spellStart"/>
                                          <w:r>
                                            <w:rPr>
                                              <w:rFonts w:ascii="Arial" w:hAnsi="Arial" w:cs="Arial"/>
                                              <w:color w:val="000000"/>
                                            </w:rPr>
                                            <w:t>Yeshua</w:t>
                                          </w:r>
                                          <w:proofErr w:type="spellEnd"/>
                                          <w:r>
                                            <w:rPr>
                                              <w:rFonts w:ascii="Arial" w:hAnsi="Arial" w:cs="Arial"/>
                                              <w:color w:val="000000"/>
                                            </w:rPr>
                                            <w:t xml:space="preserve">, Jesus Christ, </w:t>
                                          </w:r>
                                          <w:proofErr w:type="gramStart"/>
                                          <w:r>
                                            <w:rPr>
                                              <w:rFonts w:ascii="Arial" w:hAnsi="Arial" w:cs="Arial"/>
                                              <w:color w:val="000000"/>
                                            </w:rPr>
                                            <w:t>the</w:t>
                                          </w:r>
                                          <w:proofErr w:type="gramEnd"/>
                                          <w:r>
                                            <w:rPr>
                                              <w:rFonts w:ascii="Arial" w:hAnsi="Arial" w:cs="Arial"/>
                                              <w:color w:val="000000"/>
                                            </w:rPr>
                                            <w:t xml:space="preserve"> promised Savior, Messiah and King. He left His throne and became man so that we could have eternal life. He is now our great mediator. He is our High Priest, who intercedes for us. Not only did He lay down His life for us, He established a new priestly order.</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Brethren, let us rejoice and exalt the Name of God for the marvelous things He has done for us! Let us not think ourselves wise and be foolish!</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Is he the God of the Jews only? </w:t>
                                          </w:r>
                                          <w:proofErr w:type="gramStart"/>
                                          <w:r>
                                            <w:rPr>
                                              <w:rFonts w:ascii="Arial" w:hAnsi="Arial" w:cs="Arial"/>
                                              <w:color w:val="000000"/>
                                            </w:rPr>
                                            <w:t>is</w:t>
                                          </w:r>
                                          <w:proofErr w:type="gramEnd"/>
                                          <w:r>
                                            <w:rPr>
                                              <w:rFonts w:ascii="Arial" w:hAnsi="Arial" w:cs="Arial"/>
                                              <w:color w:val="000000"/>
                                            </w:rPr>
                                            <w:t xml:space="preserve"> he not also of the Gentiles? Yes, of the Gentiles, also: Seeing it is one God which shall justify the circumcision by faith, and </w:t>
                                          </w:r>
                                          <w:proofErr w:type="spellStart"/>
                                          <w:r>
                                            <w:rPr>
                                              <w:rFonts w:ascii="Arial" w:hAnsi="Arial" w:cs="Arial"/>
                                              <w:color w:val="000000"/>
                                            </w:rPr>
                                            <w:t>uncircumcision</w:t>
                                          </w:r>
                                          <w:proofErr w:type="spellEnd"/>
                                          <w:r>
                                            <w:rPr>
                                              <w:rFonts w:ascii="Arial" w:hAnsi="Arial" w:cs="Arial"/>
                                              <w:color w:val="000000"/>
                                            </w:rPr>
                                            <w:t xml:space="preserve"> through faith. We then make void the law through faith? God forbid: yea, we establish the law." Romans 3:29-31.</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For too long, we have been told that "the church" replaced Israel. This is a lie. But our Lord warned us that there would be those who taught another gospel. If God changed His mind and did away with His commandments, then why did our Messiah have to die? Does this mean that God might change His mind again about something else? Heaven forbid!</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God Almighty never changes. </w:t>
                                          </w:r>
                                          <w:proofErr w:type="spellStart"/>
                                          <w:r>
                                            <w:rPr>
                                              <w:rFonts w:ascii="Arial" w:hAnsi="Arial" w:cs="Arial"/>
                                              <w:color w:val="000000"/>
                                            </w:rPr>
                                            <w:t>Yeshua</w:t>
                                          </w:r>
                                          <w:proofErr w:type="spellEnd"/>
                                          <w:r>
                                            <w:rPr>
                                              <w:rFonts w:ascii="Arial" w:hAnsi="Arial" w:cs="Arial"/>
                                              <w:color w:val="000000"/>
                                            </w:rPr>
                                            <w:t xml:space="preserve"> did not die on that tree to make pork clean. He did not die so that in the Rabbinical tradition men could sit in the seat of Moses and make rules that supposedly superseded God's Word. Nor did He </w:t>
                                          </w:r>
                                          <w:proofErr w:type="spellStart"/>
                                          <w:r>
                                            <w:rPr>
                                              <w:rFonts w:ascii="Arial" w:hAnsi="Arial" w:cs="Arial"/>
                                              <w:color w:val="000000"/>
                                            </w:rPr>
                                            <w:t>die</w:t>
                                          </w:r>
                                          <w:proofErr w:type="spellEnd"/>
                                          <w:r>
                                            <w:rPr>
                                              <w:rFonts w:ascii="Arial" w:hAnsi="Arial" w:cs="Arial"/>
                                              <w:color w:val="000000"/>
                                            </w:rPr>
                                            <w:t xml:space="preserve"> so that the Pope could say His rulings or sayings replaced the Word of God. These are foolish men who teach their own gospel. Choose this day whom you will serve for you cannot serve two masters.</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The traditions of men were the very things </w:t>
                                          </w:r>
                                          <w:proofErr w:type="spellStart"/>
                                          <w:r>
                                            <w:rPr>
                                              <w:rFonts w:ascii="Arial" w:hAnsi="Arial" w:cs="Arial"/>
                                              <w:color w:val="000000"/>
                                            </w:rPr>
                                            <w:t>Yeshua</w:t>
                                          </w:r>
                                          <w:proofErr w:type="spellEnd"/>
                                          <w:r>
                                            <w:rPr>
                                              <w:rFonts w:ascii="Arial" w:hAnsi="Arial" w:cs="Arial"/>
                                              <w:color w:val="000000"/>
                                            </w:rPr>
                                            <w:t xml:space="preserve"> spoke against. He called out the Pharisees for adding to His Laws. He told them that they were vipers, He called them hypocrites. He told them that they would have their reward.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What would He say today about what "religion" has to say about His Word?  This writer believes we need only look back at the red letters of words spoken by </w:t>
                                          </w:r>
                                          <w:proofErr w:type="spellStart"/>
                                          <w:r>
                                            <w:rPr>
                                              <w:rFonts w:ascii="Arial" w:hAnsi="Arial" w:cs="Arial"/>
                                              <w:color w:val="000000"/>
                                            </w:rPr>
                                            <w:t>Yeshua</w:t>
                                          </w:r>
                                          <w:proofErr w:type="spellEnd"/>
                                          <w:r>
                                            <w:rPr>
                                              <w:rFonts w:ascii="Arial" w:hAnsi="Arial" w:cs="Arial"/>
                                              <w:color w:val="000000"/>
                                            </w:rPr>
                                            <w:t xml:space="preserve"> to see exactly what He would say.</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proofErr w:type="spellStart"/>
                                          <w:r>
                                            <w:rPr>
                                              <w:rFonts w:ascii="Arial" w:hAnsi="Arial" w:cs="Arial"/>
                                              <w:color w:val="000000"/>
                                            </w:rPr>
                                            <w:t>Yeshua</w:t>
                                          </w:r>
                                          <w:proofErr w:type="spellEnd"/>
                                          <w:r>
                                            <w:rPr>
                                              <w:rFonts w:ascii="Arial" w:hAnsi="Arial" w:cs="Arial"/>
                                              <w:color w:val="000000"/>
                                            </w:rPr>
                                            <w:t xml:space="preserve"> lived in perfect submission to the will of His Father.  He lived His life perfectly according to the laws and commandments of God. To do otherwise would have made Him imperfect and not the perfect sacrifice for the sins of man. His crucifixion was one of the most horrible acts of torture and agonizing death one might be able to imagine. He was beaten beyond recognition.</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Prior to this, the sacrifices offered to </w:t>
                                          </w:r>
                                          <w:proofErr w:type="spellStart"/>
                                          <w:r>
                                            <w:rPr>
                                              <w:rFonts w:ascii="Arial" w:hAnsi="Arial" w:cs="Arial"/>
                                              <w:color w:val="000000"/>
                                            </w:rPr>
                                            <w:t>Yehovah</w:t>
                                          </w:r>
                                          <w:proofErr w:type="spellEnd"/>
                                          <w:r>
                                            <w:rPr>
                                              <w:rFonts w:ascii="Arial" w:hAnsi="Arial" w:cs="Arial"/>
                                              <w:color w:val="000000"/>
                                            </w:rPr>
                                            <w:t xml:space="preserve"> by man were like </w:t>
                                          </w:r>
                                          <w:proofErr w:type="spellStart"/>
                                          <w:r>
                                            <w:rPr>
                                              <w:rFonts w:ascii="Arial" w:hAnsi="Arial" w:cs="Arial"/>
                                              <w:color w:val="000000"/>
                                            </w:rPr>
                                            <w:t>bandaids</w:t>
                                          </w:r>
                                          <w:proofErr w:type="spellEnd"/>
                                          <w:r>
                                            <w:rPr>
                                              <w:rFonts w:ascii="Arial" w:hAnsi="Arial" w:cs="Arial"/>
                                              <w:color w:val="000000"/>
                                            </w:rPr>
                                            <w:t>. It was as if the can was being kicked down the road. What this is called is Vertical Retribution. That is, until the Messiah came and once and for all made atonement that would be perfect and done perfectly according to God's sacrificial laws so that the victory was not only His but also belonged to those who believed in Him.</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The patterns we see established from the beginning of God's Word and all throughout it are pearls of truth presented to us in the Bible. The God-principles hidden within the story of Creation were carried forward and manifested at a little more obvious level in the narratives about Abraham, Isaac, and Jacob. Those God-principles were deeply embedded in the fascinating narratives of the Patriarchs and were then extracted and clearly laid out when God gave Moses the written Law at Mt. Sinai.</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The detailed God-principles given at Mt. Sinai were next carried forward and brought to fruition at a higher spiritual level in the life, sermons and parables of </w:t>
                                          </w:r>
                                          <w:proofErr w:type="spellStart"/>
                                          <w:r>
                                            <w:rPr>
                                              <w:rFonts w:ascii="Arial" w:hAnsi="Arial" w:cs="Arial"/>
                                              <w:color w:val="000000"/>
                                            </w:rPr>
                                            <w:t>Yeshua</w:t>
                                          </w:r>
                                          <w:proofErr w:type="spellEnd"/>
                                          <w:r>
                                            <w:rPr>
                                              <w:rFonts w:ascii="Arial" w:hAnsi="Arial" w:cs="Arial"/>
                                              <w:color w:val="000000"/>
                                            </w:rPr>
                                            <w:t>, Jesus Christ. Those same God-principles will next be manifested at near perfection level in the Millennial Kingdom, the 1000 year reign of Messiah.</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But understand: they are still all the same principles. Nothing has changed; only how they were revealed, manifested and transformed over time. These principles existed even from the time of Creation. The Word was in heaven long before it made its first appearance on earth at Creation.</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Let us understand and know what God expects of us and what we are to do and not do. His laws establish a moral absolute for us. Men who reason with themselves that God must have changed elevate their wishes above those of God's and therefore they make idols of themselves.</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To be sure, let's examine Easter and then each reader can decide for himself or herself if honoring our Passover Lamb is better or honoring a pagan holiday called Easter is better. We cannot do both.</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Easter is a day that is homered by nearly all of contemporary Christianity and is used to celebrate the resurrection of Jesus Christ. The holiday often involves a church service at sunrise, a feast which includes an "Easter Ham", decorated eggs and stories about rabbits.</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Is it truly the day when Jesus arose from the dead?  Where did all of the strange customs come from, which have nothing to do with the resurrection of our Savior?</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lastRenderedPageBreak/>
                                            <w:t>The first thing we must understand is that professing Christians were not the only ones who celebrated a festival called "</w:t>
                                          </w:r>
                                          <w:proofErr w:type="spellStart"/>
                                          <w:r>
                                            <w:rPr>
                                              <w:rFonts w:ascii="Arial" w:hAnsi="Arial" w:cs="Arial"/>
                                              <w:color w:val="000000"/>
                                            </w:rPr>
                                            <w:t>Easter.""Ishtar</w:t>
                                          </w:r>
                                          <w:proofErr w:type="spellEnd"/>
                                          <w:r>
                                            <w:rPr>
                                              <w:rFonts w:ascii="Arial" w:hAnsi="Arial" w:cs="Arial"/>
                                              <w:color w:val="000000"/>
                                            </w:rPr>
                                            <w:t>", which is pronounced "Easter" was a day that commemorated the resurrection of one of their gods that they called "Tammuz", who was believed to be the only begotten son of the moon-goddess and the sun-god.</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In those ancient times, there was a man named Nimrod, who was the grandson of one of Noah's sons named Ham. Ham had a son named Cush who married a woman named </w:t>
                                          </w:r>
                                          <w:proofErr w:type="spellStart"/>
                                          <w:r>
                                            <w:rPr>
                                              <w:rFonts w:ascii="Arial" w:hAnsi="Arial" w:cs="Arial"/>
                                              <w:color w:val="000000"/>
                                            </w:rPr>
                                            <w:t>Semiramis</w:t>
                                          </w:r>
                                          <w:proofErr w:type="spellEnd"/>
                                          <w:r>
                                            <w:rPr>
                                              <w:rFonts w:ascii="Arial" w:hAnsi="Arial" w:cs="Arial"/>
                                              <w:color w:val="000000"/>
                                            </w:rPr>
                                            <w:t xml:space="preserve">. Cush and </w:t>
                                          </w:r>
                                          <w:proofErr w:type="spellStart"/>
                                          <w:r>
                                            <w:rPr>
                                              <w:rFonts w:ascii="Arial" w:hAnsi="Arial" w:cs="Arial"/>
                                              <w:color w:val="000000"/>
                                            </w:rPr>
                                            <w:t>Semiramis</w:t>
                                          </w:r>
                                          <w:proofErr w:type="spellEnd"/>
                                          <w:r>
                                            <w:rPr>
                                              <w:rFonts w:ascii="Arial" w:hAnsi="Arial" w:cs="Arial"/>
                                              <w:color w:val="000000"/>
                                            </w:rPr>
                                            <w:t xml:space="preserve"> then had a son and named him "Nimrod." After the death of his father, Nimrod married his own mother and became a powerful King.</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The Bible tells of this man, Nimrod, in Genesis 10:8-10 as follows: "And Cush begat Nimrod: he began to be a mighty one in the earth. He was a mighty hunter before the Lord: wherefore it is said, even as Nimrod the mighty hunter before the Lord. And the beginning of his kingdom was Babel, and </w:t>
                                          </w:r>
                                          <w:proofErr w:type="spellStart"/>
                                          <w:r>
                                            <w:rPr>
                                              <w:rFonts w:ascii="Arial" w:hAnsi="Arial" w:cs="Arial"/>
                                              <w:color w:val="000000"/>
                                            </w:rPr>
                                            <w:t>Erech</w:t>
                                          </w:r>
                                          <w:proofErr w:type="spellEnd"/>
                                          <w:r>
                                            <w:rPr>
                                              <w:rFonts w:ascii="Arial" w:hAnsi="Arial" w:cs="Arial"/>
                                              <w:color w:val="000000"/>
                                            </w:rPr>
                                            <w:t xml:space="preserve">, and </w:t>
                                          </w:r>
                                          <w:proofErr w:type="spellStart"/>
                                          <w:r>
                                            <w:rPr>
                                              <w:rFonts w:ascii="Arial" w:hAnsi="Arial" w:cs="Arial"/>
                                              <w:color w:val="000000"/>
                                            </w:rPr>
                                            <w:t>Accad</w:t>
                                          </w:r>
                                          <w:proofErr w:type="gramStart"/>
                                          <w:r>
                                            <w:rPr>
                                              <w:rFonts w:ascii="Arial" w:hAnsi="Arial" w:cs="Arial"/>
                                              <w:color w:val="000000"/>
                                            </w:rPr>
                                            <w:t>,and</w:t>
                                          </w:r>
                                          <w:proofErr w:type="spellEnd"/>
                                          <w:proofErr w:type="gramEnd"/>
                                          <w:r>
                                            <w:rPr>
                                              <w:rFonts w:ascii="Arial" w:hAnsi="Arial" w:cs="Arial"/>
                                              <w:color w:val="000000"/>
                                            </w:rPr>
                                            <w:t xml:space="preserve"> </w:t>
                                          </w:r>
                                          <w:proofErr w:type="spellStart"/>
                                          <w:r>
                                            <w:rPr>
                                              <w:rFonts w:ascii="Arial" w:hAnsi="Arial" w:cs="Arial"/>
                                              <w:color w:val="000000"/>
                                            </w:rPr>
                                            <w:t>Calneh</w:t>
                                          </w:r>
                                          <w:proofErr w:type="spellEnd"/>
                                          <w:r>
                                            <w:rPr>
                                              <w:rFonts w:ascii="Arial" w:hAnsi="Arial" w:cs="Arial"/>
                                              <w:color w:val="000000"/>
                                            </w:rPr>
                                            <w:t>, in the land of Shinar."</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Nimrod became a god-man to the people and </w:t>
                                          </w:r>
                                          <w:proofErr w:type="spellStart"/>
                                          <w:r>
                                            <w:rPr>
                                              <w:rFonts w:ascii="Arial" w:hAnsi="Arial" w:cs="Arial"/>
                                              <w:color w:val="000000"/>
                                            </w:rPr>
                                            <w:t>Semiramis</w:t>
                                          </w:r>
                                          <w:proofErr w:type="spellEnd"/>
                                          <w:r>
                                            <w:rPr>
                                              <w:rFonts w:ascii="Arial" w:hAnsi="Arial" w:cs="Arial"/>
                                              <w:color w:val="000000"/>
                                            </w:rPr>
                                            <w:t xml:space="preserve">, his wife/mother, became the powerful Queen of ancient Babylon. Nimrod was eventually killed by an enemy, and his body was cut in pieces and sent to various parts of his kingdom. </w:t>
                                          </w:r>
                                          <w:proofErr w:type="spellStart"/>
                                          <w:r>
                                            <w:rPr>
                                              <w:rFonts w:ascii="Arial" w:hAnsi="Arial" w:cs="Arial"/>
                                              <w:color w:val="000000"/>
                                            </w:rPr>
                                            <w:t>Semiramis</w:t>
                                          </w:r>
                                          <w:proofErr w:type="spellEnd"/>
                                          <w:r>
                                            <w:rPr>
                                              <w:rFonts w:ascii="Arial" w:hAnsi="Arial" w:cs="Arial"/>
                                              <w:color w:val="000000"/>
                                            </w:rPr>
                                            <w:t xml:space="preserve"> had all of the parts gathered, except for one part that could not be found.</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That missing part was his reproductive organ. </w:t>
                                          </w:r>
                                          <w:proofErr w:type="spellStart"/>
                                          <w:r>
                                            <w:rPr>
                                              <w:rFonts w:ascii="Arial" w:hAnsi="Arial" w:cs="Arial"/>
                                              <w:color w:val="000000"/>
                                            </w:rPr>
                                            <w:t>Semiramis</w:t>
                                          </w:r>
                                          <w:proofErr w:type="spellEnd"/>
                                          <w:r>
                                            <w:rPr>
                                              <w:rFonts w:ascii="Arial" w:hAnsi="Arial" w:cs="Arial"/>
                                              <w:color w:val="000000"/>
                                            </w:rPr>
                                            <w:t xml:space="preserve"> claimed that Nimrod could not come back to life without it and told the people of Babylon that Nimrod had ascended to the sun and was now to be called "Baal", the sun god.</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Queen </w:t>
                                          </w:r>
                                          <w:proofErr w:type="spellStart"/>
                                          <w:r>
                                            <w:rPr>
                                              <w:rFonts w:ascii="Arial" w:hAnsi="Arial" w:cs="Arial"/>
                                              <w:color w:val="000000"/>
                                            </w:rPr>
                                            <w:t>Semiramis</w:t>
                                          </w:r>
                                          <w:proofErr w:type="spellEnd"/>
                                          <w:r>
                                            <w:rPr>
                                              <w:rFonts w:ascii="Arial" w:hAnsi="Arial" w:cs="Arial"/>
                                              <w:color w:val="000000"/>
                                            </w:rPr>
                                            <w:t xml:space="preserve"> also proclaimed that Baal would be present on earth in the form of a flame, whether candle or lamp, when used in worship. </w:t>
                                          </w:r>
                                          <w:proofErr w:type="spellStart"/>
                                          <w:r>
                                            <w:rPr>
                                              <w:rFonts w:ascii="Arial" w:hAnsi="Arial" w:cs="Arial"/>
                                              <w:color w:val="000000"/>
                                            </w:rPr>
                                            <w:t>Semiramis</w:t>
                                          </w:r>
                                          <w:proofErr w:type="spellEnd"/>
                                          <w:r>
                                            <w:rPr>
                                              <w:rFonts w:ascii="Arial" w:hAnsi="Arial" w:cs="Arial"/>
                                              <w:color w:val="000000"/>
                                            </w:rPr>
                                            <w:t xml:space="preserve"> was creating a mystery religion, and with the help of Satan, she set herself up as a goddess. </w:t>
                                          </w:r>
                                          <w:proofErr w:type="spellStart"/>
                                          <w:r>
                                            <w:rPr>
                                              <w:rFonts w:ascii="Arial" w:hAnsi="Arial" w:cs="Arial"/>
                                              <w:color w:val="000000"/>
                                            </w:rPr>
                                            <w:t>Semiramis</w:t>
                                          </w:r>
                                          <w:proofErr w:type="spellEnd"/>
                                          <w:r>
                                            <w:rPr>
                                              <w:rFonts w:ascii="Arial" w:hAnsi="Arial" w:cs="Arial"/>
                                              <w:color w:val="000000"/>
                                            </w:rPr>
                                            <w:t xml:space="preserve"> claimed that she was immaculately conceived.</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She taught that the moon was a goddess that went through a 28 day cycle and ovulated when full. She further claimed that she came down from the moon in a giant moon egg that fell into the Euphrates River.</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This was to have happened at the time of the first full moon after the spring equinox. </w:t>
                                          </w:r>
                                          <w:proofErr w:type="spellStart"/>
                                          <w:r>
                                            <w:rPr>
                                              <w:rFonts w:ascii="Arial" w:hAnsi="Arial" w:cs="Arial"/>
                                              <w:color w:val="000000"/>
                                            </w:rPr>
                                            <w:t>Semiramis</w:t>
                                          </w:r>
                                          <w:proofErr w:type="spellEnd"/>
                                          <w:r>
                                            <w:rPr>
                                              <w:rFonts w:ascii="Arial" w:hAnsi="Arial" w:cs="Arial"/>
                                              <w:color w:val="000000"/>
                                            </w:rPr>
                                            <w:t xml:space="preserve"> became known as "Ishtar" which is pronounced "Easter", and her moon egg became known as "Ishtar's egg."</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Ishtar soon became pregnant and claimed that it was the rays of the sun-god Baal that caused her to conceive. The son that she brought forth was named Tammuz.</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Tammuz was noted to be especially fond of rabbits, and they became sacred in the ancient religion, because Tammuz was believed to be the son of the sun-god, Baal. Tammuz, like his supposed father, became a hunter. The day came when Tammuz was killed by a wild pig.</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lastRenderedPageBreak/>
                                            <w:t>Queen Ishtar told the people that Tammuz was now ascended to his father, Baal, and that the two of them would be with the worshippers in the sacred candle or lamp flame as Father, Son and Spirit.</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Ishtar, who was now worshipped as the "Mother of God and Queen of Heaven", continued to build her mystery religion. The queen told the worshippers that when Tammuz was killed by the wild pig, some of his blood fell on the stump of an evergreen tree, and the stump grew into a full new tree overnight. This made the evergreen tree sacred by the blood of Tammuz.</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She also proclaimed a forty day period of time of sorrow each year prior to the anniversary of the death of Tammuz. During this time, no meat was to be eaten. Worshippers were to meditate upon the sacred mysteries of Baal and Tammuz, and to make the sign of the "T" in front of their hearts as they worshipped.</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They also ate sacred cakes with the marking of a "T" or cross on the top.</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Every year, on the first Sunday after the first full moon after the spring equinox, a celebration was made. It was Ishtar's Sunday and was celebrated with rabbits and eggs. Ishtar also proclaimed that because Tammuz was killed by a pig, that a pig must be eaten on that Sunday.</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By now, the readers should have made the connection that paganism has infiltrated the contemporary "Christian" churches, and further study indicates that this paganism came in by way of the Roman Catholic System.</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The truth is that Easter has nothing whatsoever to do with the resurrection of our Lord Jesus Christ.</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We also know that Easter can be as much as three weeks away from the Passover, because the pagan holiday is always set as the first Sunday after the first full moon after the spring equinox. Some have wondered why the word "Easter" is in the King James Bible.</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It is because Acts, chapter 12, tells us that it was the evil King Herod, who was planning to celebrate Easter, and not the Christians.</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The true Passover and pagan Easter sometimes coincide, but in some years, they are a great distance apart. We know that the Bible tells us in John 4:24, "God is a Spirit: and they that worship him must worship him in spirit and in truth."</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The truth is that the forty days of Lent, eggs, rabbits, hot cross buns and the Easter ham have everything to do with the ancient pagan religion of Mystery Babylon. These are all antichrist activities!</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Satan is a master deceiver, and has filled the lives of well-meaning, professing Christians with idolatry. These things bring the wrath of God upon children of disobedience, who try to make pagan customs of Baal worship Christian.</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lastRenderedPageBreak/>
                                            <w:t>You must answer for your activities and for what you teach your children. These customs of Easter honor Baal, who is also Satan, and is still worshipped as the "Rising Sun" and his house is the "House of the Rising Sun."</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How many churches have "sunrise services" on Ishtar's day and face the rising sun in the East? How many will use colored eggs and rabbit stories, as they did in ancient Babylon. These things are no joke, any more than Judgment day is a joke.</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These are the last days, and it is time to repent, come out and be separate.</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xml:space="preserve">"Behold, thou </w:t>
                                          </w:r>
                                          <w:proofErr w:type="spellStart"/>
                                          <w:r>
                                            <w:rPr>
                                              <w:rFonts w:ascii="Arial" w:hAnsi="Arial" w:cs="Arial"/>
                                              <w:color w:val="000000"/>
                                            </w:rPr>
                                            <w:t>desirest</w:t>
                                          </w:r>
                                          <w:proofErr w:type="spellEnd"/>
                                          <w:r>
                                            <w:rPr>
                                              <w:rFonts w:ascii="Arial" w:hAnsi="Arial" w:cs="Arial"/>
                                              <w:color w:val="000000"/>
                                            </w:rPr>
                                            <w:t xml:space="preserve"> truth in the inward parts: and in the hidden part thou shalt make me to know wisdom. Purge me with hyssop, and I shall be clean: wash me, and I shall be whiter than snow. Make me to hear joy and gladness; that the bones which thou hast broken may rejoice. Hide thy face from my sins, and blot out all mine iniquities. Create in me a clean heart, O God; and renew a right spirit within me. Cast me not away from thy presence, and take not thy holy spirit from me. Restore unto me the joy of thy salvation, and uphold me with thy free spirit. Then will I teach transgressors thy ways; and sinners shall be converted unto thee. Deliver me from </w:t>
                                          </w:r>
                                          <w:proofErr w:type="spellStart"/>
                                          <w:r>
                                            <w:rPr>
                                              <w:rFonts w:ascii="Arial" w:hAnsi="Arial" w:cs="Arial"/>
                                              <w:color w:val="000000"/>
                                            </w:rPr>
                                            <w:t>bloodguiltiness</w:t>
                                          </w:r>
                                          <w:proofErr w:type="spellEnd"/>
                                          <w:r>
                                            <w:rPr>
                                              <w:rFonts w:ascii="Arial" w:hAnsi="Arial" w:cs="Arial"/>
                                              <w:color w:val="000000"/>
                                            </w:rPr>
                                            <w:t xml:space="preserve">, O God, thou God of my salvation: and my tongue shall sing aloud of thy righteousness. O Lord, open my lips; and my mouth shall shew forth thy praise. For thou </w:t>
                                          </w:r>
                                          <w:proofErr w:type="spellStart"/>
                                          <w:r>
                                            <w:rPr>
                                              <w:rFonts w:ascii="Arial" w:hAnsi="Arial" w:cs="Arial"/>
                                              <w:color w:val="000000"/>
                                            </w:rPr>
                                            <w:t>desirest</w:t>
                                          </w:r>
                                          <w:proofErr w:type="spellEnd"/>
                                          <w:r>
                                            <w:rPr>
                                              <w:rFonts w:ascii="Arial" w:hAnsi="Arial" w:cs="Arial"/>
                                              <w:color w:val="000000"/>
                                            </w:rPr>
                                            <w:t xml:space="preserve"> not sacrifice, else would I give it: thou </w:t>
                                          </w:r>
                                          <w:proofErr w:type="spellStart"/>
                                          <w:r>
                                            <w:rPr>
                                              <w:rFonts w:ascii="Arial" w:hAnsi="Arial" w:cs="Arial"/>
                                              <w:color w:val="000000"/>
                                            </w:rPr>
                                            <w:t>delightest</w:t>
                                          </w:r>
                                          <w:proofErr w:type="spellEnd"/>
                                          <w:r>
                                            <w:rPr>
                                              <w:rFonts w:ascii="Arial" w:hAnsi="Arial" w:cs="Arial"/>
                                              <w:color w:val="000000"/>
                                            </w:rPr>
                                            <w:t xml:space="preserve"> not in burnt offering. The sacrifices of God are a broken spirit, a broken and a contrite heart, O God, thou wilt not despise." Psalm 51:6-17 </w:t>
                                          </w:r>
                                        </w:p>
                                        <w:p w:rsidR="000943B9" w:rsidRDefault="000943B9">
                                          <w:pPr>
                                            <w:rPr>
                                              <w:rFonts w:ascii="Arial" w:hAnsi="Arial" w:cs="Arial"/>
                                              <w:color w:val="000000"/>
                                            </w:rPr>
                                          </w:pPr>
                                        </w:p>
                                        <w:p w:rsidR="000943B9" w:rsidRDefault="000943B9">
                                          <w:pPr>
                                            <w:pStyle w:val="NormalWeb"/>
                                            <w:spacing w:before="0" w:beforeAutospacing="0" w:after="0" w:afterAutospacing="0"/>
                                            <w:rPr>
                                              <w:rFonts w:ascii="Arial" w:hAnsi="Arial" w:cs="Arial"/>
                                              <w:color w:val="000000"/>
                                            </w:rPr>
                                          </w:pPr>
                                          <w:r>
                                            <w:rPr>
                                              <w:rFonts w:ascii="Arial" w:hAnsi="Arial" w:cs="Arial"/>
                                              <w:color w:val="000000"/>
                                            </w:rPr>
                                            <w:t> </w:t>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tcPr>
                                        <w:p w:rsidR="000943B9" w:rsidRDefault="000943B9">
                                          <w:pPr>
                                            <w:rPr>
                                              <w:rFonts w:ascii="Arial" w:hAnsi="Arial" w:cs="Arial"/>
                                              <w:color w:val="000000"/>
                                              <w:sz w:val="20"/>
                                              <w:szCs w:val="20"/>
                                            </w:rPr>
                                          </w:pPr>
                                        </w:p>
                                        <w:p w:rsidR="000943B9" w:rsidRDefault="000943B9">
                                          <w:pPr>
                                            <w:jc w:val="center"/>
                                            <w:rPr>
                                              <w:rFonts w:ascii="Arial" w:hAnsi="Arial" w:cs="Arial"/>
                                              <w:color w:val="000000"/>
                                              <w:sz w:val="20"/>
                                              <w:szCs w:val="20"/>
                                            </w:rPr>
                                          </w:pPr>
                                          <w:r>
                                            <w:rPr>
                                              <w:rFonts w:ascii="Arial" w:hAnsi="Arial" w:cs="Arial"/>
                                              <w:color w:val="000000"/>
                                              <w:sz w:val="20"/>
                                              <w:szCs w:val="20"/>
                                            </w:rPr>
                                            <w:t> </w:t>
                                          </w:r>
                                        </w:p>
                                        <w:p w:rsidR="000943B9" w:rsidRDefault="000943B9">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Gray"/>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0943B9" w:rsidRDefault="000943B9">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0943B9" w:rsidRDefault="000943B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0943B9" w:rsidRDefault="000943B9">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0943B9" w:rsidRDefault="000943B9">
                                          <w:pPr>
                                            <w:pStyle w:val="NormalWeb"/>
                                            <w:spacing w:before="0" w:beforeAutospacing="0" w:after="200" w:afterAutospacing="0"/>
                                            <w:jc w:val="center"/>
                                            <w:rPr>
                                              <w:rFonts w:ascii="Arial" w:hAnsi="Arial" w:cs="Arial"/>
                                              <w:color w:val="000000"/>
                                              <w:sz w:val="20"/>
                                              <w:szCs w:val="20"/>
                                            </w:rPr>
                                          </w:pPr>
                                          <w:hyperlink r:id="rId118" w:tgtFrame="_blank" w:history="1">
                                            <w:r>
                                              <w:rPr>
                                                <w:rStyle w:val="Hyperlink"/>
                                                <w:rFonts w:ascii="Arial" w:hAnsi="Arial" w:cs="Arial"/>
                                                <w:sz w:val="28"/>
                                                <w:szCs w:val="28"/>
                                              </w:rPr>
                                              <w:t>www.thegoodtest.net</w:t>
                                            </w:r>
                                          </w:hyperlink>
                                        </w:p>
                                        <w:p w:rsidR="000943B9" w:rsidRDefault="000943B9">
                                          <w:pPr>
                                            <w:pStyle w:val="NormalWeb"/>
                                            <w:spacing w:before="0" w:beforeAutospacing="0" w:after="200" w:afterAutospacing="0"/>
                                            <w:jc w:val="center"/>
                                            <w:rPr>
                                              <w:rFonts w:ascii="Arial" w:hAnsi="Arial" w:cs="Arial"/>
                                              <w:color w:val="000000"/>
                                              <w:sz w:val="20"/>
                                              <w:szCs w:val="20"/>
                                            </w:rPr>
                                          </w:pPr>
                                          <w:hyperlink r:id="rId119" w:tgtFrame="_blank" w:history="1">
                                            <w:r>
                                              <w:rPr>
                                                <w:rStyle w:val="Hyperlink"/>
                                                <w:rFonts w:ascii="Arial" w:hAnsi="Arial" w:cs="Arial"/>
                                                <w:sz w:val="28"/>
                                                <w:szCs w:val="28"/>
                                              </w:rPr>
                                              <w:t>www.gotquestions.org</w:t>
                                            </w:r>
                                          </w:hyperlink>
                                        </w:p>
                                        <w:p w:rsidR="000943B9" w:rsidRDefault="000943B9">
                                          <w:pPr>
                                            <w:pStyle w:val="NormalWeb"/>
                                            <w:spacing w:before="0" w:beforeAutospacing="0" w:after="200" w:afterAutospacing="0"/>
                                            <w:jc w:val="center"/>
                                            <w:rPr>
                                              <w:rFonts w:ascii="Arial" w:hAnsi="Arial" w:cs="Arial"/>
                                              <w:color w:val="000000"/>
                                              <w:sz w:val="20"/>
                                              <w:szCs w:val="20"/>
                                            </w:rPr>
                                          </w:pPr>
                                          <w:hyperlink r:id="rId120" w:tgtFrame="_blank" w:history="1">
                                            <w:r>
                                              <w:rPr>
                                                <w:rStyle w:val="Hyperlink"/>
                                                <w:rFonts w:ascii="Arial" w:hAnsi="Arial" w:cs="Arial"/>
                                                <w:sz w:val="28"/>
                                                <w:szCs w:val="28"/>
                                              </w:rPr>
                                              <w:t>www.wayofthemaster.com</w:t>
                                            </w:r>
                                          </w:hyperlink>
                                        </w:p>
                                        <w:p w:rsidR="000943B9" w:rsidRDefault="000943B9">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0943B9" w:rsidRDefault="000943B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0943B9" w:rsidRDefault="000943B9">
                                          <w:pPr>
                                            <w:pStyle w:val="NormalWeb"/>
                                            <w:spacing w:before="0" w:beforeAutospacing="0" w:after="200" w:afterAutospacing="0"/>
                                            <w:jc w:val="center"/>
                                            <w:rPr>
                                              <w:rFonts w:ascii="Arial" w:hAnsi="Arial" w:cs="Arial"/>
                                              <w:color w:val="000000"/>
                                              <w:sz w:val="20"/>
                                              <w:szCs w:val="20"/>
                                            </w:rPr>
                                          </w:pPr>
                                          <w:hyperlink r:id="rId121" w:tgtFrame="_blank" w:history="1">
                                            <w:r>
                                              <w:rPr>
                                                <w:rStyle w:val="Hyperlink"/>
                                                <w:rFonts w:ascii="Arial" w:hAnsi="Arial" w:cs="Arial"/>
                                                <w:sz w:val="27"/>
                                                <w:szCs w:val="27"/>
                                              </w:rPr>
                                              <w:t>http://www.goodsearch.com/toolbar/prophecy-update</w:t>
                                            </w:r>
                                          </w:hyperlink>
                                        </w:p>
                                        <w:p w:rsidR="000943B9" w:rsidRDefault="000943B9">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0943B9" w:rsidRDefault="000943B9">
                                          <w:pPr>
                                            <w:jc w:val="center"/>
                                            <w:rPr>
                                              <w:color w:val="000000"/>
                                              <w:sz w:val="20"/>
                                              <w:szCs w:val="20"/>
                                            </w:rPr>
                                          </w:pPr>
                                          <w:r>
                                            <w:rPr>
                                              <w:color w:val="000000"/>
                                              <w:sz w:val="20"/>
                                              <w:szCs w:val="20"/>
                                            </w:rPr>
                                            <w:pict>
                                              <v:rect id="_x0000_i1028" style="width:468pt;height:1.5pt" o:hralign="center" o:hrstd="t" o:hr="t" fillcolor="#a0a0a0" stroked="f"/>
                                            </w:pict>
                                          </w:r>
                                        </w:p>
                                        <w:p w:rsidR="000943B9" w:rsidRDefault="000943B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lastRenderedPageBreak/>
                                            <w:t>DID YOU KNOW?</w:t>
                                          </w:r>
                                        </w:p>
                                        <w:p w:rsidR="000943B9" w:rsidRDefault="000943B9">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0943B9" w:rsidRDefault="000943B9">
                                          <w:pPr>
                                            <w:pStyle w:val="NormalWeb"/>
                                            <w:spacing w:before="0" w:beforeAutospacing="0" w:after="200" w:afterAutospacing="0"/>
                                            <w:jc w:val="center"/>
                                            <w:rPr>
                                              <w:rFonts w:ascii="Arial" w:hAnsi="Arial" w:cs="Arial"/>
                                              <w:color w:val="000000"/>
                                              <w:sz w:val="20"/>
                                              <w:szCs w:val="20"/>
                                            </w:rPr>
                                          </w:pPr>
                                          <w:hyperlink r:id="rId122" w:tgtFrame="_blank" w:history="1">
                                            <w:r>
                                              <w:rPr>
                                                <w:rStyle w:val="Hyperlink"/>
                                                <w:rFonts w:ascii="Arial" w:hAnsi="Arial" w:cs="Arial"/>
                                              </w:rPr>
                                              <w:t>prophecyupdate@bak.rr.com</w:t>
                                            </w:r>
                                          </w:hyperlink>
                                        </w:p>
                                        <w:p w:rsidR="000943B9" w:rsidRDefault="000943B9">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0943B9" w:rsidRDefault="000943B9">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0943B9" w:rsidRDefault="000943B9">
                                    <w:pPr>
                                      <w:jc w:val="center"/>
                                      <w:rPr>
                                        <w:sz w:val="20"/>
                                        <w:szCs w:val="20"/>
                                      </w:rPr>
                                    </w:pPr>
                                  </w:p>
                                </w:tc>
                              </w:tr>
                            </w:tbl>
                            <w:p w:rsidR="000943B9" w:rsidRDefault="000943B9">
                              <w:pPr>
                                <w:jc w:val="center"/>
                                <w:rPr>
                                  <w:sz w:val="20"/>
                                  <w:szCs w:val="20"/>
                                </w:rPr>
                              </w:pP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76"/>
                        </w:tblGrid>
                        <w:tr w:rsidR="000943B9">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jc w:val="center"/>
                                      </w:trPr>
                                      <w:tc>
                                        <w:tcPr>
                                          <w:tcW w:w="0" w:type="auto"/>
                                          <w:tcMar>
                                            <w:top w:w="0" w:type="dxa"/>
                                            <w:left w:w="0" w:type="dxa"/>
                                            <w:bottom w:w="165" w:type="dxa"/>
                                            <w:right w:w="0" w:type="dxa"/>
                                          </w:tcMar>
                                          <w:hideMark/>
                                        </w:tcPr>
                                        <w:p w:rsidR="000943B9" w:rsidRDefault="000943B9">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trPr>
                                            <w:tc>
                                              <w:tcPr>
                                                <w:tcW w:w="0" w:type="auto"/>
                                                <w:shd w:val="clear" w:color="auto" w:fill="0A74DB"/>
                                                <w:tcMar>
                                                  <w:top w:w="0" w:type="dxa"/>
                                                  <w:left w:w="0" w:type="dxa"/>
                                                  <w:bottom w:w="75" w:type="dxa"/>
                                                  <w:right w:w="0" w:type="dxa"/>
                                                </w:tcMar>
                                                <w:vAlign w:val="center"/>
                                                <w:hideMark/>
                                              </w:tcPr>
                                              <w:p w:rsidR="000943B9" w:rsidRDefault="000943B9">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rPr>
                                              <w:sz w:val="20"/>
                                              <w:szCs w:val="20"/>
                                            </w:rPr>
                                          </w:pPr>
                                        </w:p>
                                      </w:tc>
                                    </w:tr>
                                  </w:tbl>
                                  <w:p w:rsidR="000943B9" w:rsidRDefault="000943B9">
                                    <w:pPr>
                                      <w:jc w:val="center"/>
                                      <w:rPr>
                                        <w:sz w:val="20"/>
                                        <w:szCs w:val="20"/>
                                      </w:rPr>
                                    </w:pPr>
                                  </w:p>
                                </w:tc>
                              </w:tr>
                            </w:tbl>
                            <w:p w:rsidR="000943B9" w:rsidRDefault="000943B9">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rHeight w:val="15"/>
                                        <w:tblCellSpacing w:w="0" w:type="dxa"/>
                                        <w:jc w:val="center"/>
                                      </w:trPr>
                                      <w:tc>
                                        <w:tcPr>
                                          <w:tcW w:w="0" w:type="auto"/>
                                          <w:tcMar>
                                            <w:top w:w="0" w:type="dxa"/>
                                            <w:left w:w="0" w:type="dxa"/>
                                            <w:bottom w:w="165" w:type="dxa"/>
                                            <w:right w:w="0" w:type="dxa"/>
                                          </w:tcMar>
                                          <w:hideMark/>
                                        </w:tcPr>
                                        <w:p w:rsidR="000943B9" w:rsidRDefault="000943B9">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0943B9" w:rsidRDefault="000943B9">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0" w:type="dxa"/>
                                            <w:right w:w="540" w:type="dxa"/>
                                          </w:tcMar>
                                          <w:hideMark/>
                                        </w:tcPr>
                                        <w:p w:rsidR="000943B9" w:rsidRDefault="000943B9">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0943B9" w:rsidRDefault="000943B9">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0" w:type="dxa"/>
                                            <w:right w:w="540" w:type="dxa"/>
                                          </w:tcMar>
                                          <w:hideMark/>
                                        </w:tcPr>
                                        <w:p w:rsidR="000943B9" w:rsidRDefault="000943B9">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2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Facebook"/>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2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Twitte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2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LinkedIn"/>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2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Pinterest"/>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0943B9" w:rsidRDefault="000943B9">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11346"/>
                                    </w:tblGrid>
                                    <w:tr w:rsidR="000943B9">
                                      <w:trPr>
                                        <w:tblCellSpacing w:w="0" w:type="dxa"/>
                                        <w:jc w:val="center"/>
                                      </w:trPr>
                                      <w:tc>
                                        <w:tcPr>
                                          <w:tcW w:w="0" w:type="auto"/>
                                          <w:tcMar>
                                            <w:top w:w="105" w:type="dxa"/>
                                            <w:left w:w="540" w:type="dxa"/>
                                            <w:bottom w:w="105" w:type="dxa"/>
                                            <w:right w:w="540" w:type="dxa"/>
                                          </w:tcMar>
                                          <w:hideMark/>
                                        </w:tcPr>
                                        <w:p w:rsidR="000943B9" w:rsidRDefault="000943B9">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0943B9" w:rsidRDefault="000943B9">
                                    <w:pPr>
                                      <w:jc w:val="center"/>
                                      <w:rPr>
                                        <w:sz w:val="20"/>
                                        <w:szCs w:val="20"/>
                                      </w:rPr>
                                    </w:pPr>
                                  </w:p>
                                </w:tc>
                              </w:tr>
                            </w:tbl>
                            <w:p w:rsidR="000943B9" w:rsidRDefault="000943B9">
                              <w:pPr>
                                <w:jc w:val="center"/>
                                <w:rPr>
                                  <w:sz w:val="20"/>
                                  <w:szCs w:val="20"/>
                                </w:rPr>
                              </w:pPr>
                            </w:p>
                          </w:tc>
                        </w:tr>
                      </w:tbl>
                      <w:p w:rsidR="000943B9" w:rsidRDefault="000943B9">
                        <w:pPr>
                          <w:jc w:val="center"/>
                          <w:rPr>
                            <w:sz w:val="20"/>
                            <w:szCs w:val="20"/>
                          </w:rPr>
                        </w:pPr>
                      </w:p>
                    </w:tc>
                    <w:tc>
                      <w:tcPr>
                        <w:tcW w:w="0" w:type="auto"/>
                        <w:shd w:val="clear" w:color="auto" w:fill="EEEEEE"/>
                        <w:vAlign w:val="bottom"/>
                        <w:hideMark/>
                      </w:tcPr>
                      <w:p w:rsidR="000943B9" w:rsidRDefault="000943B9">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0943B9" w:rsidRDefault="000943B9">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0943B9" w:rsidRDefault="000943B9">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0943B9" w:rsidRDefault="000943B9">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0943B9" w:rsidRDefault="000943B9">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0943B9" w:rsidRDefault="000943B9">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0943B9" w:rsidRDefault="000943B9">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0943B9" w:rsidRDefault="000943B9">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0943B9" w:rsidRDefault="000943B9">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img.constantcontact.com/letters/images/1101116784221/PM_NPN_ShadowRB9.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0943B9" w:rsidRDefault="000943B9">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img.constantcontact.com/letters/images/1101116784221/PM_NPN_ShadowRB10.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0943B9" w:rsidRDefault="000943B9">
                  <w:pPr>
                    <w:jc w:val="center"/>
                    <w:rPr>
                      <w:sz w:val="20"/>
                      <w:szCs w:val="20"/>
                    </w:rPr>
                  </w:pPr>
                </w:p>
              </w:tc>
            </w:tr>
            <w:tr w:rsidR="000943B9">
              <w:trPr>
                <w:tblCellSpacing w:w="0" w:type="dxa"/>
                <w:jc w:val="center"/>
              </w:trPr>
              <w:tc>
                <w:tcPr>
                  <w:tcW w:w="5000" w:type="pct"/>
                  <w:tcMar>
                    <w:top w:w="150" w:type="dxa"/>
                    <w:left w:w="0" w:type="dxa"/>
                    <w:bottom w:w="210" w:type="dxa"/>
                    <w:right w:w="0" w:type="dxa"/>
                  </w:tcMar>
                  <w:hideMark/>
                </w:tcPr>
                <w:p w:rsidR="000943B9" w:rsidRDefault="000943B9">
                  <w:pPr>
                    <w:rPr>
                      <w:sz w:val="20"/>
                      <w:szCs w:val="20"/>
                    </w:rPr>
                  </w:pPr>
                </w:p>
              </w:tc>
            </w:tr>
          </w:tbl>
          <w:p w:rsidR="000943B9" w:rsidRDefault="000943B9">
            <w:pPr>
              <w:jc w:val="center"/>
              <w:rPr>
                <w:sz w:val="20"/>
                <w:szCs w:val="20"/>
              </w:rPr>
            </w:pPr>
          </w:p>
        </w:tc>
      </w:tr>
    </w:tbl>
    <w:p w:rsidR="00982240" w:rsidRPr="003F34E5" w:rsidRDefault="003C19F5" w:rsidP="003C19F5">
      <w:pPr>
        <w:rPr>
          <w:rFonts w:ascii="Arial" w:hAnsi="Arial" w:cs="Arial"/>
        </w:rPr>
      </w:pPr>
      <w:bookmarkStart w:id="0" w:name="_GoBack"/>
      <w:bookmarkEnd w:id="0"/>
      <w:r>
        <w:rPr>
          <w:rFonts w:ascii="Arial" w:hAnsi="Arial" w:cs="Arial"/>
        </w:rPr>
        <w:lastRenderedPageBreak/>
        <w:t xml:space="preserve"> </w:t>
      </w:r>
    </w:p>
    <w:sectPr w:rsidR="00982240" w:rsidRPr="003F34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E653C"/>
    <w:multiLevelType w:val="multilevel"/>
    <w:tmpl w:val="137A9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2NzWxMDQzNDQyMzJU0lEKTi0uzszPAykwrAUAQqjeOiwAAAA="/>
  </w:docVars>
  <w:rsids>
    <w:rsidRoot w:val="003F34E5"/>
    <w:rsid w:val="000943B9"/>
    <w:rsid w:val="003C19F5"/>
    <w:rsid w:val="003F34E5"/>
    <w:rsid w:val="007464B0"/>
    <w:rsid w:val="00982240"/>
    <w:rsid w:val="00CA4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4B84B3-D311-4EBB-9331-8BA39E1BF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43B9"/>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0943B9"/>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0943B9"/>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34E5"/>
    <w:rPr>
      <w:color w:val="0563C1" w:themeColor="hyperlink"/>
      <w:u w:val="single"/>
    </w:rPr>
  </w:style>
  <w:style w:type="character" w:customStyle="1" w:styleId="Heading2Char">
    <w:name w:val="Heading 2 Char"/>
    <w:basedOn w:val="DefaultParagraphFont"/>
    <w:link w:val="Heading2"/>
    <w:uiPriority w:val="9"/>
    <w:semiHidden/>
    <w:rsid w:val="000943B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0943B9"/>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0943B9"/>
    <w:rPr>
      <w:color w:val="800080"/>
      <w:u w:val="single"/>
    </w:rPr>
  </w:style>
  <w:style w:type="paragraph" w:styleId="NormalWeb">
    <w:name w:val="Normal (Web)"/>
    <w:basedOn w:val="Normal"/>
    <w:uiPriority w:val="99"/>
    <w:semiHidden/>
    <w:unhideWhenUsed/>
    <w:rsid w:val="000943B9"/>
    <w:pPr>
      <w:spacing w:before="100" w:beforeAutospacing="1" w:after="100" w:afterAutospacing="1"/>
    </w:pPr>
  </w:style>
  <w:style w:type="paragraph" w:customStyle="1" w:styleId="headingtext">
    <w:name w:val="headingtext"/>
    <w:basedOn w:val="Normal"/>
    <w:uiPriority w:val="99"/>
    <w:semiHidden/>
    <w:rsid w:val="000943B9"/>
    <w:pPr>
      <w:spacing w:before="100" w:beforeAutospacing="1" w:after="100" w:afterAutospacing="1"/>
    </w:pPr>
  </w:style>
  <w:style w:type="paragraph" w:customStyle="1" w:styleId="titletext">
    <w:name w:val="titletext"/>
    <w:basedOn w:val="Normal"/>
    <w:uiPriority w:val="99"/>
    <w:semiHidden/>
    <w:rsid w:val="000943B9"/>
    <w:pPr>
      <w:spacing w:before="100" w:beforeAutospacing="1" w:after="100" w:afterAutospacing="1"/>
    </w:pPr>
  </w:style>
  <w:style w:type="character" w:styleId="Strong">
    <w:name w:val="Strong"/>
    <w:basedOn w:val="DefaultParagraphFont"/>
    <w:uiPriority w:val="22"/>
    <w:qFormat/>
    <w:rsid w:val="000943B9"/>
    <w:rPr>
      <w:b/>
      <w:bCs/>
    </w:rPr>
  </w:style>
  <w:style w:type="character" w:styleId="Emphasis">
    <w:name w:val="Emphasis"/>
    <w:basedOn w:val="DefaultParagraphFont"/>
    <w:uiPriority w:val="20"/>
    <w:qFormat/>
    <w:rsid w:val="000943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045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Lq9r49JJBaOlnFKxG3SvlvJnOsSiZG7RUFHhWzdXO-HHW104axzfUM3QPswVn9gycW427LTs4gAkUPOMvRMajaF4Z4iKljH0lavkKSlqDjuBix1sX44nOf2poEWHMrj58iH9hNCPkJHb88_lp3M9tM7l6wCY8cxSAc7C7gUeCM8XB_H6k2F1gWkL5d-BCAg0uMu9GqT7czi5xxYKi0rLP0ubavuV79-E_1N0YUF0rS35NXqzDvL3SzF8FdvoPjdIz7xMA5gakyfmbssiUKJKfg==&amp;c=qoFyzJkuQ9o6GZbSeNo4M1hPPEcPBJaPMEcmKhOOTsCECW2sK-3aCg==&amp;ch=r8HM7xd09e4K7jHiE-ETHQtlRbebJ_NsMLX-w9vH1v3-9t0WnI49Hg==" TargetMode="External"/><Relationship Id="rId117" Type="http://schemas.openxmlformats.org/officeDocument/2006/relationships/image" Target="media/image25.gif"/><Relationship Id="rId21" Type="http://schemas.openxmlformats.org/officeDocument/2006/relationships/image" Target="media/image17.gif"/><Relationship Id="rId42" Type="http://schemas.openxmlformats.org/officeDocument/2006/relationships/hyperlink" Target="http://r20.rs6.net/tn.jsp?f=001Lq9r49JJBaOlnFKxG3SvlvJnOsSiZG7RUFHhWzdXO-HHW104axzfUM3QPswVn9gyY2LCWaUqcoS8vaw2TB2Q7TmMa2qvVqDxhtI4xCnuVOMTaWA55hiiufvKJil8gbYRvqp4uLQVEUVq6xPWTTF3OFv8BUbLVFJ-nr7UEgOdnbKCXOAc17_Qe8Wihb3Zn1Gg6lfEeWSbkudHEqtEyCuT-sbB6FxvBtcns5zR50RV70CSwte6WEvrxE4ZldPWU6z1ooU5Y4P8E_TDZ-VXQ_qwGmo0Hm8AbuMe&amp;c=qoFyzJkuQ9o6GZbSeNo4M1hPPEcPBJaPMEcmKhOOTsCECW2sK-3aCg==&amp;ch=r8HM7xd09e4K7jHiE-ETHQtlRbebJ_NsMLX-w9vH1v3-9t0WnI49Hg==" TargetMode="External"/><Relationship Id="rId47" Type="http://schemas.openxmlformats.org/officeDocument/2006/relationships/hyperlink" Target="http://r20.rs6.net/tn.jsp?f=001Lq9r49JJBaOlnFKxG3SvlvJnOsSiZG7RUFHhWzdXO-HHW104axzfUM3QPswVn9gyoqFMQPdVTnzBZTN554ftZyN6Jtq0x1UUyxInzlOrqyP0_SlZQTGA8IenEUZV1KuqcsHXSjyBNMpyOutoZPCba6nnW6H7cHDBs9WlWLh26k8KcdpJQN2itJ1xjgTduYQOpzscvlk0ARNMP5QvobzJ2wR24JLtGk1of2q3zKuqLOsmLx38Uym69rMbl08XwyPmCKSG8pztTeoIoHpcM5Tvb3AeJrDBufcyk1WJNN5iKkwCygLZHRfQ0mgOsgMbELhvF0pOT9NUBvo=&amp;c=qoFyzJkuQ9o6GZbSeNo4M1hPPEcPBJaPMEcmKhOOTsCECW2sK-3aCg==&amp;ch=r8HM7xd09e4K7jHiE-ETHQtlRbebJ_NsMLX-w9vH1v3-9t0WnI49Hg==" TargetMode="External"/><Relationship Id="rId63" Type="http://schemas.openxmlformats.org/officeDocument/2006/relationships/hyperlink" Target="http://r20.rs6.net/tn.jsp?f=001Lq9r49JJBaOlnFKxG3SvlvJnOsSiZG7RUFHhWzdXO-HHW104axzfUM3QPswVn9gyxx5LDh4Fo_LgkfV0SL_4wh2-Pcl5RFOgPGY0ulfyDHZeXKiVBdq2T2jG5GYoE5CFnc1RDAoZf2TYzX6ibDFd5UMVgsVIXgKyZhStiWZARzOrhvnjJT3UV98rYAe4k6ouANlXz9MtdAwtcm08e5dVqg8EymzIsV5I1VPxhkXTz-Npri_6YQyuvPH9qA_fU8AHMQiJ3GG48hLWm-sz3b4O-KpsI4i4fYnBOw2tD8bHYXEtIU9iXfy6gXZP0fa-ybmggCPnqE1uonBoEybcBhIt2b7ERi2Yu4kMiK_CtmiBhd099QcVGxK_JQ==&amp;c=qoFyzJkuQ9o6GZbSeNo4M1hPPEcPBJaPMEcmKhOOTsCECW2sK-3aCg==&amp;ch=r8HM7xd09e4K7jHiE-ETHQtlRbebJ_NsMLX-w9vH1v3-9t0WnI49Hg==" TargetMode="External"/><Relationship Id="rId68" Type="http://schemas.openxmlformats.org/officeDocument/2006/relationships/hyperlink" Target="http://r20.rs6.net/tn.jsp?f=001Lq9r49JJBaOlnFKxG3SvlvJnOsSiZG7RUFHhWzdXO-HHW104axzfUM3QPswVn9gyqbS2UGyD2tcCBJpgjJov1bC3uZGtJXvRLuB2IYTbwiDU-wCZBT6ngweSmwjQnKyiUEiLBjVfSvDFM3WR0gkeNzhtTdSZ4sxXkaht35zs2bdXObZlk2Y9Dh93WP7BdCR9PDFcffkIpRy--Yb2dq-2ZIybY-vVacCcp9BenfXvEwKbO_vnRFewhaqH3JnXS7-qPiG8uzKAVmw=&amp;c=qoFyzJkuQ9o6GZbSeNo4M1hPPEcPBJaPMEcmKhOOTsCECW2sK-3aCg==&amp;ch=r8HM7xd09e4K7jHiE-ETHQtlRbebJ_NsMLX-w9vH1v3-9t0WnI49Hg==" TargetMode="External"/><Relationship Id="rId84" Type="http://schemas.openxmlformats.org/officeDocument/2006/relationships/hyperlink" Target="http://r20.rs6.net/tn.jsp?f=001Lq9r49JJBaOlnFKxG3SvlvJnOsSiZG7RUFHhWzdXO-HHW104axzfUM3QPswVn9gyrfVdj5SYVqgFzYdnbUNsSD5K6H0syl-4PMVioko5Er-JcwKPh1PQZmoZ_kUcwm8EBtqGGrrLK-3KFlUMrlZTsjpUAid-4k8KqWPRHu0UORzTcijXP38QdgZ-xWtgmWlXOFwK9MAMbU-Vl4gXlXffTVbapLZelO9ixDjvFvC8wvDz1cl1iODLrX5dDZ5FlHVZ&amp;c=qoFyzJkuQ9o6GZbSeNo4M1hPPEcPBJaPMEcmKhOOTsCECW2sK-3aCg==&amp;ch=r8HM7xd09e4K7jHiE-ETHQtlRbebJ_NsMLX-w9vH1v3-9t0WnI49Hg==" TargetMode="External"/><Relationship Id="rId89" Type="http://schemas.openxmlformats.org/officeDocument/2006/relationships/hyperlink" Target="http://r20.rs6.net/tn.jsp?f=001Lq9r49JJBaOlnFKxG3SvlvJnOsSiZG7RUFHhWzdXO-HHW104axzfUM3QPswVn9gyQZgoJOlppk2Dk4bHSj4-cOsuQw0U_DllnYMEpeFH26p7bXWNOzrEAFcYs_LnwZ2tvN0_YGEDOcAiCitX_TipXUy4p1OkHS7U8-m1OYyDyxvt6yVYXGwDgPB6Hxf8E8HPuTc1u04N3Zl_8Uh_2mzuxpWyaDBbocB4u41NRdDGg2wubqa903PibEV885i6JWY1&amp;c=qoFyzJkuQ9o6GZbSeNo4M1hPPEcPBJaPMEcmKhOOTsCECW2sK-3aCg==&amp;ch=r8HM7xd09e4K7jHiE-ETHQtlRbebJ_NsMLX-w9vH1v3-9t0WnI49Hg==" TargetMode="External"/><Relationship Id="rId112" Type="http://schemas.openxmlformats.org/officeDocument/2006/relationships/hyperlink" Target="http://r20.rs6.net/tn.jsp?f=001Lq9r49JJBaOlnFKxG3SvlvJnOsSiZG7RUFHhWzdXO-HHW104axzfUGSSoGNVeNvYcstRe6VwbJ-1uZ7M1FfCiPy6ekRJfoeJmYCacyLK2x3SHNisB22sKDfFJDNj97WqwMubZTTutT8oXFSvqWcAbvL_brCZtuNkDUgaCfN5GB-AstxoLOWrg6V6B3-KGIcz&amp;c=qoFyzJkuQ9o6GZbSeNo4M1hPPEcPBJaPMEcmKhOOTsCECW2sK-3aCg==&amp;ch=r8HM7xd09e4K7jHiE-ETHQtlRbebJ_NsMLX-w9vH1v3-9t0WnI49Hg==" TargetMode="External"/><Relationship Id="rId16" Type="http://schemas.openxmlformats.org/officeDocument/2006/relationships/image" Target="media/image12.png"/><Relationship Id="rId107" Type="http://schemas.openxmlformats.org/officeDocument/2006/relationships/hyperlink" Target="http://r20.rs6.net/tn.jsp?f=001Lq9r49JJBaOlnFKxG3SvlvJnOsSiZG7RUFHhWzdXO-HHW104axzfUGSSoGNVeNvYe9IrQ48031tNRxxHk0kKA4UbaHRcTK9E-7Vk_KbjM16Qsdyzkfv29OGR2Gb8wsLG-q4eAcceP-xrBSmDaev1G-qAy16nK2C8JrtwElsypqA=&amp;c=qoFyzJkuQ9o6GZbSeNo4M1hPPEcPBJaPMEcmKhOOTsCECW2sK-3aCg==&amp;ch=r8HM7xd09e4K7jHiE-ETHQtlRbebJ_NsMLX-w9vH1v3-9t0WnI49Hg==" TargetMode="External"/><Relationship Id="rId11" Type="http://schemas.openxmlformats.org/officeDocument/2006/relationships/image" Target="media/image7.png"/><Relationship Id="rId32" Type="http://schemas.openxmlformats.org/officeDocument/2006/relationships/hyperlink" Target="http://r20.rs6.net/tn.jsp?f=001Lq9r49JJBaOlnFKxG3SvlvJnOsSiZG7RUFHhWzdXO-HHW104axzfUM3QPswVn9gyr6nVBgILjpn49iGf3qcOuAd-_d4NeUfUuLpHFTWv8H4BOVsoz2ZwnL6fycVSMIMrQgzwAVcZ6WAN745Wflgdxa5GVKiUsYLSSok9IVc8iLVnx-NH95eIytJJMY9UaLGGNZxTpTYG23L-Qco3JDFZlmbQVRtOb4cPnJheAColIc9KUUYVRpNdAM131h1Zg7ll6APQQNVCWYJ3eYDQRuWwq7us_TzQKcQcv5NUDppH85KHvD5TvXTC3iefqdVKBrdoLGYIg1Ic4KI=&amp;c=qoFyzJkuQ9o6GZbSeNo4M1hPPEcPBJaPMEcmKhOOTsCECW2sK-3aCg==&amp;ch=r8HM7xd09e4K7jHiE-ETHQtlRbebJ_NsMLX-w9vH1v3-9t0WnI49Hg==" TargetMode="External"/><Relationship Id="rId37" Type="http://schemas.openxmlformats.org/officeDocument/2006/relationships/hyperlink" Target="http://r20.rs6.net/tn.jsp?f=001Lq9r49JJBaOlnFKxG3SvlvJnOsSiZG7RUFHhWzdXO-HHW104axzfUM3QPswVn9gyd-ae_D9okm8TQKSOQ0ydt6aAVwUYXbD2Au1-O6R8pKZUEqqimPC6bMxcbFtgQu5x9csC9e-QfHSFrWAr-p6RcwBZxSjpOnga1xCNQWEXOJGyIZ73W-3K6b_mKZbL5K_lRzcXwzxUOTSDabSGR-6ahUgGZInN_QKtPngWlIPfraIa3ehORy23-MEz8aN0XM4SPWGMkV5w2Cc=&amp;c=qoFyzJkuQ9o6GZbSeNo4M1hPPEcPBJaPMEcmKhOOTsCECW2sK-3aCg==&amp;ch=r8HM7xd09e4K7jHiE-ETHQtlRbebJ_NsMLX-w9vH1v3-9t0WnI49Hg==" TargetMode="External"/><Relationship Id="rId53" Type="http://schemas.openxmlformats.org/officeDocument/2006/relationships/hyperlink" Target="http://r20.rs6.net/tn.jsp?f=001Lq9r49JJBaOlnFKxG3SvlvJnOsSiZG7RUFHhWzdXO-HHW104axzfUM3QPswVn9gyMRot28MTEFeARY8wIqK5qDzgjTjkDWZkBT4B8w2IsdXZZdqDAeKHpekZ5Fv3c3xdw6lWwnYOK9JeWDnLoM-ccYFd7i9AR389djAbfBxdUDJ0t794DQPYPsks26lc6xLIggMdYjkiGYmO_dK6ndixkUqKsvuoV97j7PQlSr5-GESXyVOBT2eUlpyBjVhjHjVpJoL9XYaopcE=&amp;c=qoFyzJkuQ9o6GZbSeNo4M1hPPEcPBJaPMEcmKhOOTsCECW2sK-3aCg==&amp;ch=r8HM7xd09e4K7jHiE-ETHQtlRbebJ_NsMLX-w9vH1v3-9t0WnI49Hg==" TargetMode="External"/><Relationship Id="rId58" Type="http://schemas.openxmlformats.org/officeDocument/2006/relationships/hyperlink" Target="http://r20.rs6.net/tn.jsp?f=001Lq9r49JJBaOlnFKxG3SvlvJnOsSiZG7RUFHhWzdXO-HHW104axzfUM3QPswVn9gywqb5PoF6ANz3Qtimc-RWwU2RlH5KC70MrarbDg6Ktj1Hdry7VYrh8g8LQbz2zBD3WNGjpSfGuE3xTpsluFpLnkMW9MQ_8gxqvDXOFS4UZ3F4hzQFQra25uylVWIo0DFGv24q8aaciNhWUBXaKVJknW4NkjYaYiJ5bYt8mugjy17PSrZrUX3gdVQlmxQDG3k_fOtsNVFBI-dMEmB4MFhgVP5jf70sm5yybROaPlLrSGn1PZHgboMWUd4cNgAQ6sJj&amp;c=qoFyzJkuQ9o6GZbSeNo4M1hPPEcPBJaPMEcmKhOOTsCECW2sK-3aCg==&amp;ch=r8HM7xd09e4K7jHiE-ETHQtlRbebJ_NsMLX-w9vH1v3-9t0WnI49Hg==" TargetMode="External"/><Relationship Id="rId74" Type="http://schemas.openxmlformats.org/officeDocument/2006/relationships/hyperlink" Target="http://r20.rs6.net/tn.jsp?f=001Lq9r49JJBaOlnFKxG3SvlvJnOsSiZG7RUFHhWzdXO-HHW104axzfUM3QPswVn9gyZF7fxEoSAUqp4AoMhH_qlLhkB6KpEbH9OiMNUjn1zBdIXz52MtS3nUKspnyzSo4qGgnr1dlevpO43hTTGdI3Vf8F8PPVkD28f6FTTcjTYI5ErmjEjKp_uxspayZidGHlirrSF-7T8K6u0iCUMHCM10r16OxBf7WUv35Te2PPrrHY3lXQQ7XtxacndgI1p5W_Qd6pHqJKAiLl5XDTx1m_wj0Cnd3ws-dD&amp;c=qoFyzJkuQ9o6GZbSeNo4M1hPPEcPBJaPMEcmKhOOTsCECW2sK-3aCg==&amp;ch=r8HM7xd09e4K7jHiE-ETHQtlRbebJ_NsMLX-w9vH1v3-9t0WnI49Hg==" TargetMode="External"/><Relationship Id="rId79" Type="http://schemas.openxmlformats.org/officeDocument/2006/relationships/hyperlink" Target="http://r20.rs6.net/tn.jsp?f=001Lq9r49JJBaOlnFKxG3SvlvJnOsSiZG7RUFHhWzdXO-HHW104axzfUM3QPswVn9gyZovN-E8f2GPCLO3usUyYO3tf1j1dGj3_rlY_tKCJpxNOinx5zfhuyqKgvAAIxULsa0rCTWyTBKbidFe0-0b76I6QjEzGX4zwO1VaS5uo54A2ZF0hW3fqZm3MzbDPE044d2SLyBDsmgpZdRjwKVItFyKJ8zzZEJdX4qbQYocNkWe75ZyJB7AEq6PhtVH0IvaBm7mEaNSPhdPB2jiKX-PbkjNd5bUI8FK-i_A-sL89C0zQvj_3VEuG2SZMCnNz9Z47Oo3KOd-HhZ5Jy75u1c9mfH4AE-n2hsbRcn_lBdEh1XNDgB2lJIc-aiJ0RBt0P5EjIQ0oOLXPkvY=&amp;c=qoFyzJkuQ9o6GZbSeNo4M1hPPEcPBJaPMEcmKhOOTsCECW2sK-3aCg==&amp;ch=r8HM7xd09e4K7jHiE-ETHQtlRbebJ_NsMLX-w9vH1v3-9t0WnI49Hg==" TargetMode="External"/><Relationship Id="rId102" Type="http://schemas.openxmlformats.org/officeDocument/2006/relationships/hyperlink" Target="http://r20.rs6.net/tn.jsp?f=001Lq9r49JJBaOlnFKxG3SvlvJnOsSiZG7RUFHhWzdXO-HHW104axzfUC3GQZ_Xvu3UwTzlA9lCS7vWeNxLF3SnGrZr4zA5WkFC-f8V0Ia0Vhapf-QNC1qsBme4cQXj0Ncq7BAgh_pjSOOdRef6288yre_gG1F77eG-8nyM4C-qWRckaO9ZmILtcQIU1wCd48m_BqJoi2erpRiZ4usiuggahlvUqOoNYGZL&amp;c=qoFyzJkuQ9o6GZbSeNo4M1hPPEcPBJaPMEcmKhOOTsCECW2sK-3aCg==&amp;ch=r8HM7xd09e4K7jHiE-ETHQtlRbebJ_NsMLX-w9vH1v3-9t0WnI49Hg==" TargetMode="External"/><Relationship Id="rId123" Type="http://schemas.openxmlformats.org/officeDocument/2006/relationships/hyperlink" Target="http://r20.rs6.net/tn.jsp?f=001Lq9r49JJBaOlnFKxG3SvlvJnOsSiZG7RUFHhWzdXO-HHW104axzfUGSSoGNVeNvY5BBPFGWomX-JUrbWXfJKXlmiS3SJrlh9jCCHJwPdvHWN68CfnGCTUIgJZbsmmyQqjtGvhCB6gfBKVdBwcuDSPADOv5j4KtnU5AWCJxsiUjhNmRgEpmBw2g==&amp;c=qoFyzJkuQ9o6GZbSeNo4M1hPPEcPBJaPMEcmKhOOTsCECW2sK-3aCg==&amp;ch=r8HM7xd09e4K7jHiE-ETHQtlRbebJ_NsMLX-w9vH1v3-9t0WnI49Hg==" TargetMode="External"/><Relationship Id="rId128" Type="http://schemas.openxmlformats.org/officeDocument/2006/relationships/image" Target="media/image30.png"/><Relationship Id="rId5" Type="http://schemas.openxmlformats.org/officeDocument/2006/relationships/image" Target="media/image1.png"/><Relationship Id="rId90" Type="http://schemas.openxmlformats.org/officeDocument/2006/relationships/hyperlink" Target="http://r20.rs6.net/tn.jsp?f=001Lq9r49JJBaOlnFKxG3SvlvJnOsSiZG7RUFHhWzdXO-HHW104axzfUM3QPswVn9gy0IdfnL7Qrle_hs1LXDFjKZfMdkxtOyFt6ZaoC6loMRCLlgyFzYDXUcw37cUL_m5Df71bXy-Kz3OnKMJQ5pkDWG7cxwSKL1wrXw2MRvw2uhjwvVzM6ZUWuZCAro9762RgjmSDZUrZNuNOra5-HKlzO3SRmxJUjh_UggfX9mVbMkTTnWQM_X2WE6-En4EfKaYRkmvHhsB3JWZ-Qcb0Wp-QCySrOKh8ybWDn3JGsxwHZdY=&amp;c=qoFyzJkuQ9o6GZbSeNo4M1hPPEcPBJaPMEcmKhOOTsCECW2sK-3aCg==&amp;ch=r8HM7xd09e4K7jHiE-ETHQtlRbebJ_NsMLX-w9vH1v3-9t0WnI49Hg==" TargetMode="External"/><Relationship Id="rId95" Type="http://schemas.openxmlformats.org/officeDocument/2006/relationships/image" Target="media/image18.jpe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Lq9r49JJBaOlnFKxG3SvlvJnOsSiZG7RUFHhWzdXO-HHW104axzfUKCR1CZx7d3PuybzifNGdckiZ5J00OOXMGnWNu_L1jPcNb0OaFhBsu2N8BpK0hrnH9okMMj899F_7EBe3lLqCJwoeJSFjJ3IPQAzn1asJmKR5t-xbrARLuSxXeP7Nbl5RRWqIomCECf7yfICx8O41khXu1ZxNQ-msA==&amp;c=qoFyzJkuQ9o6GZbSeNo4M1hPPEcPBJaPMEcmKhOOTsCECW2sK-3aCg==&amp;ch=r8HM7xd09e4K7jHiE-ETHQtlRbebJ_NsMLX-w9vH1v3-9t0WnI49Hg==" TargetMode="External"/><Relationship Id="rId27" Type="http://schemas.openxmlformats.org/officeDocument/2006/relationships/hyperlink" Target="http://r20.rs6.net/tn.jsp?f=001Lq9r49JJBaOlnFKxG3SvlvJnOsSiZG7RUFHhWzdXO-HHW104axzfUM3QPswVn9gyQWZ8i10yH5HDvIqHekYdx4aA8yy5gtdwxgaUvglhKSQuG6FqQrUDq9AAnS19Jr5EdeV9ymI9shKwLMKOQX1uvVmdjbsn7l8pCfEJOvb6CqQm2fGCF3q0wh2Y1n4YXEnOPzIi2AsYaEmqnvnLH56gBBpJtbuDFBJubLyr4tRyyIUfR5xVfknGaSasJRj5cgxT6iWbD_Bbk_I=&amp;c=qoFyzJkuQ9o6GZbSeNo4M1hPPEcPBJaPMEcmKhOOTsCECW2sK-3aCg==&amp;ch=r8HM7xd09e4K7jHiE-ETHQtlRbebJ_NsMLX-w9vH1v3-9t0WnI49Hg==" TargetMode="External"/><Relationship Id="rId30" Type="http://schemas.openxmlformats.org/officeDocument/2006/relationships/hyperlink" Target="http://r20.rs6.net/tn.jsp?f=001Lq9r49JJBaOlnFKxG3SvlvJnOsSiZG7RUFHhWzdXO-HHW104axzfUM3QPswVn9gyEZ_B3AWypE_ldFQ84Rkv1VFg6jq0fry795EDnJmHIuWOFGbQrJKrZtN0QGoITZC4vjwzARRetcapo6xiWZ91vlhGTM0uYTrMgcRxR1se-BIHLwJyN0KGvET4lYIfLNuCwFeToy0latkSQcppbNH6pbJw3dlWhi1H2r1O4g0IlkLJV9XhRbmXJU8QbErHCmagFaWOjdDHNpY=&amp;c=qoFyzJkuQ9o6GZbSeNo4M1hPPEcPBJaPMEcmKhOOTsCECW2sK-3aCg==&amp;ch=r8HM7xd09e4K7jHiE-ETHQtlRbebJ_NsMLX-w9vH1v3-9t0WnI49Hg==" TargetMode="External"/><Relationship Id="rId35" Type="http://schemas.openxmlformats.org/officeDocument/2006/relationships/hyperlink" Target="http://r20.rs6.net/tn.jsp?f=001Lq9r49JJBaOlnFKxG3SvlvJnOsSiZG7RUFHhWzdXO-HHW104axzfUML9wxZ4cr3OCGEFbOp01WQOQ-CfRK94qJWYHZmvj7kyQ98lJztjvDRJ2C2e-82xqXrlVH36y-oK6MoQ4Kl_gVGTmgMWi7tYBwU5pcswHf_k2AmX5dLxggI6ZJhpC7Tb3CjGRzlY30WcmKdC9rmgQCvSqZU_ZXUvgBT02R4xlTgEm20qZiU27c9jCtJ9tiMHlA6D4pdCT1jB39TzZtOWlRZ-lp7Wayc6H1qfcfiFQXqWG7bykDvtEnwgsr2SkROWcrLEUkmuynWwb56p_3cKf5OqMdJyjHsyZfvl63SIsSDocwdpsD5FFjpc7P4qO-Yjc7E4n9jlK7b0&amp;c=qoFyzJkuQ9o6GZbSeNo4M1hPPEcPBJaPMEcmKhOOTsCECW2sK-3aCg==&amp;ch=r8HM7xd09e4K7jHiE-ETHQtlRbebJ_NsMLX-w9vH1v3-9t0WnI49Hg==" TargetMode="External"/><Relationship Id="rId43" Type="http://schemas.openxmlformats.org/officeDocument/2006/relationships/hyperlink" Target="http://r20.rs6.net/tn.jsp?f=001Lq9r49JJBaOlnFKxG3SvlvJnOsSiZG7RUFHhWzdXO-HHW104axzfUM3QPswVn9gyIWwmkWw93hXV-aRQ7LhncPw-YH7gN9OzBfaIlK7EEau81NQLrAZciz5bEP5Cghb3r5ro-Uwe1uuLTi8dJPXm0Htg_88ZlPiKleGEmw6D572AKtHBum-9qcapj7FOC1cLP9RkJcUwq4LyVhPNYAWrZNakfzfI1H_f&amp;c=qoFyzJkuQ9o6GZbSeNo4M1hPPEcPBJaPMEcmKhOOTsCECW2sK-3aCg==&amp;ch=r8HM7xd09e4K7jHiE-ETHQtlRbebJ_NsMLX-w9vH1v3-9t0WnI49Hg==" TargetMode="External"/><Relationship Id="rId48" Type="http://schemas.openxmlformats.org/officeDocument/2006/relationships/hyperlink" Target="http://r20.rs6.net/tn.jsp?f=001Lq9r49JJBaOlnFKxG3SvlvJnOsSiZG7RUFHhWzdXO-HHW104axzfUM3QPswVn9gyUoKsQIvu_2GeqiiXNkP-mB7EVLz_RRAfjQ8ct3xgd3bsGoYp6bgWXmjuqc6UbSEPPq_ofCXhFypbllLTQ6ycCm8KdRJw2CGD1VgeEmLrXR2IBTLnoBoSmRS8LiKfSz4QCAMP40Kp23fsvQdvy9fpp-6h7yHTCZWzDieb_xKdoAntm9HcGwdFFQXD7Oy846mZVrC-BEHFw7dbHrsktK_1l2TTMu5CtAZe&amp;c=qoFyzJkuQ9o6GZbSeNo4M1hPPEcPBJaPMEcmKhOOTsCECW2sK-3aCg==&amp;ch=r8HM7xd09e4K7jHiE-ETHQtlRbebJ_NsMLX-w9vH1v3-9t0WnI49Hg==" TargetMode="External"/><Relationship Id="rId56" Type="http://schemas.openxmlformats.org/officeDocument/2006/relationships/hyperlink" Target="http://r20.rs6.net/tn.jsp?f=001Lq9r49JJBaOlnFKxG3SvlvJnOsSiZG7RUFHhWzdXO-HHW104axzfUM3QPswVn9gyPYIPE-c-xmCOHRSexS-7EqEhNvIv5DOmcUPLm0W1wxsXrioJWUx5Pxa7dE7Tv9CeamiHcm-_g_6QPW3BF8RR0jdqqaEi-75ivxIKZD8gk8LhlP_ZnJ6rgOpLYyhr2i2dJfIT0NbymfroFqn8Nsuqtzl_-3YMLx4JFWqzIVJP0qBi2weZipQ3ttbG6zLP0h0q68gSPnOXVCWIemLPjpofHA==&amp;c=qoFyzJkuQ9o6GZbSeNo4M1hPPEcPBJaPMEcmKhOOTsCECW2sK-3aCg==&amp;ch=r8HM7xd09e4K7jHiE-ETHQtlRbebJ_NsMLX-w9vH1v3-9t0WnI49Hg==" TargetMode="External"/><Relationship Id="rId64" Type="http://schemas.openxmlformats.org/officeDocument/2006/relationships/hyperlink" Target="http://r20.rs6.net/tn.jsp?f=001Lq9r49JJBaOlnFKxG3SvlvJnOsSiZG7RUFHhWzdXO-HHW104axzfUM3QPswVn9gywA3rFkaAo9agoVmZG9KqQWbXM5Ifx1Aq46F_dZbMfDoipW0DsW18eKME0kyvjL_2b7YNaScvaUdFmQMg6zHt69G174LQof3zONfyFICQcGJG7JyIJmM8DOI-NhPtrLooahZ8eRU1cO_ECYKpn84U06QhOOefVQDjlLx_4ZDQF5I0ibuTX59DKU4XUKLzdFx7MKn9RIyaQ9CDM4UesIF4KEL_rLNVSbBn4hdwMvKoTuaAPFqdZ4zv_g==&amp;c=qoFyzJkuQ9o6GZbSeNo4M1hPPEcPBJaPMEcmKhOOTsCECW2sK-3aCg==&amp;ch=r8HM7xd09e4K7jHiE-ETHQtlRbebJ_NsMLX-w9vH1v3-9t0WnI49Hg==" TargetMode="External"/><Relationship Id="rId69" Type="http://schemas.openxmlformats.org/officeDocument/2006/relationships/hyperlink" Target="http://r20.rs6.net/tn.jsp?f=001Lq9r49JJBaOlnFKxG3SvlvJnOsSiZG7RUFHhWzdXO-HHW104axzfUM3QPswVn9gy29YlBlUf5QOh2vscbAi21eXB1u8raW0YAnfutV070_XrTyX7hIM4RrOSQtjVv6vpJIze6ORXQ-_pqzgY8uE-uNrdo954RR2vKIw8cZU27tSeEOXMORahmq8g6bhrtr9E-9uPyO_NyTHzjOm3olWju8Bj1mYamTHvnE5NEBMLcEPcihRRBRtP2lhlKpOJfM7JA5mdO6wy96Y=&amp;c=qoFyzJkuQ9o6GZbSeNo4M1hPPEcPBJaPMEcmKhOOTsCECW2sK-3aCg==&amp;ch=r8HM7xd09e4K7jHiE-ETHQtlRbebJ_NsMLX-w9vH1v3-9t0WnI49Hg==" TargetMode="External"/><Relationship Id="rId77" Type="http://schemas.openxmlformats.org/officeDocument/2006/relationships/hyperlink" Target="http://r20.rs6.net/tn.jsp?f=001Lq9r49JJBaOlnFKxG3SvlvJnOsSiZG7RUFHhWzdXO-HHW104axzfUML9wxZ4cr3Ok37C9_ngNG4kcFgrV-9VHRuYwJadYNWvXCQmQR-MLxr0emSy4_xh8lni6mD52eA5fMZQw-dcctaKYOkhfmd_nAYZF3EJLXapkCIMv97q40Kn3W597YcwytwURL7f28lfmj05Taheae2t7v8pRNMRBmuoid2y3Zw7&amp;c=qoFyzJkuQ9o6GZbSeNo4M1hPPEcPBJaPMEcmKhOOTsCECW2sK-3aCg==&amp;ch=r8HM7xd09e4K7jHiE-ETHQtlRbebJ_NsMLX-w9vH1v3-9t0WnI49Hg==" TargetMode="External"/><Relationship Id="rId100" Type="http://schemas.openxmlformats.org/officeDocument/2006/relationships/image" Target="media/image20.jpeg"/><Relationship Id="rId105" Type="http://schemas.openxmlformats.org/officeDocument/2006/relationships/image" Target="media/image22.jpeg"/><Relationship Id="rId113" Type="http://schemas.openxmlformats.org/officeDocument/2006/relationships/hyperlink" Target="http://r20.rs6.net/tn.jsp?f=001Lq9r49JJBaOlnFKxG3SvlvJnOsSiZG7RUFHhWzdXO-HHW104axzfUGSSoGNVeNvYcstRe6VwbJ-1uZ7M1FfCiPy6ekRJfoeJmYCacyLK2x3SHNisB22sKDfFJDNj97WqwMubZTTutT8oXFSvqWcAbvL_brCZtuNkDUgaCfN5GB-AstxoLOWrg6V6B3-KGIcz&amp;c=qoFyzJkuQ9o6GZbSeNo4M1hPPEcPBJaPMEcmKhOOTsCECW2sK-3aCg==&amp;ch=r8HM7xd09e4K7jHiE-ETHQtlRbebJ_NsMLX-w9vH1v3-9t0WnI49Hg==" TargetMode="External"/><Relationship Id="rId118" Type="http://schemas.openxmlformats.org/officeDocument/2006/relationships/hyperlink" Target="http://r20.rs6.net/tn.jsp?f=001Lq9r49JJBaOlnFKxG3SvlvJnOsSiZG7RUFHhWzdXO-HHW104axzfUGSSoGNVeNvYxEv4UtdTUdlsGPEEPJtgeE0wDw-XeY396ENKs6PXbSWuHfDTqUReZKSl93c3jMr0979tm6mQYAyEG8fpvXv7ztSpPMeDuYSL-5sFBv3xf66eb7vzNCOlxA==&amp;c=qoFyzJkuQ9o6GZbSeNo4M1hPPEcPBJaPMEcmKhOOTsCECW2sK-3aCg==&amp;ch=r8HM7xd09e4K7jHiE-ETHQtlRbebJ_NsMLX-w9vH1v3-9t0WnI49Hg==" TargetMode="External"/><Relationship Id="rId126" Type="http://schemas.openxmlformats.org/officeDocument/2006/relationships/image" Target="media/image28.png"/><Relationship Id="rId8" Type="http://schemas.openxmlformats.org/officeDocument/2006/relationships/image" Target="media/image4.png"/><Relationship Id="rId51" Type="http://schemas.openxmlformats.org/officeDocument/2006/relationships/hyperlink" Target="http://r20.rs6.net/tn.jsp?f=001Lq9r49JJBaOlnFKxG3SvlvJnOsSiZG7RUFHhWzdXO-HHW104axzfUM3QPswVn9gyt32eLZJCoxX6Al46w1wgAl-wltRs57YtB5zQP6Tz2tm6dlfMajC7EBMIfUNxLb7ST-D-BAxNcURk3V0kA2b-_VgPE_7RkS9SRfnUBYyPvaSFcZUN-SzJrUrH53plVl8-3BwJCf8NtFOZBF6aQmLAWHgWpEsWNC8NuOxohbDBqcdUZPFzEMwYHg==&amp;c=qoFyzJkuQ9o6GZbSeNo4M1hPPEcPBJaPMEcmKhOOTsCECW2sK-3aCg==&amp;ch=r8HM7xd09e4K7jHiE-ETHQtlRbebJ_NsMLX-w9vH1v3-9t0WnI49Hg==" TargetMode="External"/><Relationship Id="rId72" Type="http://schemas.openxmlformats.org/officeDocument/2006/relationships/hyperlink" Target="http://r20.rs6.net/tn.jsp?f=001Lq9r49JJBaOlnFKxG3SvlvJnOsSiZG7RUFHhWzdXO-HHW104axzfUM3QPswVn9gyD7eZ4gkvdLHOOVmO2flYy0DT1w9EqAg7NJRGdwKkARTPj21mr1acS0NLimBYTEBAzDYRIlMC1DWi433YtejJA-SNTaDDr0b2oEzheQCD6C8pZkEiSMfpQVK81b5RLvoo8bhO3mY495vhXaJb8Fnm5dIPr5ZEzMzQFzqqxnC9hS79xAIvFUGZYA==&amp;c=qoFyzJkuQ9o6GZbSeNo4M1hPPEcPBJaPMEcmKhOOTsCECW2sK-3aCg==&amp;ch=r8HM7xd09e4K7jHiE-ETHQtlRbebJ_NsMLX-w9vH1v3-9t0WnI49Hg==" TargetMode="External"/><Relationship Id="rId80" Type="http://schemas.openxmlformats.org/officeDocument/2006/relationships/hyperlink" Target="http://r20.rs6.net/tn.jsp?f=001Lq9r49JJBaOlnFKxG3SvlvJnOsSiZG7RUFHhWzdXO-HHW104axzfUM3QPswVn9gyPdraBq4i7MoIg_Z3gcmFuGPtNnPJLAV1RBtvyIcaC5H97pkranTsWr7G5iBYk2rnYnwWRgl5QDS8eCA6qYZKFnpHFzRpXea96hRcChF-MflvX9R9vMSG270_ZGrYm7z3hcpQaYY4VDZSIA2I82CRATQd-EnWJV7GnPsacGLyXOT13rgVL8wm1MDmWQnccpUHUTN6fqXeershe0UQXe1qR1PqbC1w0-0M&amp;c=qoFyzJkuQ9o6GZbSeNo4M1hPPEcPBJaPMEcmKhOOTsCECW2sK-3aCg==&amp;ch=r8HM7xd09e4K7jHiE-ETHQtlRbebJ_NsMLX-w9vH1v3-9t0WnI49Hg==" TargetMode="External"/><Relationship Id="rId85" Type="http://schemas.openxmlformats.org/officeDocument/2006/relationships/hyperlink" Target="http://r20.rs6.net/tn.jsp?f=001Lq9r49JJBaOlnFKxG3SvlvJnOsSiZG7RUFHhWzdXO-HHW104axzfUM3QPswVn9gyCMH7sa74cqPuOLmDvPPqZaVeJzqC8MAJy0ojbvO1PliqKDYGvb6b0TL-b7OQLHe_LThNhRoAyPPs0rExx8eoUq4jAMx4CHQeWoFbUYWIwhNOUcM-ZEGxyiJis7d2jaNUmGxZiyPKjF7Dy6lLk-mfAPIfSCI4wXIyc9Kui58P6xc5m3PYYKMyPZSAMlDcJa0Y66QIdkHv2QZbv9xFFvIP-C4SXCLML-I9h5QqWeQ7uQg=&amp;c=qoFyzJkuQ9o6GZbSeNo4M1hPPEcPBJaPMEcmKhOOTsCECW2sK-3aCg==&amp;ch=r8HM7xd09e4K7jHiE-ETHQtlRbebJ_NsMLX-w9vH1v3-9t0WnI49Hg==" TargetMode="External"/><Relationship Id="rId93" Type="http://schemas.openxmlformats.org/officeDocument/2006/relationships/hyperlink" Target="http://r20.rs6.net/tn.jsp?f=001Lq9r49JJBaOlnFKxG3SvlvJnOsSiZG7RUFHhWzdXO-HHW104axzfUHF-ZqpxUBFKtJBBcRkET_4t6GdS4NJM4rE_10kS0BFRIE-Wgn8I-9QFms9aBFo9aSV1iu1wcrMew7kjsmT04BxxoJwsSKVl6ObK_qepUpHcoSqccW69jE0=&amp;c=qoFyzJkuQ9o6GZbSeNo4M1hPPEcPBJaPMEcmKhOOTsCECW2sK-3aCg==&amp;ch=r8HM7xd09e4K7jHiE-ETHQtlRbebJ_NsMLX-w9vH1v3-9t0WnI49Hg==" TargetMode="External"/><Relationship Id="rId98" Type="http://schemas.openxmlformats.org/officeDocument/2006/relationships/hyperlink" Target="http://r20.rs6.net/tn.jsp?f=001Lq9r49JJBaOlnFKxG3SvlvJnOsSiZG7RUFHhWzdXO-HHW104axzfUC3GQZ_Xvu3UwTzlA9lCS7vWeNxLF3SnGrZr4zA5WkFC-f8V0Ia0Vhapf-QNC1qsBme4cQXj0Ncq7BAgh_pjSOOdRef6288yre_gG1F77eG-8nyM4C-qWRckaO9ZmILtcQIU1wCd48m_BqJoi2erpRiZ4usiuggahlvUqOoNYGZL&amp;c=qoFyzJkuQ9o6GZbSeNo4M1hPPEcPBJaPMEcmKhOOTsCECW2sK-3aCg==&amp;ch=r8HM7xd09e4K7jHiE-ETHQtlRbebJ_NsMLX-w9vH1v3-9t0WnI49Hg==" TargetMode="External"/><Relationship Id="rId121" Type="http://schemas.openxmlformats.org/officeDocument/2006/relationships/hyperlink" Target="http://r20.rs6.net/tn.jsp?f=001Lq9r49JJBaOlnFKxG3SvlvJnOsSiZG7RUFHhWzdXO-HHW104axzfUGSSoGNVeNvY2EcDxxTinbYA6UQwhvjx_ppsIGVXO4s6hSFkoFVtSSoSKxbR1XELgRdsc32Zo-T8swAyG5EIfrt79tdMsZG6T4yUKfqRdDHOUuvx_XFH-McLeJIWNct9eIUeCYsspGFCN1HlMiRAIBk61hCaNw-TjA==&amp;c=qoFyzJkuQ9o6GZbSeNo4M1hPPEcPBJaPMEcmKhOOTsCECW2sK-3aCg==&amp;ch=r8HM7xd09e4K7jHiE-ETHQtlRbebJ_NsMLX-w9vH1v3-9t0WnI49Hg=="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Lq9r49JJBaOlnFKxG3SvlvJnOsSiZG7RUFHhWzdXO-HHW104axzfUM3QPswVn9gyM7Ut8r-x828q2lWyvG63YXJBRXCUNnDLoNq_TyTEvCHWF8EJaSqAmv5LMYrtJ7c1q52Qu9lQBzUWX3TpcOwl67tqNvwQUKV1DH3gb4HyAiCbYhPzBVRdxj1OzcO3qvzAsamoNYiNg_NkV_MHk7uN2EMutGRsk2RErT9yWHyxr2kCuXFDc8YSY1FoLXtupqh6mhCkbPTURBI=&amp;c=qoFyzJkuQ9o6GZbSeNo4M1hPPEcPBJaPMEcmKhOOTsCECW2sK-3aCg==&amp;ch=r8HM7xd09e4K7jHiE-ETHQtlRbebJ_NsMLX-w9vH1v3-9t0WnI49Hg==" TargetMode="External"/><Relationship Id="rId33" Type="http://schemas.openxmlformats.org/officeDocument/2006/relationships/hyperlink" Target="http://r20.rs6.net/tn.jsp?f=001Lq9r49JJBaOlnFKxG3SvlvJnOsSiZG7RUFHhWzdXO-HHW104axzfUM3QPswVn9gy-aPkZIJ8In3JiXSwHr0W-CKy-3Ca74VoaeXK9MX6NzrNLCwgFcjfXPt__gBvTpDSa24szJbTVfLf-JN3QjxbOENE7ih0RhwOJJB9Q6tvygBwyg0IUIuCU2jGEDM5GCqDk5S6VN1zCMWCHaYB4CTnjEApE-aU4CDKtK4x2zhzB3nSRKL8WyA4bC3P9JH3Y7UL&amp;c=qoFyzJkuQ9o6GZbSeNo4M1hPPEcPBJaPMEcmKhOOTsCECW2sK-3aCg==&amp;ch=r8HM7xd09e4K7jHiE-ETHQtlRbebJ_NsMLX-w9vH1v3-9t0WnI49Hg==" TargetMode="External"/><Relationship Id="rId38" Type="http://schemas.openxmlformats.org/officeDocument/2006/relationships/hyperlink" Target="http://r20.rs6.net/tn.jsp?f=001Lq9r49JJBaOlnFKxG3SvlvJnOsSiZG7RUFHhWzdXO-HHW104axzfUM3QPswVn9gycGi9v-ycHxGIJKzJ44MwK4-6ZxelQivlYJYOpcIM65KuxJt7LF--fa4H4BckmOodluQhPD5icv99YviCffEtiKUHeUNAT5acY2Yvh5P4skTnzNkUqGNxNdTDyGOxovIzFGENKf4jaMF0z-SiArIcFsjU2UJR4P239WiD5X8wLO1AmkKxJK84iEhx7dq4jb8fOWBMQ1sGEBrDThAsV3no9DJ-r-1MX5eB1b-BsRx3vTj82EjWk_YvOE3GFOMzZ_GL0tcUhAdKKoH5xemvotWLcjU4Wvbv11COtOVTvfs2qzKkYCQHOeKQLQ==&amp;c=qoFyzJkuQ9o6GZbSeNo4M1hPPEcPBJaPMEcmKhOOTsCECW2sK-3aCg==&amp;ch=r8HM7xd09e4K7jHiE-ETHQtlRbebJ_NsMLX-w9vH1v3-9t0WnI49Hg==" TargetMode="External"/><Relationship Id="rId46" Type="http://schemas.openxmlformats.org/officeDocument/2006/relationships/hyperlink" Target="http://r20.rs6.net/tn.jsp?f=001Lq9r49JJBaOlnFKxG3SvlvJnOsSiZG7RUFHhWzdXO-HHW104axzfUM3QPswVn9gyj0kEdIhicIwya_7Sw7vnUrl5Yk8IrL1_7w90RNvRJ3xq4sHQ8j3YA8vGQCH06CPCWllGoqmA5y8AXM0E-z30LKIIOzjrPY62olgOKsqycJCRxPnMHZLHz9TW8KRLtBbLu6C5zzpCPu9qXpftJQtG7cHiN3k7aBfHvLRa7kMncuU0A5iUtVBOsxEIFReNwR4h68DICa3-7A2Ju-A__sgD5rpG1wOKyOiFtWrTtN1A0Ikt5xBFxIWzp6BrNc3dEBmE&amp;c=qoFyzJkuQ9o6GZbSeNo4M1hPPEcPBJaPMEcmKhOOTsCECW2sK-3aCg==&amp;ch=r8HM7xd09e4K7jHiE-ETHQtlRbebJ_NsMLX-w9vH1v3-9t0WnI49Hg==" TargetMode="External"/><Relationship Id="rId59" Type="http://schemas.openxmlformats.org/officeDocument/2006/relationships/hyperlink" Target="http://r20.rs6.net/tn.jsp?f=001Lq9r49JJBaOlnFKxG3SvlvJnOsSiZG7RUFHhWzdXO-HHW104axzfUM3QPswVn9gyWyMwz_W3E0g3ssf4mprcm6QZQX0YWERRsU2yNPGYV6DrWDkjft28BkWqIaBMQ1YsW9qLjgczx_KYCHPO2wXMaQ45An_3wRDHbCFjDR_H-SpHydpPXg8RIdGHhvFc-dMgCo1cE-6QuisPGFWwJtT1tMxcgCySG-Spg9qJ821G079bl03Zzkr0jQa9v9skV53CynDc9Kxw4i4yeC1kHc9Yyx8_pQhl_h6vg9zyhRv0IV7GjKCSm6ivh2jZmzRzEKDS&amp;c=qoFyzJkuQ9o6GZbSeNo4M1hPPEcPBJaPMEcmKhOOTsCECW2sK-3aCg==&amp;ch=r8HM7xd09e4K7jHiE-ETHQtlRbebJ_NsMLX-w9vH1v3-9t0WnI49Hg==" TargetMode="External"/><Relationship Id="rId67" Type="http://schemas.openxmlformats.org/officeDocument/2006/relationships/hyperlink" Target="http://r20.rs6.net/tn.jsp?f=001Lq9r49JJBaOlnFKxG3SvlvJnOsSiZG7RUFHhWzdXO-HHW104axzfUM3QPswVn9gyzaTell74BJKxN6xQAil8omx5SmEdaeiIblJ1jGmsRjxeavCpdQ5BSuhfteiVV5m9BvDasF2YCInxPcdF3pcMA-xHBf0qGpbWqHgFSE6nCxT3mhg4Ue4bJITmBX624jx_77RPy1teY-QeRNHTl6zKte2-HW6eLz7w0Jago38eQzWeYG4ZCL2z5_1H8SCHLpt3&amp;c=qoFyzJkuQ9o6GZbSeNo4M1hPPEcPBJaPMEcmKhOOTsCECW2sK-3aCg==&amp;ch=r8HM7xd09e4K7jHiE-ETHQtlRbebJ_NsMLX-w9vH1v3-9t0WnI49Hg==" TargetMode="External"/><Relationship Id="rId103" Type="http://schemas.openxmlformats.org/officeDocument/2006/relationships/hyperlink" Target="http://r20.rs6.net/tn.jsp?f=001Lq9r49JJBaOlnFKxG3SvlvJnOsSiZG7RUFHhWzdXO-HHW104axzfUM3QPswVn9gyYGrF8Ma64mLw_KorFmdVSpD1NhutyXThT6o6gcbAzVBvaiIs0XtJVmITUdI1YVI16ZsmLmbcPO7oVDZe_Re7EvA3CMtk2w3hdPGf4lnGqzBTD4IbnqclZi8X31tXPBDNad4SP6Ynt69iiw86m8kDWd9e6E1-1YoNyKJJCgWBlvqJAKice69m6n8kL_sA905EkEd1CKs5t6hJ4msNT7nHAE1MBnsBSGLzookCS9NSv-Hm2z-g8wcUkhp8jdB3J0En&amp;c=qoFyzJkuQ9o6GZbSeNo4M1hPPEcPBJaPMEcmKhOOTsCECW2sK-3aCg==&amp;ch=r8HM7xd09e4K7jHiE-ETHQtlRbebJ_NsMLX-w9vH1v3-9t0WnI49Hg==" TargetMode="External"/><Relationship Id="rId108" Type="http://schemas.openxmlformats.org/officeDocument/2006/relationships/hyperlink" Target="http://r20.rs6.net/tn.jsp?f=001Lq9r49JJBaOlnFKxG3SvlvJnOsSiZG7RUFHhWzdXO-HHW104axzfUGSSoGNVeNvY0LfuRpo0PyRkt-8drpAI27xVdkocdr4TkNqFAKiJGF0ywxoFEfF5gLBZcli6Yvbl0PkZovlXktwAXg7hOJyFV4tms3QF2phfUiKmpeJn9_8=&amp;c=qoFyzJkuQ9o6GZbSeNo4M1hPPEcPBJaPMEcmKhOOTsCECW2sK-3aCg==&amp;ch=r8HM7xd09e4K7jHiE-ETHQtlRbebJ_NsMLX-w9vH1v3-9t0WnI49Hg==" TargetMode="External"/><Relationship Id="rId116" Type="http://schemas.openxmlformats.org/officeDocument/2006/relationships/hyperlink" Target="http://ui.constantcontact.com/sa/fwtf.jsp?m=1111272225814&amp;a=1120599294187&amp;ea=rthomas%40bak.rr.com" TargetMode="External"/><Relationship Id="rId124" Type="http://schemas.openxmlformats.org/officeDocument/2006/relationships/image" Target="media/image26.png"/><Relationship Id="rId129" Type="http://schemas.openxmlformats.org/officeDocument/2006/relationships/image" Target="media/image31.png"/><Relationship Id="rId20" Type="http://schemas.openxmlformats.org/officeDocument/2006/relationships/image" Target="media/image16.jpeg"/><Relationship Id="rId41" Type="http://schemas.openxmlformats.org/officeDocument/2006/relationships/hyperlink" Target="http://r20.rs6.net/tn.jsp?f=001Lq9r49JJBaOlnFKxG3SvlvJnOsSiZG7RUFHhWzdXO-HHW104axzfUM3QPswVn9gy1tQLkEHSD7hGa9mCRhnK5IdeZcLdER7seGbT76_U9oN7BaLwoRfHWPL2K1Wjk_KkMqQBul4vauV_Jul1lSEIINShlHoUsd9X3mEjjKjbALzAsx9ADwY6-phIhs9KXlAgEIYnt_ISHYb4RN4Y7RylKJTVW7nCyT-V&amp;c=qoFyzJkuQ9o6GZbSeNo4M1hPPEcPBJaPMEcmKhOOTsCECW2sK-3aCg==&amp;ch=r8HM7xd09e4K7jHiE-ETHQtlRbebJ_NsMLX-w9vH1v3-9t0WnI49Hg==" TargetMode="External"/><Relationship Id="rId54" Type="http://schemas.openxmlformats.org/officeDocument/2006/relationships/hyperlink" Target="http://r20.rs6.net/tn.jsp?f=001Lq9r49JJBaOlnFKxG3SvlvJnOsSiZG7RUFHhWzdXO-HHW104axzfUM3QPswVn9gydylH8tPuD8VypxIYOigPCx5qeMtOJThOecksboFDjVMZJASIIxd2RSaS_CoQ60pDYJ8Fmu-2NCzgYC05293WkEuN0rWPNE_RexkCPL5VKnfyEyND9axb8ggbhH920vHa1LfiC7wnaqgkojp-cJmBNfx_FzSGgUUWwBfYgLi525bwEyh_r8-PpdlAF9n9Wb-3b9I7wwqS8foo44rI9584FvSqm13vrv_o&amp;c=qoFyzJkuQ9o6GZbSeNo4M1hPPEcPBJaPMEcmKhOOTsCECW2sK-3aCg==&amp;ch=r8HM7xd09e4K7jHiE-ETHQtlRbebJ_NsMLX-w9vH1v3-9t0WnI49Hg==" TargetMode="External"/><Relationship Id="rId62" Type="http://schemas.openxmlformats.org/officeDocument/2006/relationships/hyperlink" Target="http://r20.rs6.net/tn.jsp?f=001Lq9r49JJBaOlnFKxG3SvlvJnOsSiZG7RUFHhWzdXO-HHW104axzfUM3QPswVn9gyEQTxeAOxfd8uuwpynKW5yLU0LfLsmyqTOpzw9nGy014Wh_PEecLnvRjl3Vy1VXXPBdAcxpuI2ms8PslR5ynpw1IL0mm3veQhgWaGRn0TDyx9zkplNieHhPQ2lXcS7VIBeQ-PhYjzIKxWQhVkKcsFi8q1SVUGKSn2vl5Vdkm-GrT0T43DzgsfFCj88OTONbF_VTJyTio7z8BcxQsb34GCgg==&amp;c=qoFyzJkuQ9o6GZbSeNo4M1hPPEcPBJaPMEcmKhOOTsCECW2sK-3aCg==&amp;ch=r8HM7xd09e4K7jHiE-ETHQtlRbebJ_NsMLX-w9vH1v3-9t0WnI49Hg==" TargetMode="External"/><Relationship Id="rId70" Type="http://schemas.openxmlformats.org/officeDocument/2006/relationships/hyperlink" Target="http://r20.rs6.net/tn.jsp?f=001Lq9r49JJBaOlnFKxG3SvlvJnOsSiZG7RUFHhWzdXO-HHW104axzfUM3QPswVn9gyr-0RArxaw8Zu1-VmMvgVDh4EInL67TkZd8Hwv5hfBATIUxVBLB6PeOvovDgUfzObOU9EtbE-9mGGxo5JIqJaCiHhqtkODa6JYbGrfwlcbjlvFiRJOVJoANwJOvBLOCT3XrVDmZRjgBpoT_XwWhBqoTZHvmEQZbP-aANRuk9OmWRYmV9FWNEdVQ==&amp;c=qoFyzJkuQ9o6GZbSeNo4M1hPPEcPBJaPMEcmKhOOTsCECW2sK-3aCg==&amp;ch=r8HM7xd09e4K7jHiE-ETHQtlRbebJ_NsMLX-w9vH1v3-9t0WnI49Hg==" TargetMode="External"/><Relationship Id="rId75" Type="http://schemas.openxmlformats.org/officeDocument/2006/relationships/hyperlink" Target="http://r20.rs6.net/tn.jsp?f=001Lq9r49JJBaOlnFKxG3SvlvJnOsSiZG7RUFHhWzdXO-HHW104axzfUM3QPswVn9gyU3UilpTBqxjs8Qk61oPFHZmo7vgQNvgk5O4v_SRObLBbR_NteUEy2MF5E0Pk9W1EMXBtSWnEDr9olADl5RKhp7yxwiND779Ma7Ana9JcKlAVTiRii7mkKUjZyzTSP5IMTTYyOZhSCFg=&amp;c=qoFyzJkuQ9o6GZbSeNo4M1hPPEcPBJaPMEcmKhOOTsCECW2sK-3aCg==&amp;ch=r8HM7xd09e4K7jHiE-ETHQtlRbebJ_NsMLX-w9vH1v3-9t0WnI49Hg==" TargetMode="External"/><Relationship Id="rId83" Type="http://schemas.openxmlformats.org/officeDocument/2006/relationships/hyperlink" Target="http://r20.rs6.net/tn.jsp?f=001Lq9r49JJBaOlnFKxG3SvlvJnOsSiZG7RUFHhWzdXO-HHW104axzfUM3QPswVn9gyeRivAtUH32MNqLNYEfAKHrC7A5Nl6QQeJePNtZe820gvzAQUmr40riITz3i7Fd1wNMpX19F35bsn-vyJyZHdVtK411NVGxnpYjUT5y1dgFHOkjxCE2LjGS-txGrlUzN3IoDIOLWYrmphm1FcnN3b9_erKm9fdz_jkoOYVpR_t572hZlgMOPq7JUmV5TNORtT-HGP9VSGKKXiwP3OYtfxFA==&amp;c=qoFyzJkuQ9o6GZbSeNo4M1hPPEcPBJaPMEcmKhOOTsCECW2sK-3aCg==&amp;ch=r8HM7xd09e4K7jHiE-ETHQtlRbebJ_NsMLX-w9vH1v3-9t0WnI49Hg==" TargetMode="External"/><Relationship Id="rId88" Type="http://schemas.openxmlformats.org/officeDocument/2006/relationships/hyperlink" Target="http://r20.rs6.net/tn.jsp?f=001Lq9r49JJBaOlnFKxG3SvlvJnOsSiZG7RUFHhWzdXO-HHW104axzfUM3QPswVn9gynIsyqOs1sJDmsEA-TKbx1cBxlFZBXCSkwmBK2rCVZdZqt1TBjwtU4-F_mAxVpgzXY79s_uYcL4BliUyF5BVdTEGRvivfqrQp771oQqD2-hxsiFgd_UxcXDlglpryfE4dbTu0Bu7kWJoCfEIaNCWBCnKNGa3IlYSIMRV9OShFtiqCC5liIiOyyXesPRCNUqVU1OAQAXZSqLVUWK_nL3LlpqowaOwckt8z&amp;c=qoFyzJkuQ9o6GZbSeNo4M1hPPEcPBJaPMEcmKhOOTsCECW2sK-3aCg==&amp;ch=r8HM7xd09e4K7jHiE-ETHQtlRbebJ_NsMLX-w9vH1v3-9t0WnI49Hg==" TargetMode="External"/><Relationship Id="rId91" Type="http://schemas.openxmlformats.org/officeDocument/2006/relationships/hyperlink" Target="http://r20.rs6.net/tn.jsp?f=001Lq9r49JJBaOlnFKxG3SvlvJnOsSiZG7RUFHhWzdXO-HHW104axzfUOUU8mtEYLa6h9ATpRt3GU50xDwPAiivCZ6UbOudZv0L5e7BI0xtApl4AepKtaOU3ubNU48lz6P3PD3Hnne22HiVYap-xRSJjJVVR-tEnhcT2D1UVj-N2bz0IOli_dm1eoO9GARJAxHl_9L2Br6Kg8nAkw8h0_8-5w==&amp;c=qoFyzJkuQ9o6GZbSeNo4M1hPPEcPBJaPMEcmKhOOTsCECW2sK-3aCg==&amp;ch=r8HM7xd09e4K7jHiE-ETHQtlRbebJ_NsMLX-w9vH1v3-9t0WnI49Hg==" TargetMode="External"/><Relationship Id="rId96" Type="http://schemas.openxmlformats.org/officeDocument/2006/relationships/hyperlink" Target="http://r20.rs6.net/tn.jsp?f=001Lq9r49JJBaOlnFKxG3SvlvJnOsSiZG7RUFHhWzdXO-HHW104axzfUAY-LXrqyjJGpg32bNmbhVVFxGov0HpDyFXxJpmECXx0fCZzDK-MEhdkvnk4df8zsWhG_lQ0CWQAnLhPdxhnw_wGBM_NBAoejvQzqE2ybTyPYZhU1-CDlUo4nTnduSD8Bg==&amp;c=qoFyzJkuQ9o6GZbSeNo4M1hPPEcPBJaPMEcmKhOOTsCECW2sK-3aCg==&amp;ch=r8HM7xd09e4K7jHiE-ETHQtlRbebJ_NsMLX-w9vH1v3-9t0WnI49Hg==" TargetMode="External"/><Relationship Id="rId111" Type="http://schemas.openxmlformats.org/officeDocument/2006/relationships/image" Target="media/image24.jpe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Lq9r49JJBaOlnFKxG3SvlvJnOsSiZG7RUFHhWzdXO-HHW104axzfUM3QPswVn9gy4DxX2hkKI1XGyMRMDMA93pi2XLk8slEJ99g94_q9Y1-wrYSoCQKc-spuNmBpm7fPUou0WOmMJWor6FWv28HaxjdUUxYSSEFIpfbugNZC8ncuTc99gXevYzWsgN76U0r9oIDaWfXWjHUyzyTZCpTtkF1d307UYKgRVgpPvR808dG3LbbYBo540G9h2WwrOdFR&amp;c=qoFyzJkuQ9o6GZbSeNo4M1hPPEcPBJaPMEcmKhOOTsCECW2sK-3aCg==&amp;ch=r8HM7xd09e4K7jHiE-ETHQtlRbebJ_NsMLX-w9vH1v3-9t0WnI49Hg==" TargetMode="External"/><Relationship Id="rId28" Type="http://schemas.openxmlformats.org/officeDocument/2006/relationships/hyperlink" Target="http://r20.rs6.net/tn.jsp?f=001Lq9r49JJBaOlnFKxG3SvlvJnOsSiZG7RUFHhWzdXO-HHW104axzfUM3QPswVn9gy4wJUWK7xGb2geq0q9JwYa91Btqb3GluKvB7Sx-GOl6MCftOaTv-9goRLhHwQ-WJPYz1WGT_mpby6oIP02UFyokLinaabh-iP6Kxji2BnwZSQag8se6qAaS1bSaKOCYiR4282G_R2-E_qpNmS3tLlOr28oLeDJdPXgLLmW2rDoBHPz8g-Hw2I8b8OWjVrFzeKfaxiO0S_ApI=&amp;c=qoFyzJkuQ9o6GZbSeNo4M1hPPEcPBJaPMEcmKhOOTsCECW2sK-3aCg==&amp;ch=r8HM7xd09e4K7jHiE-ETHQtlRbebJ_NsMLX-w9vH1v3-9t0WnI49Hg==" TargetMode="External"/><Relationship Id="rId36" Type="http://schemas.openxmlformats.org/officeDocument/2006/relationships/hyperlink" Target="http://r20.rs6.net/tn.jsp?f=001Lq9r49JJBaOlnFKxG3SvlvJnOsSiZG7RUFHhWzdXO-HHW104axzfUM3QPswVn9gylj-Pn5DNlD-LiyOIGK13y3e1JTBeaQMf3y2Amjl2f03QlENiSVvmkXpEFxF-L3TJwVjk3Gqfw7DdN7w53nC5CTVEL6gwwHwv7f2rQInWCgA_psg7lvTGEugFyTxPwTzvXmtpSiQ3X0d9N7_MKCEDC2fBmeTa_qPVfhJKRb0htk7PzBwCadxEkdW0x1agLY-V0ZCv_oPJ2eg2hJQYPu5cpSeI_TqL5rgX&amp;c=qoFyzJkuQ9o6GZbSeNo4M1hPPEcPBJaPMEcmKhOOTsCECW2sK-3aCg==&amp;ch=r8HM7xd09e4K7jHiE-ETHQtlRbebJ_NsMLX-w9vH1v3-9t0WnI49Hg==" TargetMode="External"/><Relationship Id="rId49" Type="http://schemas.openxmlformats.org/officeDocument/2006/relationships/hyperlink" Target="http://r20.rs6.net/tn.jsp?f=001Lq9r49JJBaOlnFKxG3SvlvJnOsSiZG7RUFHhWzdXO-HHW104axzfUM3QPswVn9gyLPy-MyPWcXzr4854qhGD2fsEW3ZST96t82SfzXX7OS24g5t_IUFg3i2XHUW5315VYU1BvVdKZrpRKqaKZAdWRfUnUgrauUycRqE73m3gNIY4UQscZ7EmN6v_vaQOKwr0e0YNcmHs3LYuRVEaGUUOZKtmq8LDmsxJRKY1ts2YbNYNDuNRKxGsvMh8UAqPh-5NqeinoE-6j5RQ2s_7gx3aMCXEZp-PiWoW&amp;c=qoFyzJkuQ9o6GZbSeNo4M1hPPEcPBJaPMEcmKhOOTsCECW2sK-3aCg==&amp;ch=r8HM7xd09e4K7jHiE-ETHQtlRbebJ_NsMLX-w9vH1v3-9t0WnI49Hg==" TargetMode="External"/><Relationship Id="rId57" Type="http://schemas.openxmlformats.org/officeDocument/2006/relationships/hyperlink" Target="http://r20.rs6.net/tn.jsp?f=001Lq9r49JJBaOlnFKxG3SvlvJnOsSiZG7RUFHhWzdXO-HHW104axzfUM3QPswVn9gyCfu8IgeFYzUeWEdBPYjNWJuWPBhhJxb_1fbzwGPPP5-mYs-3NyPhdPPnfTHKgWsHCmRCXhBIxNpBZn07vCmx380abnfG0QrD2dfPAhQaE3INE8ge9rK6QD7dcvCKJuPq5yd9UGe5o7fGjiRPlamf_grK5BxzNOJgIVDb6qwAJ9IjDvAkTcACAJ5G6Azbn3aY_BqTJwduT2qndKzS-X5mx5WB6wRwNWPA2BIHtPToNfU=&amp;c=qoFyzJkuQ9o6GZbSeNo4M1hPPEcPBJaPMEcmKhOOTsCECW2sK-3aCg==&amp;ch=r8HM7xd09e4K7jHiE-ETHQtlRbebJ_NsMLX-w9vH1v3-9t0WnI49Hg==" TargetMode="External"/><Relationship Id="rId106" Type="http://schemas.openxmlformats.org/officeDocument/2006/relationships/hyperlink" Target="http://r20.rs6.net/tn.jsp?f=001Lq9r49JJBaOlnFKxG3SvlvJnOsSiZG7RUFHhWzdXO-HHW104axzfUHF-ZqpxUBFKvHbHyl0iXjK_sgxAlkBpSwYDdGOdqbsfoZ1bxl9fJtqaJmmZYGJoDv8dFMaJelRkmcudEKtyaSCGRjMYAs1rm4PiTQkb8zz0MnNTfYtDiBZbtfs8xqQXi0OkNP3Swk3Q&amp;c=qoFyzJkuQ9o6GZbSeNo4M1hPPEcPBJaPMEcmKhOOTsCECW2sK-3aCg==&amp;ch=r8HM7xd09e4K7jHiE-ETHQtlRbebJ_NsMLX-w9vH1v3-9t0WnI49Hg==" TargetMode="External"/><Relationship Id="rId114" Type="http://schemas.openxmlformats.org/officeDocument/2006/relationships/hyperlink" Target="http://r20.rs6.net/tn.jsp?f=001Lq9r49JJBaOlnFKxG3SvlvJnOsSiZG7RUFHhWzdXO-HHW104axzfULVZAxDB__mVPRQvRExN4FTNNafg3OKKxtSKUDDaDxBmbuKoQFyHZ1K9NMoBUDInMojsKJMyeUHamiNt20tbAw0jAO3eDJYfWeGIV6ycGYbwzHQXDV1bzO5PIlUz1olBLIXEeijmun-g&amp;c=qoFyzJkuQ9o6GZbSeNo4M1hPPEcPBJaPMEcmKhOOTsCECW2sK-3aCg==&amp;ch=r8HM7xd09e4K7jHiE-ETHQtlRbebJ_NsMLX-w9vH1v3-9t0WnI49Hg==" TargetMode="External"/><Relationship Id="rId119" Type="http://schemas.openxmlformats.org/officeDocument/2006/relationships/hyperlink" Target="http://r20.rs6.net/tn.jsp?f=001Lq9r49JJBaOlnFKxG3SvlvJnOsSiZG7RUFHhWzdXO-HHW104axzfUGSSoGNVeNvYq6XSGJMDQJSb-_bqPTs-AWDL5EHtgFRAx1s0JVwL75KTHB-EombK7MQ11qhLv3phR-1HbzY2yRK65M0LcH5X9xg_OwmACXpE3oWsrqgZueNXekWzfjdBEw==&amp;c=qoFyzJkuQ9o6GZbSeNo4M1hPPEcPBJaPMEcmKhOOTsCECW2sK-3aCg==&amp;ch=r8HM7xd09e4K7jHiE-ETHQtlRbebJ_NsMLX-w9vH1v3-9t0WnI49Hg==" TargetMode="External"/><Relationship Id="rId127" Type="http://schemas.openxmlformats.org/officeDocument/2006/relationships/image" Target="media/image29.png"/><Relationship Id="rId10" Type="http://schemas.openxmlformats.org/officeDocument/2006/relationships/image" Target="media/image6.png"/><Relationship Id="rId31" Type="http://schemas.openxmlformats.org/officeDocument/2006/relationships/hyperlink" Target="http://r20.rs6.net/tn.jsp?f=001Lq9r49JJBaOlnFKxG3SvlvJnOsSiZG7RUFHhWzdXO-HHW104axzfUM3QPswVn9gycdQjiCScZ9ZNlOy035jcvhvBtebI-tMl6elBCr66oZXk3RPQ95dSvPOEAwt5Mh1Vu6GRFXe-n6aQ62zpHq2qSq_Toj49NSkOXuJ1MTwo2W0J0zn2sUxyXZs5UZoQtJCE6z3WJ5AX8o8wTBKOddLsHsxG3oY87o1AbzsqWz6zIsK8iYxVgG672f3LUOtF2rMAL8nGFHrZyPjPi9fatuchaySlIoRAFEVTWx-eEFbAPiQ=&amp;c=qoFyzJkuQ9o6GZbSeNo4M1hPPEcPBJaPMEcmKhOOTsCECW2sK-3aCg==&amp;ch=r8HM7xd09e4K7jHiE-ETHQtlRbebJ_NsMLX-w9vH1v3-9t0WnI49Hg==" TargetMode="External"/><Relationship Id="rId44" Type="http://schemas.openxmlformats.org/officeDocument/2006/relationships/hyperlink" Target="http://r20.rs6.net/tn.jsp?f=001Lq9r49JJBaOlnFKxG3SvlvJnOsSiZG7RUFHhWzdXO-HHW104axzfUM3QPswVn9gyWIfuBir7_2yS9FDwgKEIsSmm0RipZRsoidSw7z1mtcojzc8XPBVzgY7OofgQ8VUKqQ8wqo2vXsZkWfjLqIGACNyrShG3NK91_wlmvTsIAAZx1qYSO1uMp0u_WkCmSulblJePVOxcpDMhz0llBdbq69fZmY00fyM3&amp;c=qoFyzJkuQ9o6GZbSeNo4M1hPPEcPBJaPMEcmKhOOTsCECW2sK-3aCg==&amp;ch=r8HM7xd09e4K7jHiE-ETHQtlRbebJ_NsMLX-w9vH1v3-9t0WnI49Hg==" TargetMode="External"/><Relationship Id="rId52" Type="http://schemas.openxmlformats.org/officeDocument/2006/relationships/hyperlink" Target="http://r20.rs6.net/tn.jsp?f=001Lq9r49JJBaOlnFKxG3SvlvJnOsSiZG7RUFHhWzdXO-HHW104axzfUM3QPswVn9gyL0cDpG7uGJ6kUjw7QwgLskyrpAwa_suGiAGnWFy_jA4jqzh35HOQkwwK3D8v5DCRKJdbpx_JXx8hrzeYPKjvga78R93cLdabFi-9C0GUETFvvy8xylV6S4jDjKe5ES3_my8KDaEhjW2y4qqtuwDrDIczBw4tOEWikMVYbJpNZSWJzqnEPlQS0H6nGhhX7QG8bY4P-EQ95SrIsNtsyNOdXmR2SCiaXcazAIGy8NIZK-8=&amp;c=qoFyzJkuQ9o6GZbSeNo4M1hPPEcPBJaPMEcmKhOOTsCECW2sK-3aCg==&amp;ch=r8HM7xd09e4K7jHiE-ETHQtlRbebJ_NsMLX-w9vH1v3-9t0WnI49Hg==" TargetMode="External"/><Relationship Id="rId60" Type="http://schemas.openxmlformats.org/officeDocument/2006/relationships/hyperlink" Target="http://r20.rs6.net/tn.jsp?f=001Lq9r49JJBaOlnFKxG3SvlvJnOsSiZG7RUFHhWzdXO-HHW104axzfUM3QPswVn9gy8wbneI_TQPp0al9mXi3QrUrb-oxQn7ZeU26bquGEg_ndpUTmUF-1dnn6NvWTPf8Yke4D269W-hvHuyR5Puq3AR32xg_O1W5wghBbwxUxZg7Il55b0veto-BXSRuB2ENZprqotYVpSQ68XFRHsJTBIX7hKb0zjKOVYAhZsC09mCpkIGMwsNXEQUz7knBtfpfM&amp;c=qoFyzJkuQ9o6GZbSeNo4M1hPPEcPBJaPMEcmKhOOTsCECW2sK-3aCg==&amp;ch=r8HM7xd09e4K7jHiE-ETHQtlRbebJ_NsMLX-w9vH1v3-9t0WnI49Hg==" TargetMode="External"/><Relationship Id="rId65" Type="http://schemas.openxmlformats.org/officeDocument/2006/relationships/hyperlink" Target="http://r20.rs6.net/tn.jsp?f=001Lq9r49JJBaOlnFKxG3SvlvJnOsSiZG7RUFHhWzdXO-HHW104axzfUML9wxZ4cr3OzoQ8qeyZK5zzgFfQ677garkZAIb78WUsKCRArMrN_K-_8PtcWpdoalYiBK5qPMSnpR5rmxiaXEc-dIvG05LTC0W_0ruMkrjB3lnOqzfR5lgkWdJU79E7iw-1Ja5veTLVOdr-zn5rwTKPpecvxOYhYfcpW3oStBJhs9MX3A6xyBxYdZQ3p_8fWsw9pBSzquC3bXmA5kh4rZqaBjqd-EHr0Q==&amp;c=qoFyzJkuQ9o6GZbSeNo4M1hPPEcPBJaPMEcmKhOOTsCECW2sK-3aCg==&amp;ch=r8HM7xd09e4K7jHiE-ETHQtlRbebJ_NsMLX-w9vH1v3-9t0WnI49Hg==" TargetMode="External"/><Relationship Id="rId73" Type="http://schemas.openxmlformats.org/officeDocument/2006/relationships/hyperlink" Target="http://r20.rs6.net/tn.jsp?f=001Lq9r49JJBaOlnFKxG3SvlvJnOsSiZG7RUFHhWzdXO-HHW104axzfUM3QPswVn9gypNTTuQtZgMHktV9PFjMvaiwQf6U4iINqTW7BLd6PG0-S3ELkbNUD-oaWb5mOtDD94MvIHzeuTI_ihapPSXuqzW73PHWcWu9JS1jYF76jXGqA398uHJDArCZ6LZz6QCImoxnehmAdHmNfUodGPR0bsLdCkxw2bKqDz8ZcEyu_SOaMpvhWlFyruw==&amp;c=qoFyzJkuQ9o6GZbSeNo4M1hPPEcPBJaPMEcmKhOOTsCECW2sK-3aCg==&amp;ch=r8HM7xd09e4K7jHiE-ETHQtlRbebJ_NsMLX-w9vH1v3-9t0WnI49Hg==" TargetMode="External"/><Relationship Id="rId78" Type="http://schemas.openxmlformats.org/officeDocument/2006/relationships/hyperlink" Target="http://r20.rs6.net/tn.jsp?f=001Lq9r49JJBaOlnFKxG3SvlvJnOsSiZG7RUFHhWzdXO-HHW104axzfUM3QPswVn9gyWidAA6mP-Ud8LhhWAEk3kAp0hATcKMxjd-jcx-jk7x4BB1ScwIkjj4JLRF6NDiGR--HNINubJOkM8VPrfENBQGxNisjRJhEsD2iXplCoWvEdoCAh7rDoGxHBVzU3ciPS4eOKJTllbGUqxl19GVqn5oD7YAChC-SOxxlAebxSHhwdN7DVERhd5qrOiNMsQyAoGdky4jGEoLBgJJ7P2R2k0UCbugNCUrV3L9RMh5aH615WYXmXs1ObnrG4YUoERQPamm4isxh1RHc=&amp;c=qoFyzJkuQ9o6GZbSeNo4M1hPPEcPBJaPMEcmKhOOTsCECW2sK-3aCg==&amp;ch=r8HM7xd09e4K7jHiE-ETHQtlRbebJ_NsMLX-w9vH1v3-9t0WnI49Hg==" TargetMode="External"/><Relationship Id="rId81" Type="http://schemas.openxmlformats.org/officeDocument/2006/relationships/hyperlink" Target="http://r20.rs6.net/tn.jsp?f=001Lq9r49JJBaOlnFKxG3SvlvJnOsSiZG7RUFHhWzdXO-HHW104axzfUM3QPswVn9gyjMddOiEdCvDn2NWMEK9Ndom28KUeoCfxYoQCBjFhvy33AQozy0Lp_civljOupg9bXBkREqswyF-0kTXiDC10aFUuMLG9QxI0zfSDq_N49Qmeyg-7L5A7gJ0WDEZ7ZAOVg-AvbWtezfmg3bDTGzdsJNU1F00gdhTymf74LFT7AyAB84hzOwrKll68w780p4VurLbMkDWmESk=&amp;c=qoFyzJkuQ9o6GZbSeNo4M1hPPEcPBJaPMEcmKhOOTsCECW2sK-3aCg==&amp;ch=r8HM7xd09e4K7jHiE-ETHQtlRbebJ_NsMLX-w9vH1v3-9t0WnI49Hg==" TargetMode="External"/><Relationship Id="rId86" Type="http://schemas.openxmlformats.org/officeDocument/2006/relationships/hyperlink" Target="http://r20.rs6.net/tn.jsp?f=001Lq9r49JJBaOlnFKxG3SvlvJnOsSiZG7RUFHhWzdXO-HHW104axzfUM3QPswVn9gyP4fLHwCxb2iGSAB4aPteJvzIoSpZY_-9VRzHqL16kin5LPpfJ-AFyX-gVju_G9dTY_OaSm1Ko8uPzm6X0cbc7qBGtn_YcX3GJ-0ONIqjP14LDLLiBB4YPpQu99Hzy7rnAh4ciCypvtHqQjVp8bCIoYFjoDtadNjTrweubjx7eVZnB-xS6SQovoYLD27wUe_GQPNek0PqD980rBktQAOstKWMdL1lSL-wN95U-HxaaJ8_6IAhLkbqLJyJHKqWX2aw&amp;c=qoFyzJkuQ9o6GZbSeNo4M1hPPEcPBJaPMEcmKhOOTsCECW2sK-3aCg==&amp;ch=r8HM7xd09e4K7jHiE-ETHQtlRbebJ_NsMLX-w9vH1v3-9t0WnI49Hg==" TargetMode="External"/><Relationship Id="rId94" Type="http://schemas.openxmlformats.org/officeDocument/2006/relationships/hyperlink" Target="http://r20.rs6.net/tn.jsp?f=001Lq9r49JJBaOlnFKxG3SvlvJnOsSiZG7RUFHhWzdXO-HHW104axzfUM3QPswVn9gyQjL6CzfdiAKbtgnppcWLciE4JXxuOG_p1FCT4PluOTbOvwe8TA_ETKjx0LfRV3EUPlsYkQVAuZCaUl2IZBu2YvPGrsE8eiuHrW_ANUcz4TkuL5ko5KW6iHoo-b9_9EzTQtGQaHHbhIqUSNtKL-b7XyPneeLAyaPCS70oT7LR-X2qzlybwQL3u2G3s49prgwqyvge9i09JYg=&amp;c=qoFyzJkuQ9o6GZbSeNo4M1hPPEcPBJaPMEcmKhOOTsCECW2sK-3aCg==&amp;ch=r8HM7xd09e4K7jHiE-ETHQtlRbebJ_NsMLX-w9vH1v3-9t0WnI49Hg==" TargetMode="External"/><Relationship Id="rId99" Type="http://schemas.openxmlformats.org/officeDocument/2006/relationships/hyperlink" Target="http://r20.rs6.net/tn.jsp?f=001Lq9r49JJBaOlnFKxG3SvlvJnOsSiZG7RUFHhWzdXO-HHW104axzfUKiREXeiYx2MEv4RAzHZgG4f2I_bE4bZDWU8jDtFNdURzqNgjomipfXZVJ9-HIdrnqMmTbM__1Kf8eJ1vJNL1hjNc7GMgCprWlGC7lIHcUrSJWlVzYPjF79Kvn7kRbktGw==&amp;c=qoFyzJkuQ9o6GZbSeNo4M1hPPEcPBJaPMEcmKhOOTsCECW2sK-3aCg==&amp;ch=r8HM7xd09e4K7jHiE-ETHQtlRbebJ_NsMLX-w9vH1v3-9t0WnI49Hg==" TargetMode="External"/><Relationship Id="rId101" Type="http://schemas.openxmlformats.org/officeDocument/2006/relationships/hyperlink" Target="http://r20.rs6.net/tn.jsp?f=001Lq9r49JJBaOlnFKxG3SvlvJnOsSiZG7RUFHhWzdXO-HHW104axzfUC3GQZ_Xvu3UwTzlA9lCS7vWeNxLF3SnGrZr4zA5WkFC-f8V0Ia0Vhapf-QNC1qsBme4cQXj0Ncq7BAgh_pjSOOdRef6288yre_gG1F77eG-8nyM4C-qWRckaO9ZmILtcQIU1wCd48m_BqJoi2erpRiZ4usiuggahlvUqOoNYGZL&amp;c=qoFyzJkuQ9o6GZbSeNo4M1hPPEcPBJaPMEcmKhOOTsCECW2sK-3aCg==&amp;ch=r8HM7xd09e4K7jHiE-ETHQtlRbebJ_NsMLX-w9vH1v3-9t0WnI49Hg==" TargetMode="External"/><Relationship Id="rId122" Type="http://schemas.openxmlformats.org/officeDocument/2006/relationships/hyperlink" Target="mailto:prophecyupdate@bak.rr.com" TargetMode="External"/><Relationship Id="rId13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Lq9r49JJBaOlnFKxG3SvlvJnOsSiZG7RUFHhWzdXO-HHW104axzfUM3QPswVn9gyQcFvZjhgX-InShFwCn_vAVtdVEVMtGF-Oz88IQjtlRz2YRudEo-ipyTte5CNa-19Vrk_Q7v0BclP_xju0VuGhvxLE8V6LHNW9esZ_-0lqGVzdMR1R9KGYvszeC9U2-OPghzvh0VAH8dMhm-azgY27xHE7I5MESMKIBCbd-hvU7o2Pqi5pj1ClA-CIK8lBFUM3IbhI5hkttE=&amp;c=qoFyzJkuQ9o6GZbSeNo4M1hPPEcPBJaPMEcmKhOOTsCECW2sK-3aCg==&amp;ch=r8HM7xd09e4K7jHiE-ETHQtlRbebJ_NsMLX-w9vH1v3-9t0WnI49Hg==" TargetMode="External"/><Relationship Id="rId109" Type="http://schemas.openxmlformats.org/officeDocument/2006/relationships/hyperlink" Target="http://r20.rs6.net/tn.jsp?f=001Lq9r49JJBaOlnFKxG3SvlvJnOsSiZG7RUFHhWzdXO-HHW104axzfUM3QPswVn9gye9iJWk8o5iNxWsxE321d0ct272dS7V76xjHi8n8Dz2pYiBMY5VMSZFQyFSFV3Ob3ObmIujRo7WFsBfI7L4O-iWNA69VLSdZjWKQIFHkrZWJCrN9GdIVBpeT1eBh2_PiT60b2SgvZoNQvpp3xRvgfa3AJxTPybJm4_UYMqmOqBY56WyJAkaLcCCnf42MwQ7NbNmVWa_x8F4nkAiOXC5BT95NbFWwajetI8aF6M8LqMwwZRRVfQVuJgdY7is_CGv6Sy50MYew0AWFlwvh2cukC3YV0k4sDxTMo2lSLtxmVytmRqTwTARhh8cJ2br4iczpO&amp;c=qoFyzJkuQ9o6GZbSeNo4M1hPPEcPBJaPMEcmKhOOTsCECW2sK-3aCg==&amp;ch=r8HM7xd09e4K7jHiE-ETHQtlRbebJ_NsMLX-w9vH1v3-9t0WnI49Hg==" TargetMode="External"/><Relationship Id="rId34" Type="http://schemas.openxmlformats.org/officeDocument/2006/relationships/hyperlink" Target="http://r20.rs6.net/tn.jsp?f=001Lq9r49JJBaOlnFKxG3SvlvJnOsSiZG7RUFHhWzdXO-HHW104axzfUML9wxZ4cr3Oxmj8Gn8uyVuBj15cOFPzl3KuBF8003qGsISZ2hZs9uB2Yv25qGSfs_VvRcOITjMziWzBtycn94sFYnbr45-za8x1hb4_A-OJH-u0d7jm4__N6udCrTTB85dlic4xiFce4B6pBoHKL_wPPivOUBl7Ei9_UByqpnJFwZERIg0kvXmakQYSRnNwVPTr4iSCV9vR&amp;c=qoFyzJkuQ9o6GZbSeNo4M1hPPEcPBJaPMEcmKhOOTsCECW2sK-3aCg==&amp;ch=r8HM7xd09e4K7jHiE-ETHQtlRbebJ_NsMLX-w9vH1v3-9t0WnI49Hg==" TargetMode="External"/><Relationship Id="rId50" Type="http://schemas.openxmlformats.org/officeDocument/2006/relationships/hyperlink" Target="http://r20.rs6.net/tn.jsp?f=001Lq9r49JJBaOlnFKxG3SvlvJnOsSiZG7RUFHhWzdXO-HHW104axzfUM3QPswVn9gyZJ8wZ0DseLyQIGc8JoxgFBYyrWMQX67Bd36ykUYGs0zmmMnaCaBvponAnfnlNrelO1-h9J7ebiXR03Jml7Ng-0OaT1iYl-OmDcEVb8a6zaryTBN6jJMGVAmsQBVfmxocetXpe1T20k_2z_JsixphQEIyw6-rFpM-iBxh00-rcQ2YLb0W2rcDzsrCgbAZaP-tG1CBGQATvC4=&amp;c=qoFyzJkuQ9o6GZbSeNo4M1hPPEcPBJaPMEcmKhOOTsCECW2sK-3aCg==&amp;ch=r8HM7xd09e4K7jHiE-ETHQtlRbebJ_NsMLX-w9vH1v3-9t0WnI49Hg==" TargetMode="External"/><Relationship Id="rId55" Type="http://schemas.openxmlformats.org/officeDocument/2006/relationships/hyperlink" Target="http://r20.rs6.net/tn.jsp?f=001Lq9r49JJBaOlnFKxG3SvlvJnOsSiZG7RUFHhWzdXO-HHW104axzfUM3QPswVn9gyqymDx3IhnvCtvKeXbuBp5A9fZTMm_8AzZh5oSEFEF9kaGo1MvLh-pt7UHVhDBfXkolHRFOww-oVePSmYkeJJAqyrOqdFDxGGIATALAnW894zEi7PszkKYubbc9CSwEUcRJkE38Tgy2ROOGLb_ydzplb8ObtdxXGXkQj2i83K9F0S9IiJDIkCb23352Sxs6Wt4ptnstKMuvSC1uXAoAepLQ==&amp;c=qoFyzJkuQ9o6GZbSeNo4M1hPPEcPBJaPMEcmKhOOTsCECW2sK-3aCg==&amp;ch=r8HM7xd09e4K7jHiE-ETHQtlRbebJ_NsMLX-w9vH1v3-9t0WnI49Hg==" TargetMode="External"/><Relationship Id="rId76" Type="http://schemas.openxmlformats.org/officeDocument/2006/relationships/hyperlink" Target="http://r20.rs6.net/tn.jsp?f=001Lq9r49JJBaOlnFKxG3SvlvJnOsSiZG7RUFHhWzdXO-HHW104axzfUM3QPswVn9gyuDgjzmS5O7qAZzLPEs7FQCmXzvh5Xy3KG6s8fqzpkrruKu4MV2AcUolcBSxESn_Ifzs48-u7rqv2TC34s18rJ0aeZNL1M91hSeMxLf0tzcEECPvbmknXYI3qYex27VPmCmR7iiWZ-zG3rCcIcf5w6_Dj0lW_21TT&amp;c=qoFyzJkuQ9o6GZbSeNo4M1hPPEcPBJaPMEcmKhOOTsCECW2sK-3aCg==&amp;ch=r8HM7xd09e4K7jHiE-ETHQtlRbebJ_NsMLX-w9vH1v3-9t0WnI49Hg==" TargetMode="External"/><Relationship Id="rId97" Type="http://schemas.openxmlformats.org/officeDocument/2006/relationships/image" Target="media/image19.jpeg"/><Relationship Id="rId104" Type="http://schemas.openxmlformats.org/officeDocument/2006/relationships/image" Target="media/image21.jpeg"/><Relationship Id="rId120" Type="http://schemas.openxmlformats.org/officeDocument/2006/relationships/hyperlink" Target="http://r20.rs6.net/tn.jsp?f=001Lq9r49JJBaOlnFKxG3SvlvJnOsSiZG7RUFHhWzdXO-HHW104axzfUGSSoGNVeNvYuTogPyBrYk3ozlEkOV5TdkqxwleRCGfygFfueP1jAHntWwX0XpChQnOT8FEiLFFNA5BI59ViQC13BvaX01EsJSovVSpDmBSoABjV4VNBqeOADAuNuVS5MQ==&amp;c=qoFyzJkuQ9o6GZbSeNo4M1hPPEcPBJaPMEcmKhOOTsCECW2sK-3aCg==&amp;ch=r8HM7xd09e4K7jHiE-ETHQtlRbebJ_NsMLX-w9vH1v3-9t0WnI49Hg==" TargetMode="External"/><Relationship Id="rId125" Type="http://schemas.openxmlformats.org/officeDocument/2006/relationships/image" Target="media/image27.png"/><Relationship Id="rId7" Type="http://schemas.openxmlformats.org/officeDocument/2006/relationships/image" Target="media/image3.png"/><Relationship Id="rId71" Type="http://schemas.openxmlformats.org/officeDocument/2006/relationships/hyperlink" Target="http://r20.rs6.net/tn.jsp?f=001Lq9r49JJBaOlnFKxG3SvlvJnOsSiZG7RUFHhWzdXO-HHW104axzfUM3QPswVn9gyn0CdPaNGd618EFENkrwjEjGFalB11tyMZtH01yTynl873FO38cs86ldQEan0dxLhSsEz5tRgG44juFodtKcxs2d-flNmdDIPKHitEGUfSwS1U4LiJwgXUXp_gwYDIS15wn870mF--rER5pCRWyyOFJk1yKS-eSEqB2TEUKhGx0y4d-oqZfKj8A==&amp;c=qoFyzJkuQ9o6GZbSeNo4M1hPPEcPBJaPMEcmKhOOTsCECW2sK-3aCg==&amp;ch=r8HM7xd09e4K7jHiE-ETHQtlRbebJ_NsMLX-w9vH1v3-9t0WnI49Hg==" TargetMode="External"/><Relationship Id="rId92" Type="http://schemas.openxmlformats.org/officeDocument/2006/relationships/hyperlink" Target="http://r20.rs6.net/tn.jsp?f=001Lq9r49JJBaOlnFKxG3SvlvJnOsSiZG7RUFHhWzdXO-HHW104axzfUM3QPswVn9gySK7bKkoIPlUVfIFzFkYw82wLnqLy_Xwt-lFJQKg9z4A59XqNY4aCHk_gyJgINWB7beB7sU4JPrRUi9NhKRwmk30wRH_9c1RWXGlQ15QgyejuCOdsz0fL1WFfHPi_O_6Q7hgJ4uzUpTMkH3IAPuKiRadY-qR7dCEAfol3W8ScZA5-O0ZfN5eoYyHQ0TFz-tcz&amp;c=qoFyzJkuQ9o6GZbSeNo4M1hPPEcPBJaPMEcmKhOOTsCECW2sK-3aCg==&amp;ch=r8HM7xd09e4K7jHiE-ETHQtlRbebJ_NsMLX-w9vH1v3-9t0WnI49Hg==" TargetMode="External"/><Relationship Id="rId2" Type="http://schemas.openxmlformats.org/officeDocument/2006/relationships/styles" Target="styles.xml"/><Relationship Id="rId29" Type="http://schemas.openxmlformats.org/officeDocument/2006/relationships/hyperlink" Target="http://r20.rs6.net/tn.jsp?f=001Lq9r49JJBaOlnFKxG3SvlvJnOsSiZG7RUFHhWzdXO-HHW104axzfUM3QPswVn9gyoJZ4TXFHlUHwjpVuihHgHTm9AAk11IWY_J-Ef5QbuI-CiZK4j9xyK_8vfPLbCV7vpcyxIHlFxe7PNg7xdPaLEPjS6dVJz7F_tBdscTQP1B2ZtxhZiAO5L8FAX0r97KibY0r5-usyCndUzaztbrYqQ-T5IWS9YhFrE3ixY6ekdptaSN8hZyfYRg==&amp;c=qoFyzJkuQ9o6GZbSeNo4M1hPPEcPBJaPMEcmKhOOTsCECW2sK-3aCg==&amp;ch=r8HM7xd09e4K7jHiE-ETHQtlRbebJ_NsMLX-w9vH1v3-9t0WnI49Hg==" TargetMode="External"/><Relationship Id="rId24" Type="http://schemas.openxmlformats.org/officeDocument/2006/relationships/hyperlink" Target="http://r20.rs6.net/tn.jsp?f=001Lq9r49JJBaOlnFKxG3SvlvJnOsSiZG7RUFHhWzdXO-HHW104axzfUM3QPswVn9gye1zjl8mrN-mNjDXbEHHiBL1vs8JL6e7dzXVZY-thZpXI2EhELr9Py-L-d6oyZoRBVbEbT1aWqlHztx3YHNcO5mQPenUkcjbIHwIM-nrIcqyGlKgv61qv2dR-oyPNjJkeFhrJP0RbztZ3KUXsjvqeS2UmhivXWG6tuzwTlGqXnHlHfa1nzCzXiwz5Zf84iKa0pjEFoA9NBB7soODABVV6vo84RMqK1zrq&amp;c=qoFyzJkuQ9o6GZbSeNo4M1hPPEcPBJaPMEcmKhOOTsCECW2sK-3aCg==&amp;ch=r8HM7xd09e4K7jHiE-ETHQtlRbebJ_NsMLX-w9vH1v3-9t0WnI49Hg==" TargetMode="External"/><Relationship Id="rId40" Type="http://schemas.openxmlformats.org/officeDocument/2006/relationships/hyperlink" Target="http://r20.rs6.net/tn.jsp?f=001Lq9r49JJBaOlnFKxG3SvlvJnOsSiZG7RUFHhWzdXO-HHW104axzfUM3QPswVn9gyqWuK27Bk5Si4ogspOdXClbWX1r0JLzmSXm-9_FzRSE0et2v5agkUncquEJ4mH16txazjglpAsq6BqWay1cNyIT0vuZzwjTSSF36EVbFBpuNLJeTnbQGlNMLsy9PSn3H7P78DQRlc1wtC36Us0QIG0AcAnogmLLs1HXK108YCUBYBzLtxyuFiW5alzJJVw_6ySfnaXuIKxWdZnumbBif-SSFFUqteqDMm&amp;c=qoFyzJkuQ9o6GZbSeNo4M1hPPEcPBJaPMEcmKhOOTsCECW2sK-3aCg==&amp;ch=r8HM7xd09e4K7jHiE-ETHQtlRbebJ_NsMLX-w9vH1v3-9t0WnI49Hg==" TargetMode="External"/><Relationship Id="rId45" Type="http://schemas.openxmlformats.org/officeDocument/2006/relationships/hyperlink" Target="http://r20.rs6.net/tn.jsp?f=001Lq9r49JJBaOlnFKxG3SvlvJnOsSiZG7RUFHhWzdXO-HHW104axzfUM3QPswVn9gy2IACv9XCBpwT6V8zLBBzseDJmNtrCyOn_rWAmKw9WK0Y1ciL9GuenuIYzw-S1E7y-6I_YBBpteX6Vsa3hiIMFbYqnl0uZgYPTPtLRP_s-eKHMuXFedCIqGdlF2Dpk-BRrxqzkoMEYG0mFmIFaiWbHRPkgU7U8rJkxixIK-euL5dYM13_98-D9CILDqZNrnwT&amp;c=qoFyzJkuQ9o6GZbSeNo4M1hPPEcPBJaPMEcmKhOOTsCECW2sK-3aCg==&amp;ch=r8HM7xd09e4K7jHiE-ETHQtlRbebJ_NsMLX-w9vH1v3-9t0WnI49Hg==" TargetMode="External"/><Relationship Id="rId66" Type="http://schemas.openxmlformats.org/officeDocument/2006/relationships/hyperlink" Target="http://r20.rs6.net/tn.jsp?f=001Lq9r49JJBaOlnFKxG3SvlvJnOsSiZG7RUFHhWzdXO-HHW104axzfUM3QPswVn9gypXokK7Fm0Ibj4doLjpS8KZPyWrf9VqfFFaS3uh8SBIWfBCvEh2oOte6pogTmXPsxHE5S2Wk-Nt6W4aZvffuewugeA7ygq6ErK-mU9w4R9prhIkIrHcXwNq_zNvUAEj5lBm-L61TiQ3nqZED20lREQ7ezQt6rneb_TkS2b9UUCu8E_FIbKbG4rLN_GwmDCSgU5gx70S4wAB4Iae5-d0kAHCZ_eQ2XoGaxvGPUTmqNvFU=&amp;c=qoFyzJkuQ9o6GZbSeNo4M1hPPEcPBJaPMEcmKhOOTsCECW2sK-3aCg==&amp;ch=r8HM7xd09e4K7jHiE-ETHQtlRbebJ_NsMLX-w9vH1v3-9t0WnI49Hg==" TargetMode="External"/><Relationship Id="rId87" Type="http://schemas.openxmlformats.org/officeDocument/2006/relationships/hyperlink" Target="http://r20.rs6.net/tn.jsp?f=001Lq9r49JJBaOlnFKxG3SvlvJnOsSiZG7RUFHhWzdXO-HHW104axzfUM3QPswVn9gyxKlsJ_y1iugVRG6gINiwFRfKUXEY3AIVcvjGciSza0PNgCYEZWh9B7Hc0Y7rfifeMaRtQkUGiSDx0x6IYQQhl6nifKN_qyw4bH7vEXh0uJc3usbQCo2Rki-GVk6jsi0Vr0eTZgn9N4kef-mj2lLyv5kOVsiP5dGyW8GTT-a-Sc5wRmGoSPbn1xVS-8KZY8D0N0KXr6zbSRaBQQw8Tutb3CeZLMsiZCaJMkkUIDPBB4YzE43gpCQBUG3hsKNRCMozl8Mka6K4rOI_a5Kd0hjwx-HtMfxwIF1d&amp;c=qoFyzJkuQ9o6GZbSeNo4M1hPPEcPBJaPMEcmKhOOTsCECW2sK-3aCg==&amp;ch=r8HM7xd09e4K7jHiE-ETHQtlRbebJ_NsMLX-w9vH1v3-9t0WnI49Hg==" TargetMode="External"/><Relationship Id="rId110" Type="http://schemas.openxmlformats.org/officeDocument/2006/relationships/image" Target="media/image23.jpeg"/><Relationship Id="rId115" Type="http://schemas.openxmlformats.org/officeDocument/2006/relationships/hyperlink" Target="http://r20.rs6.net/tn.jsp?f=001Lq9r49JJBaOlnFKxG3SvlvJnOsSiZG7RUFHhWzdXO-HHW104axzfUM3QPswVn9gymFrGF8A9FuOzN3dIALSDFZLZp0cWGJQTrRwtHOchvjE83UdDZyiulnMCZtupTnyfLWYG7yLVriVPMd55p8pN_2c6OWEYn3BlW7qDd_obAacx_5wyrNuYABAnajHR0UiLZqNs3z65WgK6MrBlpwKAp55D0kJj5CyYhOYZsi3doKY=&amp;c=qoFyzJkuQ9o6GZbSeNo4M1hPPEcPBJaPMEcmKhOOTsCECW2sK-3aCg==&amp;ch=r8HM7xd09e4K7jHiE-ETHQtlRbebJ_NsMLX-w9vH1v3-9t0WnI49Hg==" TargetMode="External"/><Relationship Id="rId131" Type="http://schemas.openxmlformats.org/officeDocument/2006/relationships/theme" Target="theme/theme1.xml"/><Relationship Id="rId61" Type="http://schemas.openxmlformats.org/officeDocument/2006/relationships/hyperlink" Target="http://r20.rs6.net/tn.jsp?f=001Lq9r49JJBaOlnFKxG3SvlvJnOsSiZG7RUFHhWzdXO-HHW104axzfUM3QPswVn9gy6xiJ-_fxtA5aMjKpzklPBJ8bdVcCcYpnExGmq0ze_1wXuzuWYd5L9wwHPmzVcCPL9WugPIayz90fmIprF9Zbjs0S-TcEV6lSNOFES1feX8ARooSu8YSXLUJ1so0ffdYtkxdkRg0NokwGUGddX_UXT4yYvFIMX1HaLiuO4-h90rY=&amp;c=qoFyzJkuQ9o6GZbSeNo4M1hPPEcPBJaPMEcmKhOOTsCECW2sK-3aCg==&amp;ch=r8HM7xd09e4K7jHiE-ETHQtlRbebJ_NsMLX-w9vH1v3-9t0WnI49Hg==" TargetMode="External"/><Relationship Id="rId82" Type="http://schemas.openxmlformats.org/officeDocument/2006/relationships/hyperlink" Target="http://r20.rs6.net/tn.jsp?f=001Lq9r49JJBaOlnFKxG3SvlvJnOsSiZG7RUFHhWzdXO-HHW104axzfUM3QPswVn9gy5_qzM1qnsjrUjerfFMrOS_COatXmoRTVVDd-Hk1mm3d9oVkmBamnarEnakQiQzeLyXgDJ7El_JY6QZFYRi55DTSRbQjnPiggq5L2YxqBYT45kfklZUFZGEWKX-kXVZpbhDehnxQKiOUCQnBDKmyxHdwv4u4zy1ZybbpuAK5E0I0xdZfs4hLQfw==&amp;c=qoFyzJkuQ9o6GZbSeNo4M1hPPEcPBJaPMEcmKhOOTsCECW2sK-3aCg==&amp;ch=r8HM7xd09e4K7jHiE-ETHQtlRbebJ_NsMLX-w9vH1v3-9t0WnI49H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37</Pages>
  <Words>16937</Words>
  <Characters>96545</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01T15:24:00Z</dcterms:created>
  <dcterms:modified xsi:type="dcterms:W3CDTF">2015-04-01T16:36:00Z</dcterms:modified>
</cp:coreProperties>
</file>